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81AF69A" w14:textId="1F1AB3DD" w:rsidR="00F137A4" w:rsidRDefault="00474096" w:rsidP="00474096">
      <w:pPr>
        <w:pStyle w:val="NormalWeb"/>
        <w:spacing w:after="0" w:line="240" w:lineRule="auto"/>
        <w:rPr>
          <w:rFonts w:cs="B Nazanin"/>
        </w:rPr>
      </w:pPr>
      <w:r>
        <w:rPr>
          <w:rFonts w:cs="B Nazanin"/>
        </w:rPr>
        <w:t xml:space="preserve">Table 1: </w:t>
      </w:r>
      <w:bookmarkStart w:id="0" w:name="_GoBack"/>
      <w:bookmarkEnd w:id="0"/>
      <w:r w:rsidR="005E73CF">
        <w:rPr>
          <w:rFonts w:cs="B Nazanin"/>
        </w:rPr>
        <w:t>D</w:t>
      </w:r>
      <w:r w:rsidR="00972CAD" w:rsidRPr="00972CAD">
        <w:rPr>
          <w:rFonts w:cs="B Nazanin"/>
        </w:rPr>
        <w:t>istribution of the studied variables by gender</w:t>
      </w:r>
    </w:p>
    <w:p w14:paraId="26939816" w14:textId="77777777" w:rsidR="00425A1E" w:rsidRDefault="00425A1E" w:rsidP="005445EA">
      <w:pPr>
        <w:pStyle w:val="NormalWeb"/>
        <w:spacing w:after="0" w:line="240" w:lineRule="auto"/>
        <w:contextualSpacing/>
        <w:rPr>
          <w:rFonts w:cs="B Nazanin"/>
        </w:rPr>
      </w:pPr>
    </w:p>
    <w:p w14:paraId="07F2F32C" w14:textId="77777777" w:rsidR="00425A1E" w:rsidRDefault="00425A1E" w:rsidP="005445EA">
      <w:pPr>
        <w:pStyle w:val="NormalWeb"/>
        <w:spacing w:after="0" w:line="240" w:lineRule="auto"/>
        <w:contextualSpacing/>
        <w:rPr>
          <w:rFonts w:cs="B Nazanin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558"/>
        <w:gridCol w:w="1558"/>
        <w:gridCol w:w="1558"/>
        <w:gridCol w:w="1558"/>
        <w:gridCol w:w="1559"/>
        <w:gridCol w:w="1559"/>
      </w:tblGrid>
      <w:tr w:rsidR="00425A1E" w:rsidRPr="00425A1E" w14:paraId="441E1DBD" w14:textId="77777777" w:rsidTr="00425A1E">
        <w:trPr>
          <w:jc w:val="center"/>
        </w:trPr>
        <w:tc>
          <w:tcPr>
            <w:tcW w:w="3116" w:type="dxa"/>
            <w:gridSpan w:val="2"/>
            <w:vMerge w:val="restart"/>
            <w:vAlign w:val="center"/>
          </w:tcPr>
          <w:p w14:paraId="571E2315" w14:textId="7EBF3EA2" w:rsidR="00425A1E" w:rsidRPr="00425A1E" w:rsidRDefault="00425A1E" w:rsidP="00425A1E">
            <w:pPr>
              <w:pStyle w:val="NormalWeb"/>
              <w:spacing w:line="240" w:lineRule="auto"/>
              <w:contextualSpacing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425A1E">
              <w:rPr>
                <w:rFonts w:asciiTheme="majorBidi" w:hAnsiTheme="majorBidi" w:cstheme="majorBidi"/>
                <w:sz w:val="20"/>
                <w:szCs w:val="20"/>
              </w:rPr>
              <w:t>Variables</w:t>
            </w:r>
          </w:p>
        </w:tc>
        <w:tc>
          <w:tcPr>
            <w:tcW w:w="3116" w:type="dxa"/>
            <w:gridSpan w:val="2"/>
            <w:vAlign w:val="center"/>
          </w:tcPr>
          <w:p w14:paraId="15B8AF34" w14:textId="09D2CBDC" w:rsidR="00425A1E" w:rsidRPr="00425A1E" w:rsidRDefault="00425A1E" w:rsidP="00425A1E">
            <w:pPr>
              <w:pStyle w:val="NormalWeb"/>
              <w:spacing w:line="240" w:lineRule="auto"/>
              <w:contextualSpacing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425A1E">
              <w:rPr>
                <w:rFonts w:asciiTheme="majorBidi" w:hAnsiTheme="majorBidi" w:cstheme="majorBidi"/>
                <w:sz w:val="20"/>
                <w:szCs w:val="20"/>
              </w:rPr>
              <w:t>Sex</w:t>
            </w:r>
          </w:p>
        </w:tc>
        <w:tc>
          <w:tcPr>
            <w:tcW w:w="1559" w:type="dxa"/>
            <w:vMerge w:val="restart"/>
            <w:vAlign w:val="center"/>
          </w:tcPr>
          <w:p w14:paraId="69262B5D" w14:textId="15B96764" w:rsidR="00425A1E" w:rsidRPr="00425A1E" w:rsidRDefault="00425A1E" w:rsidP="00425A1E">
            <w:pPr>
              <w:pStyle w:val="NormalWeb"/>
              <w:spacing w:line="240" w:lineRule="auto"/>
              <w:contextualSpacing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425A1E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χ2</w:t>
            </w:r>
          </w:p>
        </w:tc>
        <w:tc>
          <w:tcPr>
            <w:tcW w:w="1559" w:type="dxa"/>
            <w:vMerge w:val="restart"/>
            <w:vAlign w:val="center"/>
          </w:tcPr>
          <w:p w14:paraId="785A87F1" w14:textId="04C01A22" w:rsidR="00425A1E" w:rsidRPr="00425A1E" w:rsidRDefault="00425A1E" w:rsidP="00425A1E">
            <w:pPr>
              <w:pStyle w:val="NormalWeb"/>
              <w:spacing w:line="240" w:lineRule="auto"/>
              <w:contextualSpacing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425A1E">
              <w:rPr>
                <w:rFonts w:asciiTheme="majorBidi" w:hAnsiTheme="majorBidi" w:cstheme="majorBidi"/>
                <w:sz w:val="20"/>
                <w:szCs w:val="20"/>
                <w:rtl/>
              </w:rPr>
              <w:t>*</w:t>
            </w:r>
            <w:r w:rsidRPr="00425A1E">
              <w:rPr>
                <w:rFonts w:asciiTheme="majorBidi" w:hAnsiTheme="majorBidi" w:cstheme="majorBidi"/>
                <w:sz w:val="20"/>
                <w:szCs w:val="20"/>
              </w:rPr>
              <w:t>P-value</w:t>
            </w:r>
          </w:p>
        </w:tc>
      </w:tr>
      <w:tr w:rsidR="00425A1E" w:rsidRPr="00425A1E" w14:paraId="600F82A2" w14:textId="77777777" w:rsidTr="00425A1E">
        <w:trPr>
          <w:jc w:val="center"/>
        </w:trPr>
        <w:tc>
          <w:tcPr>
            <w:tcW w:w="3116" w:type="dxa"/>
            <w:gridSpan w:val="2"/>
            <w:vMerge/>
            <w:vAlign w:val="center"/>
          </w:tcPr>
          <w:p w14:paraId="70293B7B" w14:textId="77777777" w:rsidR="00425A1E" w:rsidRPr="00425A1E" w:rsidRDefault="00425A1E" w:rsidP="00425A1E">
            <w:pPr>
              <w:pStyle w:val="NormalWeb"/>
              <w:spacing w:line="240" w:lineRule="auto"/>
              <w:contextualSpacing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558" w:type="dxa"/>
            <w:vAlign w:val="center"/>
          </w:tcPr>
          <w:p w14:paraId="78DBC18F" w14:textId="31AAB2C4" w:rsidR="00425A1E" w:rsidRPr="00425A1E" w:rsidRDefault="00425A1E" w:rsidP="00425A1E">
            <w:pPr>
              <w:contextualSpacing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425A1E">
              <w:rPr>
                <w:rFonts w:asciiTheme="majorBidi" w:hAnsiTheme="majorBidi" w:cstheme="majorBidi"/>
                <w:sz w:val="20"/>
                <w:szCs w:val="20"/>
              </w:rPr>
              <w:t>Male - n (%)</w:t>
            </w:r>
          </w:p>
        </w:tc>
        <w:tc>
          <w:tcPr>
            <w:tcW w:w="1558" w:type="dxa"/>
            <w:vAlign w:val="center"/>
          </w:tcPr>
          <w:p w14:paraId="219D9019" w14:textId="0CE115FD" w:rsidR="00425A1E" w:rsidRPr="00425A1E" w:rsidRDefault="00425A1E" w:rsidP="00425A1E">
            <w:pPr>
              <w:contextualSpacing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425A1E">
              <w:rPr>
                <w:rFonts w:asciiTheme="majorBidi" w:hAnsiTheme="majorBidi" w:cstheme="majorBidi"/>
                <w:sz w:val="20"/>
                <w:szCs w:val="20"/>
              </w:rPr>
              <w:t>Female - n (%)</w:t>
            </w:r>
          </w:p>
        </w:tc>
        <w:tc>
          <w:tcPr>
            <w:tcW w:w="1559" w:type="dxa"/>
            <w:vMerge/>
            <w:vAlign w:val="center"/>
          </w:tcPr>
          <w:p w14:paraId="34ADE061" w14:textId="77777777" w:rsidR="00425A1E" w:rsidRPr="00425A1E" w:rsidRDefault="00425A1E" w:rsidP="00425A1E">
            <w:pPr>
              <w:pStyle w:val="NormalWeb"/>
              <w:spacing w:line="240" w:lineRule="auto"/>
              <w:contextualSpacing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559" w:type="dxa"/>
            <w:vMerge/>
            <w:vAlign w:val="center"/>
          </w:tcPr>
          <w:p w14:paraId="0D85C627" w14:textId="77777777" w:rsidR="00425A1E" w:rsidRPr="00425A1E" w:rsidRDefault="00425A1E" w:rsidP="00425A1E">
            <w:pPr>
              <w:pStyle w:val="NormalWeb"/>
              <w:spacing w:line="240" w:lineRule="auto"/>
              <w:contextualSpacing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425A1E" w:rsidRPr="00425A1E" w14:paraId="709821B6" w14:textId="77777777" w:rsidTr="00425A1E">
        <w:trPr>
          <w:jc w:val="center"/>
        </w:trPr>
        <w:tc>
          <w:tcPr>
            <w:tcW w:w="1558" w:type="dxa"/>
            <w:vMerge w:val="restart"/>
            <w:vAlign w:val="center"/>
          </w:tcPr>
          <w:p w14:paraId="4E137118" w14:textId="4F50599C" w:rsidR="00425A1E" w:rsidRPr="00425A1E" w:rsidRDefault="00425A1E" w:rsidP="00425A1E">
            <w:pPr>
              <w:pStyle w:val="NormalWeb"/>
              <w:spacing w:line="240" w:lineRule="auto"/>
              <w:contextualSpacing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425A1E">
              <w:rPr>
                <w:rFonts w:asciiTheme="majorBidi" w:hAnsiTheme="majorBidi" w:cstheme="majorBidi"/>
                <w:sz w:val="20"/>
                <w:szCs w:val="20"/>
              </w:rPr>
              <w:t>Physical activity</w:t>
            </w:r>
          </w:p>
        </w:tc>
        <w:tc>
          <w:tcPr>
            <w:tcW w:w="1558" w:type="dxa"/>
            <w:vAlign w:val="center"/>
          </w:tcPr>
          <w:p w14:paraId="5AE6834E" w14:textId="0026FBCA" w:rsidR="00425A1E" w:rsidRPr="00425A1E" w:rsidRDefault="00425A1E" w:rsidP="00425A1E">
            <w:pPr>
              <w:pStyle w:val="NormalWeb"/>
              <w:spacing w:line="240" w:lineRule="auto"/>
              <w:contextualSpacing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425A1E">
              <w:rPr>
                <w:rFonts w:asciiTheme="majorBidi" w:eastAsia="Times New Roman" w:hAnsiTheme="majorBidi" w:cstheme="majorBidi"/>
                <w:color w:val="000000"/>
                <w:kern w:val="0"/>
                <w:sz w:val="20"/>
                <w:szCs w:val="20"/>
                <w14:ligatures w14:val="none"/>
              </w:rPr>
              <w:t>Low</w:t>
            </w:r>
          </w:p>
        </w:tc>
        <w:tc>
          <w:tcPr>
            <w:tcW w:w="1558" w:type="dxa"/>
            <w:vAlign w:val="center"/>
          </w:tcPr>
          <w:p w14:paraId="58481C27" w14:textId="72961B3B" w:rsidR="00425A1E" w:rsidRPr="00425A1E" w:rsidRDefault="00425A1E" w:rsidP="00425A1E">
            <w:pPr>
              <w:pStyle w:val="NormalWeb"/>
              <w:spacing w:line="240" w:lineRule="auto"/>
              <w:contextualSpacing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425A1E">
              <w:rPr>
                <w:rFonts w:asciiTheme="majorBidi" w:hAnsiTheme="majorBidi" w:cstheme="majorBidi"/>
                <w:sz w:val="20"/>
                <w:szCs w:val="20"/>
              </w:rPr>
              <w:t>700 (42.30)</w:t>
            </w:r>
          </w:p>
        </w:tc>
        <w:tc>
          <w:tcPr>
            <w:tcW w:w="1558" w:type="dxa"/>
            <w:vAlign w:val="center"/>
          </w:tcPr>
          <w:p w14:paraId="616CF5AF" w14:textId="039F9A64" w:rsidR="00425A1E" w:rsidRPr="00425A1E" w:rsidRDefault="00425A1E" w:rsidP="00425A1E">
            <w:pPr>
              <w:pStyle w:val="NormalWeb"/>
              <w:spacing w:line="240" w:lineRule="auto"/>
              <w:contextualSpacing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425A1E">
              <w:rPr>
                <w:rFonts w:asciiTheme="majorBidi" w:hAnsiTheme="majorBidi" w:cstheme="majorBidi"/>
                <w:sz w:val="20"/>
                <w:szCs w:val="20"/>
              </w:rPr>
              <w:t>832 (39.85)</w:t>
            </w:r>
          </w:p>
        </w:tc>
        <w:tc>
          <w:tcPr>
            <w:tcW w:w="1559" w:type="dxa"/>
            <w:vMerge w:val="restart"/>
            <w:vAlign w:val="center"/>
          </w:tcPr>
          <w:p w14:paraId="6881F241" w14:textId="77777777" w:rsidR="00425A1E" w:rsidRPr="00425A1E" w:rsidRDefault="00425A1E" w:rsidP="00425A1E">
            <w:pPr>
              <w:contextualSpacing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  <w:p w14:paraId="2C1A1B88" w14:textId="5C3788DE" w:rsidR="00425A1E" w:rsidRPr="00425A1E" w:rsidRDefault="00425A1E" w:rsidP="00425A1E">
            <w:pPr>
              <w:pStyle w:val="NormalWeb"/>
              <w:spacing w:line="240" w:lineRule="auto"/>
              <w:contextualSpacing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425A1E">
              <w:rPr>
                <w:rFonts w:asciiTheme="majorBidi" w:hAnsiTheme="majorBidi" w:cstheme="majorBidi"/>
                <w:sz w:val="20"/>
                <w:szCs w:val="20"/>
              </w:rPr>
              <w:t>562.37</w:t>
            </w:r>
          </w:p>
        </w:tc>
        <w:tc>
          <w:tcPr>
            <w:tcW w:w="1559" w:type="dxa"/>
            <w:vMerge w:val="restart"/>
            <w:vAlign w:val="center"/>
          </w:tcPr>
          <w:p w14:paraId="598AA402" w14:textId="77777777" w:rsidR="00425A1E" w:rsidRPr="00425A1E" w:rsidRDefault="00425A1E" w:rsidP="00425A1E">
            <w:pPr>
              <w:contextualSpacing/>
              <w:jc w:val="center"/>
              <w:rPr>
                <w:rFonts w:asciiTheme="majorBidi" w:eastAsia="Times New Roman" w:hAnsiTheme="majorBidi" w:cstheme="majorBidi"/>
                <w:color w:val="111122"/>
                <w:sz w:val="20"/>
                <w:szCs w:val="20"/>
              </w:rPr>
            </w:pPr>
          </w:p>
          <w:p w14:paraId="009F0BE6" w14:textId="32D4B221" w:rsidR="00425A1E" w:rsidRPr="00425A1E" w:rsidRDefault="00425A1E" w:rsidP="00425A1E">
            <w:pPr>
              <w:pStyle w:val="NormalWeb"/>
              <w:spacing w:line="240" w:lineRule="auto"/>
              <w:contextualSpacing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425A1E">
              <w:rPr>
                <w:rFonts w:asciiTheme="majorBidi" w:eastAsia="Times New Roman" w:hAnsiTheme="majorBidi" w:cstheme="majorBidi"/>
                <w:color w:val="111122"/>
                <w:sz w:val="20"/>
                <w:szCs w:val="20"/>
              </w:rPr>
              <w:t>&lt; 0.001</w:t>
            </w:r>
          </w:p>
        </w:tc>
      </w:tr>
      <w:tr w:rsidR="00425A1E" w:rsidRPr="00425A1E" w14:paraId="24F51865" w14:textId="77777777" w:rsidTr="00425A1E">
        <w:trPr>
          <w:jc w:val="center"/>
        </w:trPr>
        <w:tc>
          <w:tcPr>
            <w:tcW w:w="1558" w:type="dxa"/>
            <w:vMerge/>
            <w:vAlign w:val="center"/>
          </w:tcPr>
          <w:p w14:paraId="175234F0" w14:textId="77777777" w:rsidR="00425A1E" w:rsidRPr="00425A1E" w:rsidRDefault="00425A1E" w:rsidP="00425A1E">
            <w:pPr>
              <w:pStyle w:val="NormalWeb"/>
              <w:spacing w:line="240" w:lineRule="auto"/>
              <w:contextualSpacing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558" w:type="dxa"/>
            <w:vAlign w:val="center"/>
          </w:tcPr>
          <w:p w14:paraId="47C596E8" w14:textId="1CF2A075" w:rsidR="00425A1E" w:rsidRPr="00425A1E" w:rsidRDefault="00425A1E" w:rsidP="00425A1E">
            <w:pPr>
              <w:pStyle w:val="NormalWeb"/>
              <w:spacing w:line="240" w:lineRule="auto"/>
              <w:contextualSpacing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425A1E">
              <w:rPr>
                <w:rFonts w:asciiTheme="majorBidi" w:eastAsia="Times New Roman" w:hAnsiTheme="majorBidi" w:cstheme="majorBidi"/>
                <w:color w:val="000000"/>
                <w:kern w:val="0"/>
                <w:sz w:val="20"/>
                <w:szCs w:val="20"/>
                <w14:ligatures w14:val="none"/>
              </w:rPr>
              <w:t>Moderate</w:t>
            </w:r>
          </w:p>
        </w:tc>
        <w:tc>
          <w:tcPr>
            <w:tcW w:w="1558" w:type="dxa"/>
            <w:vAlign w:val="center"/>
          </w:tcPr>
          <w:p w14:paraId="023B1335" w14:textId="23026FD6" w:rsidR="00425A1E" w:rsidRPr="00425A1E" w:rsidRDefault="00425A1E" w:rsidP="00425A1E">
            <w:pPr>
              <w:pStyle w:val="NormalWeb"/>
              <w:spacing w:line="240" w:lineRule="auto"/>
              <w:contextualSpacing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425A1E">
              <w:rPr>
                <w:rFonts w:asciiTheme="majorBidi" w:hAnsiTheme="majorBidi" w:cstheme="majorBidi"/>
                <w:sz w:val="20"/>
                <w:szCs w:val="20"/>
              </w:rPr>
              <w:t>496 (29.97)</w:t>
            </w:r>
          </w:p>
        </w:tc>
        <w:tc>
          <w:tcPr>
            <w:tcW w:w="1558" w:type="dxa"/>
            <w:vAlign w:val="center"/>
          </w:tcPr>
          <w:p w14:paraId="2F5C9253" w14:textId="2F893B96" w:rsidR="00425A1E" w:rsidRPr="00425A1E" w:rsidRDefault="00425A1E" w:rsidP="00425A1E">
            <w:pPr>
              <w:pStyle w:val="NormalWeb"/>
              <w:spacing w:line="240" w:lineRule="auto"/>
              <w:contextualSpacing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425A1E">
              <w:rPr>
                <w:rFonts w:asciiTheme="majorBidi" w:hAnsiTheme="majorBidi" w:cstheme="majorBidi"/>
                <w:sz w:val="20"/>
                <w:szCs w:val="20"/>
              </w:rPr>
              <w:t>1195 (57.23)</w:t>
            </w:r>
          </w:p>
        </w:tc>
        <w:tc>
          <w:tcPr>
            <w:tcW w:w="1559" w:type="dxa"/>
            <w:vMerge/>
            <w:vAlign w:val="center"/>
          </w:tcPr>
          <w:p w14:paraId="0D664B3B" w14:textId="77777777" w:rsidR="00425A1E" w:rsidRPr="00425A1E" w:rsidRDefault="00425A1E" w:rsidP="00425A1E">
            <w:pPr>
              <w:pStyle w:val="NormalWeb"/>
              <w:spacing w:line="240" w:lineRule="auto"/>
              <w:contextualSpacing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559" w:type="dxa"/>
            <w:vMerge/>
            <w:vAlign w:val="center"/>
          </w:tcPr>
          <w:p w14:paraId="2860CF15" w14:textId="77777777" w:rsidR="00425A1E" w:rsidRPr="00425A1E" w:rsidRDefault="00425A1E" w:rsidP="00425A1E">
            <w:pPr>
              <w:pStyle w:val="NormalWeb"/>
              <w:spacing w:line="240" w:lineRule="auto"/>
              <w:contextualSpacing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425A1E" w:rsidRPr="00425A1E" w14:paraId="77514815" w14:textId="77777777" w:rsidTr="00425A1E">
        <w:trPr>
          <w:jc w:val="center"/>
        </w:trPr>
        <w:tc>
          <w:tcPr>
            <w:tcW w:w="1558" w:type="dxa"/>
            <w:vMerge/>
            <w:vAlign w:val="center"/>
          </w:tcPr>
          <w:p w14:paraId="69B5A445" w14:textId="77777777" w:rsidR="00425A1E" w:rsidRPr="00425A1E" w:rsidRDefault="00425A1E" w:rsidP="00425A1E">
            <w:pPr>
              <w:pStyle w:val="NormalWeb"/>
              <w:spacing w:line="240" w:lineRule="auto"/>
              <w:contextualSpacing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558" w:type="dxa"/>
            <w:vAlign w:val="center"/>
          </w:tcPr>
          <w:p w14:paraId="786BD324" w14:textId="3EBFB0F9" w:rsidR="00425A1E" w:rsidRPr="00425A1E" w:rsidRDefault="00425A1E" w:rsidP="00425A1E">
            <w:pPr>
              <w:pStyle w:val="NormalWeb"/>
              <w:spacing w:line="240" w:lineRule="auto"/>
              <w:contextualSpacing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425A1E">
              <w:rPr>
                <w:rFonts w:asciiTheme="majorBidi" w:eastAsia="Times New Roman" w:hAnsiTheme="majorBidi" w:cstheme="majorBidi"/>
                <w:color w:val="000000"/>
                <w:kern w:val="0"/>
                <w:sz w:val="20"/>
                <w:szCs w:val="20"/>
                <w14:ligatures w14:val="none"/>
              </w:rPr>
              <w:t>vigorous</w:t>
            </w:r>
          </w:p>
        </w:tc>
        <w:tc>
          <w:tcPr>
            <w:tcW w:w="1558" w:type="dxa"/>
            <w:vAlign w:val="center"/>
          </w:tcPr>
          <w:p w14:paraId="5B8FF161" w14:textId="5AF5253C" w:rsidR="00425A1E" w:rsidRPr="00425A1E" w:rsidRDefault="00425A1E" w:rsidP="00425A1E">
            <w:pPr>
              <w:pStyle w:val="NormalWeb"/>
              <w:spacing w:line="240" w:lineRule="auto"/>
              <w:contextualSpacing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425A1E">
              <w:rPr>
                <w:rFonts w:asciiTheme="majorBidi" w:hAnsiTheme="majorBidi" w:cstheme="majorBidi"/>
                <w:sz w:val="20"/>
                <w:szCs w:val="20"/>
              </w:rPr>
              <w:t>459 (27.73)</w:t>
            </w:r>
          </w:p>
        </w:tc>
        <w:tc>
          <w:tcPr>
            <w:tcW w:w="1558" w:type="dxa"/>
            <w:vAlign w:val="center"/>
          </w:tcPr>
          <w:p w14:paraId="3C2C0642" w14:textId="09A25467" w:rsidR="00425A1E" w:rsidRPr="00425A1E" w:rsidRDefault="00425A1E" w:rsidP="00425A1E">
            <w:pPr>
              <w:pStyle w:val="NormalWeb"/>
              <w:spacing w:line="240" w:lineRule="auto"/>
              <w:contextualSpacing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425A1E">
              <w:rPr>
                <w:rFonts w:asciiTheme="majorBidi" w:hAnsiTheme="majorBidi" w:cstheme="majorBidi"/>
                <w:sz w:val="20"/>
                <w:szCs w:val="20"/>
              </w:rPr>
              <w:t>61 (2.92)</w:t>
            </w:r>
          </w:p>
        </w:tc>
        <w:tc>
          <w:tcPr>
            <w:tcW w:w="1559" w:type="dxa"/>
            <w:vMerge/>
            <w:vAlign w:val="center"/>
          </w:tcPr>
          <w:p w14:paraId="7FF8DAA7" w14:textId="77777777" w:rsidR="00425A1E" w:rsidRPr="00425A1E" w:rsidRDefault="00425A1E" w:rsidP="00425A1E">
            <w:pPr>
              <w:pStyle w:val="NormalWeb"/>
              <w:spacing w:line="240" w:lineRule="auto"/>
              <w:contextualSpacing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559" w:type="dxa"/>
            <w:vMerge/>
            <w:vAlign w:val="center"/>
          </w:tcPr>
          <w:p w14:paraId="08E94038" w14:textId="77777777" w:rsidR="00425A1E" w:rsidRPr="00425A1E" w:rsidRDefault="00425A1E" w:rsidP="00425A1E">
            <w:pPr>
              <w:pStyle w:val="NormalWeb"/>
              <w:spacing w:line="240" w:lineRule="auto"/>
              <w:contextualSpacing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425A1E" w:rsidRPr="00425A1E" w14:paraId="35DA55C8" w14:textId="77777777" w:rsidTr="00425A1E">
        <w:trPr>
          <w:jc w:val="center"/>
        </w:trPr>
        <w:tc>
          <w:tcPr>
            <w:tcW w:w="1558" w:type="dxa"/>
            <w:vMerge w:val="restart"/>
            <w:vAlign w:val="center"/>
          </w:tcPr>
          <w:p w14:paraId="04474020" w14:textId="663DCAF3" w:rsidR="00425A1E" w:rsidRPr="00425A1E" w:rsidRDefault="00425A1E" w:rsidP="00425A1E">
            <w:pPr>
              <w:pStyle w:val="NormalWeb"/>
              <w:spacing w:line="24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425A1E">
              <w:rPr>
                <w:rFonts w:asciiTheme="majorBidi" w:hAnsiTheme="majorBidi" w:cstheme="majorBidi"/>
                <w:sz w:val="20"/>
                <w:szCs w:val="20"/>
              </w:rPr>
              <w:t>Sleep Status</w:t>
            </w:r>
          </w:p>
        </w:tc>
        <w:tc>
          <w:tcPr>
            <w:tcW w:w="1558" w:type="dxa"/>
            <w:vAlign w:val="center"/>
          </w:tcPr>
          <w:p w14:paraId="3C73ADB8" w14:textId="163320BC" w:rsidR="00425A1E" w:rsidRPr="00425A1E" w:rsidRDefault="00425A1E" w:rsidP="00425A1E">
            <w:pPr>
              <w:pStyle w:val="NormalWeb"/>
              <w:spacing w:line="240" w:lineRule="auto"/>
              <w:contextualSpacing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425A1E">
              <w:rPr>
                <w:rFonts w:asciiTheme="majorBidi" w:eastAsia="Times New Roman" w:hAnsiTheme="majorBidi" w:cstheme="majorBidi"/>
                <w:color w:val="000000"/>
                <w:kern w:val="0"/>
                <w:sz w:val="20"/>
                <w:szCs w:val="20"/>
                <w14:ligatures w14:val="none"/>
              </w:rPr>
              <w:t>&lt; 7 hours</w:t>
            </w:r>
          </w:p>
        </w:tc>
        <w:tc>
          <w:tcPr>
            <w:tcW w:w="1558" w:type="dxa"/>
            <w:vAlign w:val="center"/>
          </w:tcPr>
          <w:p w14:paraId="3CDC381F" w14:textId="37ABDCB0" w:rsidR="00425A1E" w:rsidRPr="00425A1E" w:rsidRDefault="00425A1E" w:rsidP="00425A1E">
            <w:pPr>
              <w:pStyle w:val="NormalWeb"/>
              <w:spacing w:line="240" w:lineRule="auto"/>
              <w:contextualSpacing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425A1E">
              <w:rPr>
                <w:rFonts w:asciiTheme="majorBidi" w:hAnsiTheme="majorBidi" w:cstheme="majorBidi"/>
                <w:sz w:val="20"/>
                <w:szCs w:val="20"/>
              </w:rPr>
              <w:t>391 (23.63)</w:t>
            </w:r>
          </w:p>
        </w:tc>
        <w:tc>
          <w:tcPr>
            <w:tcW w:w="1558" w:type="dxa"/>
            <w:vAlign w:val="center"/>
          </w:tcPr>
          <w:p w14:paraId="6761D3A7" w14:textId="573E2E9E" w:rsidR="00425A1E" w:rsidRPr="00425A1E" w:rsidRDefault="00425A1E" w:rsidP="00425A1E">
            <w:pPr>
              <w:pStyle w:val="NormalWeb"/>
              <w:spacing w:line="240" w:lineRule="auto"/>
              <w:contextualSpacing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425A1E">
              <w:rPr>
                <w:rFonts w:asciiTheme="majorBidi" w:hAnsiTheme="majorBidi" w:cstheme="majorBidi"/>
                <w:sz w:val="20"/>
                <w:szCs w:val="20"/>
              </w:rPr>
              <w:t>501 (23.99)</w:t>
            </w:r>
          </w:p>
        </w:tc>
        <w:tc>
          <w:tcPr>
            <w:tcW w:w="1559" w:type="dxa"/>
            <w:vMerge w:val="restart"/>
            <w:vAlign w:val="center"/>
          </w:tcPr>
          <w:p w14:paraId="698466F0" w14:textId="77777777" w:rsidR="00425A1E" w:rsidRPr="00425A1E" w:rsidRDefault="00425A1E" w:rsidP="00425A1E">
            <w:pPr>
              <w:contextualSpacing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  <w:p w14:paraId="2F019811" w14:textId="176DF3EF" w:rsidR="00425A1E" w:rsidRPr="00425A1E" w:rsidRDefault="00425A1E" w:rsidP="00425A1E">
            <w:pPr>
              <w:pStyle w:val="NormalWeb"/>
              <w:spacing w:line="240" w:lineRule="auto"/>
              <w:contextualSpacing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425A1E">
              <w:rPr>
                <w:rFonts w:asciiTheme="majorBidi" w:hAnsiTheme="majorBidi" w:cstheme="majorBidi"/>
                <w:sz w:val="20"/>
                <w:szCs w:val="20"/>
              </w:rPr>
              <w:t>10.43</w:t>
            </w:r>
          </w:p>
        </w:tc>
        <w:tc>
          <w:tcPr>
            <w:tcW w:w="1559" w:type="dxa"/>
            <w:vMerge w:val="restart"/>
            <w:vAlign w:val="center"/>
          </w:tcPr>
          <w:p w14:paraId="7033DD21" w14:textId="77777777" w:rsidR="00425A1E" w:rsidRPr="00425A1E" w:rsidRDefault="00425A1E" w:rsidP="00425A1E">
            <w:pPr>
              <w:contextualSpacing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  <w:p w14:paraId="6B339B51" w14:textId="10B73BDE" w:rsidR="00425A1E" w:rsidRPr="00425A1E" w:rsidRDefault="00425A1E" w:rsidP="00425A1E">
            <w:pPr>
              <w:pStyle w:val="NormalWeb"/>
              <w:spacing w:line="240" w:lineRule="auto"/>
              <w:contextualSpacing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425A1E">
              <w:rPr>
                <w:rFonts w:asciiTheme="majorBidi" w:hAnsiTheme="majorBidi" w:cstheme="majorBidi"/>
                <w:sz w:val="20"/>
                <w:szCs w:val="20"/>
              </w:rPr>
              <w:t>0.005</w:t>
            </w:r>
          </w:p>
        </w:tc>
      </w:tr>
      <w:tr w:rsidR="00425A1E" w:rsidRPr="00425A1E" w14:paraId="5B51B487" w14:textId="77777777" w:rsidTr="00425A1E">
        <w:trPr>
          <w:jc w:val="center"/>
        </w:trPr>
        <w:tc>
          <w:tcPr>
            <w:tcW w:w="1558" w:type="dxa"/>
            <w:vMerge/>
            <w:vAlign w:val="center"/>
          </w:tcPr>
          <w:p w14:paraId="1419AE1A" w14:textId="77777777" w:rsidR="00425A1E" w:rsidRPr="00425A1E" w:rsidRDefault="00425A1E" w:rsidP="00425A1E">
            <w:pPr>
              <w:pStyle w:val="NormalWeb"/>
              <w:spacing w:line="240" w:lineRule="auto"/>
              <w:contextualSpacing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558" w:type="dxa"/>
            <w:vAlign w:val="center"/>
          </w:tcPr>
          <w:p w14:paraId="3838EA1F" w14:textId="078F45B5" w:rsidR="00425A1E" w:rsidRPr="00425A1E" w:rsidRDefault="00425A1E" w:rsidP="00425A1E">
            <w:pPr>
              <w:pStyle w:val="NormalWeb"/>
              <w:spacing w:line="240" w:lineRule="auto"/>
              <w:contextualSpacing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425A1E">
              <w:rPr>
                <w:rFonts w:asciiTheme="majorBidi" w:eastAsia="Times New Roman" w:hAnsiTheme="majorBidi" w:cstheme="majorBidi"/>
                <w:color w:val="000000"/>
                <w:kern w:val="0"/>
                <w:sz w:val="20"/>
                <w:szCs w:val="20"/>
                <w14:ligatures w14:val="none"/>
              </w:rPr>
              <w:t>7-8 hour</w:t>
            </w:r>
          </w:p>
        </w:tc>
        <w:tc>
          <w:tcPr>
            <w:tcW w:w="1558" w:type="dxa"/>
            <w:vAlign w:val="center"/>
          </w:tcPr>
          <w:p w14:paraId="7A7A7675" w14:textId="1E71F038" w:rsidR="00425A1E" w:rsidRPr="00425A1E" w:rsidRDefault="00425A1E" w:rsidP="00425A1E">
            <w:pPr>
              <w:pStyle w:val="NormalWeb"/>
              <w:spacing w:line="240" w:lineRule="auto"/>
              <w:contextualSpacing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425A1E">
              <w:rPr>
                <w:rFonts w:asciiTheme="majorBidi" w:hAnsiTheme="majorBidi" w:cstheme="majorBidi"/>
                <w:sz w:val="20"/>
                <w:szCs w:val="20"/>
              </w:rPr>
              <w:t>854 (51.60)</w:t>
            </w:r>
          </w:p>
        </w:tc>
        <w:tc>
          <w:tcPr>
            <w:tcW w:w="1558" w:type="dxa"/>
            <w:vAlign w:val="center"/>
          </w:tcPr>
          <w:p w14:paraId="471F667B" w14:textId="1419686B" w:rsidR="00425A1E" w:rsidRPr="00425A1E" w:rsidRDefault="00425A1E" w:rsidP="00425A1E">
            <w:pPr>
              <w:pStyle w:val="NormalWeb"/>
              <w:spacing w:line="240" w:lineRule="auto"/>
              <w:contextualSpacing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425A1E">
              <w:rPr>
                <w:rFonts w:asciiTheme="majorBidi" w:hAnsiTheme="majorBidi" w:cstheme="majorBidi"/>
                <w:sz w:val="20"/>
                <w:szCs w:val="20"/>
              </w:rPr>
              <w:t>980 (46.93)</w:t>
            </w:r>
          </w:p>
        </w:tc>
        <w:tc>
          <w:tcPr>
            <w:tcW w:w="1559" w:type="dxa"/>
            <w:vMerge/>
            <w:vAlign w:val="center"/>
          </w:tcPr>
          <w:p w14:paraId="1AAB5FD1" w14:textId="77777777" w:rsidR="00425A1E" w:rsidRPr="00425A1E" w:rsidRDefault="00425A1E" w:rsidP="00425A1E">
            <w:pPr>
              <w:pStyle w:val="NormalWeb"/>
              <w:spacing w:line="240" w:lineRule="auto"/>
              <w:contextualSpacing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559" w:type="dxa"/>
            <w:vMerge/>
            <w:vAlign w:val="center"/>
          </w:tcPr>
          <w:p w14:paraId="3B879451" w14:textId="77777777" w:rsidR="00425A1E" w:rsidRPr="00425A1E" w:rsidRDefault="00425A1E" w:rsidP="00425A1E">
            <w:pPr>
              <w:pStyle w:val="NormalWeb"/>
              <w:spacing w:line="240" w:lineRule="auto"/>
              <w:contextualSpacing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425A1E" w:rsidRPr="00425A1E" w14:paraId="3FE02F22" w14:textId="77777777" w:rsidTr="00425A1E">
        <w:trPr>
          <w:jc w:val="center"/>
        </w:trPr>
        <w:tc>
          <w:tcPr>
            <w:tcW w:w="1558" w:type="dxa"/>
            <w:vMerge/>
            <w:vAlign w:val="center"/>
          </w:tcPr>
          <w:p w14:paraId="6887755C" w14:textId="77777777" w:rsidR="00425A1E" w:rsidRPr="00425A1E" w:rsidRDefault="00425A1E" w:rsidP="00425A1E">
            <w:pPr>
              <w:pStyle w:val="NormalWeb"/>
              <w:spacing w:line="240" w:lineRule="auto"/>
              <w:contextualSpacing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558" w:type="dxa"/>
            <w:vAlign w:val="center"/>
          </w:tcPr>
          <w:p w14:paraId="2FAE2DDA" w14:textId="0CFBC7A7" w:rsidR="00425A1E" w:rsidRPr="00425A1E" w:rsidRDefault="00425A1E" w:rsidP="00425A1E">
            <w:pPr>
              <w:pStyle w:val="NormalWeb"/>
              <w:spacing w:line="240" w:lineRule="auto"/>
              <w:contextualSpacing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425A1E">
              <w:rPr>
                <w:rFonts w:asciiTheme="majorBidi" w:eastAsia="Times New Roman" w:hAnsiTheme="majorBidi" w:cstheme="majorBidi"/>
                <w:color w:val="000000"/>
                <w:kern w:val="0"/>
                <w:sz w:val="20"/>
                <w:szCs w:val="20"/>
                <w14:ligatures w14:val="none"/>
              </w:rPr>
              <w:t>&gt; 8 hours</w:t>
            </w:r>
          </w:p>
        </w:tc>
        <w:tc>
          <w:tcPr>
            <w:tcW w:w="1558" w:type="dxa"/>
            <w:vAlign w:val="center"/>
          </w:tcPr>
          <w:p w14:paraId="4821DF75" w14:textId="5907E932" w:rsidR="00425A1E" w:rsidRPr="00425A1E" w:rsidRDefault="00425A1E" w:rsidP="00425A1E">
            <w:pPr>
              <w:pStyle w:val="NormalWeb"/>
              <w:spacing w:line="240" w:lineRule="auto"/>
              <w:contextualSpacing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425A1E">
              <w:rPr>
                <w:rFonts w:asciiTheme="majorBidi" w:hAnsiTheme="majorBidi" w:cstheme="majorBidi"/>
                <w:sz w:val="20"/>
                <w:szCs w:val="20"/>
              </w:rPr>
              <w:t>410 (24.77)</w:t>
            </w:r>
          </w:p>
        </w:tc>
        <w:tc>
          <w:tcPr>
            <w:tcW w:w="1558" w:type="dxa"/>
            <w:vAlign w:val="center"/>
          </w:tcPr>
          <w:p w14:paraId="56866E7C" w14:textId="1F89FAE8" w:rsidR="00425A1E" w:rsidRPr="00425A1E" w:rsidRDefault="00425A1E" w:rsidP="00425A1E">
            <w:pPr>
              <w:pStyle w:val="NormalWeb"/>
              <w:spacing w:line="240" w:lineRule="auto"/>
              <w:contextualSpacing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425A1E">
              <w:rPr>
                <w:rFonts w:asciiTheme="majorBidi" w:hAnsiTheme="majorBidi" w:cstheme="majorBidi"/>
                <w:sz w:val="20"/>
                <w:szCs w:val="20"/>
              </w:rPr>
              <w:t>607 (29.07)</w:t>
            </w:r>
          </w:p>
        </w:tc>
        <w:tc>
          <w:tcPr>
            <w:tcW w:w="1559" w:type="dxa"/>
            <w:vMerge/>
            <w:vAlign w:val="center"/>
          </w:tcPr>
          <w:p w14:paraId="7E4962DC" w14:textId="77777777" w:rsidR="00425A1E" w:rsidRPr="00425A1E" w:rsidRDefault="00425A1E" w:rsidP="00425A1E">
            <w:pPr>
              <w:pStyle w:val="NormalWeb"/>
              <w:spacing w:line="240" w:lineRule="auto"/>
              <w:contextualSpacing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559" w:type="dxa"/>
            <w:vMerge/>
            <w:vAlign w:val="center"/>
          </w:tcPr>
          <w:p w14:paraId="60628DA0" w14:textId="77777777" w:rsidR="00425A1E" w:rsidRPr="00425A1E" w:rsidRDefault="00425A1E" w:rsidP="00425A1E">
            <w:pPr>
              <w:pStyle w:val="NormalWeb"/>
              <w:spacing w:line="240" w:lineRule="auto"/>
              <w:contextualSpacing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425A1E" w:rsidRPr="00425A1E" w14:paraId="79C33B57" w14:textId="77777777" w:rsidTr="00425A1E">
        <w:trPr>
          <w:jc w:val="center"/>
        </w:trPr>
        <w:tc>
          <w:tcPr>
            <w:tcW w:w="1558" w:type="dxa"/>
            <w:vMerge w:val="restart"/>
            <w:vAlign w:val="center"/>
          </w:tcPr>
          <w:p w14:paraId="167CF66F" w14:textId="01028999" w:rsidR="00425A1E" w:rsidRPr="00425A1E" w:rsidRDefault="00425A1E" w:rsidP="00425A1E">
            <w:pPr>
              <w:pStyle w:val="NormalWeb"/>
              <w:spacing w:line="240" w:lineRule="auto"/>
              <w:contextualSpacing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425A1E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Sedentary Behavior</w:t>
            </w:r>
          </w:p>
        </w:tc>
        <w:tc>
          <w:tcPr>
            <w:tcW w:w="1558" w:type="dxa"/>
            <w:vAlign w:val="center"/>
          </w:tcPr>
          <w:p w14:paraId="5306B3F3" w14:textId="127AAAA7" w:rsidR="00425A1E" w:rsidRPr="00425A1E" w:rsidRDefault="00425A1E" w:rsidP="00425A1E">
            <w:pPr>
              <w:pStyle w:val="NormalWeb"/>
              <w:spacing w:line="240" w:lineRule="auto"/>
              <w:contextualSpacing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425A1E">
              <w:rPr>
                <w:rFonts w:asciiTheme="majorBidi" w:eastAsia="Times New Roman" w:hAnsiTheme="majorBidi" w:cstheme="majorBidi"/>
                <w:color w:val="000000"/>
                <w:kern w:val="0"/>
                <w:sz w:val="20"/>
                <w:szCs w:val="20"/>
                <w14:ligatures w14:val="none"/>
              </w:rPr>
              <w:t>&lt; 8 hours</w:t>
            </w:r>
          </w:p>
        </w:tc>
        <w:tc>
          <w:tcPr>
            <w:tcW w:w="1558" w:type="dxa"/>
            <w:vAlign w:val="center"/>
          </w:tcPr>
          <w:p w14:paraId="433250E3" w14:textId="32015AB9" w:rsidR="00425A1E" w:rsidRPr="00425A1E" w:rsidRDefault="00425A1E" w:rsidP="00425A1E">
            <w:pPr>
              <w:pStyle w:val="NormalWeb"/>
              <w:spacing w:line="240" w:lineRule="auto"/>
              <w:contextualSpacing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425A1E">
              <w:rPr>
                <w:rFonts w:asciiTheme="majorBidi" w:hAnsiTheme="majorBidi" w:cstheme="majorBidi"/>
                <w:sz w:val="20"/>
                <w:szCs w:val="20"/>
              </w:rPr>
              <w:t>1526 (92.21)</w:t>
            </w:r>
          </w:p>
        </w:tc>
        <w:tc>
          <w:tcPr>
            <w:tcW w:w="1558" w:type="dxa"/>
            <w:vAlign w:val="center"/>
          </w:tcPr>
          <w:p w14:paraId="7C55E59C" w14:textId="79022EF0" w:rsidR="00425A1E" w:rsidRPr="00425A1E" w:rsidRDefault="00425A1E" w:rsidP="00425A1E">
            <w:pPr>
              <w:pStyle w:val="NormalWeb"/>
              <w:spacing w:line="240" w:lineRule="auto"/>
              <w:contextualSpacing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425A1E">
              <w:rPr>
                <w:rFonts w:asciiTheme="majorBidi" w:hAnsiTheme="majorBidi" w:cstheme="majorBidi"/>
                <w:sz w:val="20"/>
                <w:szCs w:val="20"/>
              </w:rPr>
              <w:t>1907 (91.33)</w:t>
            </w:r>
          </w:p>
        </w:tc>
        <w:tc>
          <w:tcPr>
            <w:tcW w:w="1559" w:type="dxa"/>
            <w:vMerge w:val="restart"/>
            <w:vAlign w:val="center"/>
          </w:tcPr>
          <w:p w14:paraId="06568703" w14:textId="6080774F" w:rsidR="00425A1E" w:rsidRPr="00425A1E" w:rsidRDefault="00425A1E" w:rsidP="00425A1E">
            <w:pPr>
              <w:pStyle w:val="NormalWeb"/>
              <w:spacing w:line="240" w:lineRule="auto"/>
              <w:contextualSpacing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425A1E">
              <w:rPr>
                <w:rFonts w:asciiTheme="majorBidi" w:hAnsiTheme="majorBidi" w:cstheme="majorBidi"/>
                <w:sz w:val="20"/>
                <w:szCs w:val="20"/>
              </w:rPr>
              <w:t>0.92</w:t>
            </w:r>
          </w:p>
        </w:tc>
        <w:tc>
          <w:tcPr>
            <w:tcW w:w="1559" w:type="dxa"/>
            <w:vMerge w:val="restart"/>
            <w:vAlign w:val="center"/>
          </w:tcPr>
          <w:p w14:paraId="408642F3" w14:textId="3B6DEC5D" w:rsidR="00425A1E" w:rsidRPr="00425A1E" w:rsidRDefault="00425A1E" w:rsidP="00425A1E">
            <w:pPr>
              <w:pStyle w:val="NormalWeb"/>
              <w:spacing w:line="240" w:lineRule="auto"/>
              <w:contextualSpacing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425A1E">
              <w:rPr>
                <w:rFonts w:asciiTheme="majorBidi" w:hAnsiTheme="majorBidi" w:cstheme="majorBidi"/>
                <w:sz w:val="20"/>
                <w:szCs w:val="20"/>
              </w:rPr>
              <w:t>0.33</w:t>
            </w:r>
          </w:p>
        </w:tc>
      </w:tr>
      <w:tr w:rsidR="00425A1E" w:rsidRPr="00425A1E" w14:paraId="6341CC9E" w14:textId="77777777" w:rsidTr="00425A1E">
        <w:trPr>
          <w:jc w:val="center"/>
        </w:trPr>
        <w:tc>
          <w:tcPr>
            <w:tcW w:w="1558" w:type="dxa"/>
            <w:vMerge/>
            <w:vAlign w:val="center"/>
          </w:tcPr>
          <w:p w14:paraId="51C87B5B" w14:textId="77777777" w:rsidR="00425A1E" w:rsidRPr="00425A1E" w:rsidRDefault="00425A1E" w:rsidP="00425A1E">
            <w:pPr>
              <w:pStyle w:val="NormalWeb"/>
              <w:spacing w:line="240" w:lineRule="auto"/>
              <w:contextualSpacing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558" w:type="dxa"/>
            <w:vAlign w:val="center"/>
          </w:tcPr>
          <w:p w14:paraId="13312A8D" w14:textId="6A5F7081" w:rsidR="00425A1E" w:rsidRPr="00425A1E" w:rsidRDefault="00425A1E" w:rsidP="00425A1E">
            <w:pPr>
              <w:pStyle w:val="NormalWeb"/>
              <w:spacing w:line="240" w:lineRule="auto"/>
              <w:contextualSpacing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425A1E">
              <w:rPr>
                <w:rFonts w:asciiTheme="majorBidi" w:eastAsia="Times New Roman" w:hAnsiTheme="majorBidi" w:cstheme="majorBidi"/>
                <w:color w:val="000000"/>
                <w:kern w:val="0"/>
                <w:sz w:val="20"/>
                <w:szCs w:val="20"/>
                <w14:ligatures w14:val="none"/>
              </w:rPr>
              <w:t>≥ 8 hours</w:t>
            </w:r>
          </w:p>
        </w:tc>
        <w:tc>
          <w:tcPr>
            <w:tcW w:w="1558" w:type="dxa"/>
            <w:vAlign w:val="center"/>
          </w:tcPr>
          <w:p w14:paraId="603A2A8E" w14:textId="326699A0" w:rsidR="00425A1E" w:rsidRPr="00425A1E" w:rsidRDefault="00425A1E" w:rsidP="00425A1E">
            <w:pPr>
              <w:pStyle w:val="NormalWeb"/>
              <w:spacing w:line="240" w:lineRule="auto"/>
              <w:contextualSpacing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425A1E">
              <w:rPr>
                <w:rFonts w:asciiTheme="majorBidi" w:hAnsiTheme="majorBidi" w:cstheme="majorBidi"/>
                <w:sz w:val="20"/>
                <w:szCs w:val="20"/>
              </w:rPr>
              <w:t>129 (7.79)</w:t>
            </w:r>
          </w:p>
        </w:tc>
        <w:tc>
          <w:tcPr>
            <w:tcW w:w="1558" w:type="dxa"/>
            <w:vAlign w:val="center"/>
          </w:tcPr>
          <w:p w14:paraId="327F606E" w14:textId="252068E4" w:rsidR="00425A1E" w:rsidRPr="00425A1E" w:rsidRDefault="00425A1E" w:rsidP="00425A1E">
            <w:pPr>
              <w:pStyle w:val="NormalWeb"/>
              <w:spacing w:line="240" w:lineRule="auto"/>
              <w:contextualSpacing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425A1E">
              <w:rPr>
                <w:rFonts w:asciiTheme="majorBidi" w:hAnsiTheme="majorBidi" w:cstheme="majorBidi"/>
                <w:sz w:val="20"/>
                <w:szCs w:val="20"/>
              </w:rPr>
              <w:t>181 (8.67)</w:t>
            </w:r>
          </w:p>
        </w:tc>
        <w:tc>
          <w:tcPr>
            <w:tcW w:w="1559" w:type="dxa"/>
            <w:vMerge/>
            <w:vAlign w:val="center"/>
          </w:tcPr>
          <w:p w14:paraId="5BA32371" w14:textId="77777777" w:rsidR="00425A1E" w:rsidRPr="00425A1E" w:rsidRDefault="00425A1E" w:rsidP="00425A1E">
            <w:pPr>
              <w:pStyle w:val="NormalWeb"/>
              <w:spacing w:line="240" w:lineRule="auto"/>
              <w:contextualSpacing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559" w:type="dxa"/>
            <w:vMerge/>
            <w:vAlign w:val="center"/>
          </w:tcPr>
          <w:p w14:paraId="1C938AD5" w14:textId="77777777" w:rsidR="00425A1E" w:rsidRPr="00425A1E" w:rsidRDefault="00425A1E" w:rsidP="00425A1E">
            <w:pPr>
              <w:pStyle w:val="NormalWeb"/>
              <w:spacing w:line="240" w:lineRule="auto"/>
              <w:contextualSpacing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425A1E" w:rsidRPr="00425A1E" w14:paraId="5F375009" w14:textId="77777777" w:rsidTr="00425A1E">
        <w:trPr>
          <w:jc w:val="center"/>
        </w:trPr>
        <w:tc>
          <w:tcPr>
            <w:tcW w:w="1558" w:type="dxa"/>
            <w:vMerge w:val="restart"/>
            <w:vAlign w:val="center"/>
          </w:tcPr>
          <w:p w14:paraId="6E53AEEC" w14:textId="59655892" w:rsidR="00425A1E" w:rsidRPr="00425A1E" w:rsidRDefault="00425A1E" w:rsidP="00425A1E">
            <w:pPr>
              <w:pStyle w:val="NormalWeb"/>
              <w:spacing w:line="240" w:lineRule="auto"/>
              <w:contextualSpacing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425A1E">
              <w:rPr>
                <w:rFonts w:asciiTheme="majorBidi" w:hAnsiTheme="majorBidi" w:cstheme="majorBidi"/>
                <w:sz w:val="20"/>
                <w:szCs w:val="20"/>
              </w:rPr>
              <w:t>Fruits and Vegetables</w:t>
            </w:r>
          </w:p>
        </w:tc>
        <w:tc>
          <w:tcPr>
            <w:tcW w:w="1558" w:type="dxa"/>
            <w:vAlign w:val="center"/>
          </w:tcPr>
          <w:p w14:paraId="1B6A98A9" w14:textId="48932252" w:rsidR="00425A1E" w:rsidRPr="00425A1E" w:rsidRDefault="00425A1E" w:rsidP="00425A1E">
            <w:pPr>
              <w:pStyle w:val="NormalWeb"/>
              <w:spacing w:line="240" w:lineRule="auto"/>
              <w:contextualSpacing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425A1E">
              <w:rPr>
                <w:rFonts w:asciiTheme="majorBidi" w:hAnsiTheme="majorBidi" w:cstheme="majorBidi"/>
                <w:sz w:val="20"/>
                <w:szCs w:val="20"/>
              </w:rPr>
              <w:t>&lt; 400 g</w:t>
            </w:r>
          </w:p>
        </w:tc>
        <w:tc>
          <w:tcPr>
            <w:tcW w:w="1558" w:type="dxa"/>
            <w:vAlign w:val="center"/>
          </w:tcPr>
          <w:p w14:paraId="636F47DC" w14:textId="1EC7E7EB" w:rsidR="00425A1E" w:rsidRPr="00425A1E" w:rsidRDefault="00425A1E" w:rsidP="00425A1E">
            <w:pPr>
              <w:pStyle w:val="NormalWeb"/>
              <w:spacing w:line="240" w:lineRule="auto"/>
              <w:contextualSpacing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425A1E">
              <w:rPr>
                <w:rFonts w:asciiTheme="majorBidi" w:hAnsiTheme="majorBidi" w:cstheme="majorBidi"/>
                <w:sz w:val="20"/>
                <w:szCs w:val="20"/>
              </w:rPr>
              <w:t>77 (4.65)</w:t>
            </w:r>
          </w:p>
        </w:tc>
        <w:tc>
          <w:tcPr>
            <w:tcW w:w="1558" w:type="dxa"/>
            <w:vAlign w:val="center"/>
          </w:tcPr>
          <w:p w14:paraId="3F24B32A" w14:textId="7618F038" w:rsidR="00425A1E" w:rsidRPr="00425A1E" w:rsidRDefault="00425A1E" w:rsidP="00425A1E">
            <w:pPr>
              <w:pStyle w:val="NormalWeb"/>
              <w:spacing w:line="240" w:lineRule="auto"/>
              <w:contextualSpacing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425A1E">
              <w:rPr>
                <w:rFonts w:asciiTheme="majorBidi" w:hAnsiTheme="majorBidi" w:cstheme="majorBidi"/>
                <w:sz w:val="20"/>
                <w:szCs w:val="20"/>
              </w:rPr>
              <w:t>222 (10.63)</w:t>
            </w:r>
          </w:p>
        </w:tc>
        <w:tc>
          <w:tcPr>
            <w:tcW w:w="1559" w:type="dxa"/>
            <w:vMerge w:val="restart"/>
            <w:vAlign w:val="center"/>
          </w:tcPr>
          <w:p w14:paraId="7DFA2FD7" w14:textId="03117D63" w:rsidR="00425A1E" w:rsidRPr="00425A1E" w:rsidRDefault="00425A1E" w:rsidP="00425A1E">
            <w:pPr>
              <w:pStyle w:val="NormalWeb"/>
              <w:spacing w:line="240" w:lineRule="auto"/>
              <w:contextualSpacing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425A1E">
              <w:rPr>
                <w:rFonts w:asciiTheme="majorBidi" w:hAnsiTheme="majorBidi" w:cstheme="majorBidi"/>
                <w:sz w:val="20"/>
                <w:szCs w:val="20"/>
              </w:rPr>
              <w:t>44.91</w:t>
            </w:r>
          </w:p>
        </w:tc>
        <w:tc>
          <w:tcPr>
            <w:tcW w:w="1559" w:type="dxa"/>
            <w:vMerge w:val="restart"/>
            <w:vAlign w:val="center"/>
          </w:tcPr>
          <w:p w14:paraId="020A464B" w14:textId="27F666DB" w:rsidR="00425A1E" w:rsidRPr="00425A1E" w:rsidRDefault="00425A1E" w:rsidP="00425A1E">
            <w:pPr>
              <w:pStyle w:val="NormalWeb"/>
              <w:spacing w:line="240" w:lineRule="auto"/>
              <w:contextualSpacing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425A1E">
              <w:rPr>
                <w:rFonts w:asciiTheme="majorBidi" w:eastAsia="Times New Roman" w:hAnsiTheme="majorBidi" w:cstheme="majorBidi"/>
                <w:color w:val="111122"/>
                <w:sz w:val="20"/>
                <w:szCs w:val="20"/>
              </w:rPr>
              <w:t>&lt; 0.001</w:t>
            </w:r>
          </w:p>
        </w:tc>
      </w:tr>
      <w:tr w:rsidR="00425A1E" w:rsidRPr="00425A1E" w14:paraId="17D7E0EF" w14:textId="77777777" w:rsidTr="00425A1E">
        <w:trPr>
          <w:jc w:val="center"/>
        </w:trPr>
        <w:tc>
          <w:tcPr>
            <w:tcW w:w="1558" w:type="dxa"/>
            <w:vMerge/>
            <w:vAlign w:val="center"/>
          </w:tcPr>
          <w:p w14:paraId="68064A3A" w14:textId="77777777" w:rsidR="00425A1E" w:rsidRPr="00425A1E" w:rsidRDefault="00425A1E" w:rsidP="00425A1E">
            <w:pPr>
              <w:pStyle w:val="NormalWeb"/>
              <w:spacing w:line="240" w:lineRule="auto"/>
              <w:contextualSpacing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558" w:type="dxa"/>
            <w:vAlign w:val="center"/>
          </w:tcPr>
          <w:p w14:paraId="545A858F" w14:textId="4F9873BD" w:rsidR="00425A1E" w:rsidRPr="00425A1E" w:rsidRDefault="00425A1E" w:rsidP="00425A1E">
            <w:pPr>
              <w:pStyle w:val="NormalWeb"/>
              <w:spacing w:line="240" w:lineRule="auto"/>
              <w:contextualSpacing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425A1E">
              <w:rPr>
                <w:rFonts w:asciiTheme="majorBidi" w:hAnsiTheme="majorBidi" w:cstheme="majorBidi"/>
                <w:sz w:val="20"/>
                <w:szCs w:val="20"/>
              </w:rPr>
              <w:t>≥ 400 g</w:t>
            </w:r>
          </w:p>
        </w:tc>
        <w:tc>
          <w:tcPr>
            <w:tcW w:w="1558" w:type="dxa"/>
            <w:vAlign w:val="center"/>
          </w:tcPr>
          <w:p w14:paraId="2FC2ADC5" w14:textId="4FEE42EA" w:rsidR="00425A1E" w:rsidRPr="00425A1E" w:rsidRDefault="00425A1E" w:rsidP="00425A1E">
            <w:pPr>
              <w:pStyle w:val="NormalWeb"/>
              <w:spacing w:line="240" w:lineRule="auto"/>
              <w:contextualSpacing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425A1E">
              <w:rPr>
                <w:rFonts w:asciiTheme="majorBidi" w:hAnsiTheme="majorBidi" w:cstheme="majorBidi"/>
                <w:sz w:val="20"/>
                <w:szCs w:val="20"/>
              </w:rPr>
              <w:t>1578 (95.35)</w:t>
            </w:r>
          </w:p>
        </w:tc>
        <w:tc>
          <w:tcPr>
            <w:tcW w:w="1558" w:type="dxa"/>
            <w:vAlign w:val="center"/>
          </w:tcPr>
          <w:p w14:paraId="5A912AD8" w14:textId="0289F7F5" w:rsidR="00425A1E" w:rsidRPr="00425A1E" w:rsidRDefault="00425A1E" w:rsidP="00425A1E">
            <w:pPr>
              <w:pStyle w:val="NormalWeb"/>
              <w:spacing w:line="240" w:lineRule="auto"/>
              <w:contextualSpacing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425A1E">
              <w:rPr>
                <w:rFonts w:asciiTheme="majorBidi" w:hAnsiTheme="majorBidi" w:cstheme="majorBidi"/>
                <w:sz w:val="20"/>
                <w:szCs w:val="20"/>
              </w:rPr>
              <w:t>1866 (89.37)</w:t>
            </w:r>
          </w:p>
        </w:tc>
        <w:tc>
          <w:tcPr>
            <w:tcW w:w="1559" w:type="dxa"/>
            <w:vMerge/>
            <w:vAlign w:val="center"/>
          </w:tcPr>
          <w:p w14:paraId="0E2576DD" w14:textId="77777777" w:rsidR="00425A1E" w:rsidRPr="00425A1E" w:rsidRDefault="00425A1E" w:rsidP="00425A1E">
            <w:pPr>
              <w:pStyle w:val="NormalWeb"/>
              <w:spacing w:line="240" w:lineRule="auto"/>
              <w:contextualSpacing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559" w:type="dxa"/>
            <w:vMerge/>
            <w:vAlign w:val="center"/>
          </w:tcPr>
          <w:p w14:paraId="4E4DC052" w14:textId="77777777" w:rsidR="00425A1E" w:rsidRPr="00425A1E" w:rsidRDefault="00425A1E" w:rsidP="00425A1E">
            <w:pPr>
              <w:pStyle w:val="NormalWeb"/>
              <w:spacing w:line="240" w:lineRule="auto"/>
              <w:contextualSpacing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425A1E" w:rsidRPr="00425A1E" w14:paraId="79303761" w14:textId="77777777" w:rsidTr="00425A1E">
        <w:trPr>
          <w:jc w:val="center"/>
        </w:trPr>
        <w:tc>
          <w:tcPr>
            <w:tcW w:w="1558" w:type="dxa"/>
            <w:vMerge w:val="restart"/>
            <w:vAlign w:val="center"/>
          </w:tcPr>
          <w:p w14:paraId="4FDCEDD1" w14:textId="2003B667" w:rsidR="00425A1E" w:rsidRPr="00425A1E" w:rsidRDefault="00425A1E" w:rsidP="00425A1E">
            <w:pPr>
              <w:pStyle w:val="NormalWeb"/>
              <w:spacing w:line="240" w:lineRule="auto"/>
              <w:contextualSpacing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425A1E">
              <w:rPr>
                <w:rFonts w:asciiTheme="majorBidi" w:hAnsiTheme="majorBidi" w:cstheme="majorBidi"/>
                <w:sz w:val="20"/>
                <w:szCs w:val="20"/>
              </w:rPr>
              <w:t>Fast food</w:t>
            </w:r>
          </w:p>
        </w:tc>
        <w:tc>
          <w:tcPr>
            <w:tcW w:w="1558" w:type="dxa"/>
            <w:vAlign w:val="center"/>
          </w:tcPr>
          <w:p w14:paraId="699C3F38" w14:textId="269CEC3C" w:rsidR="00425A1E" w:rsidRPr="00425A1E" w:rsidRDefault="00425A1E" w:rsidP="00425A1E">
            <w:pPr>
              <w:pStyle w:val="NormalWeb"/>
              <w:spacing w:line="240" w:lineRule="auto"/>
              <w:contextualSpacing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425A1E">
              <w:rPr>
                <w:rFonts w:asciiTheme="majorBidi" w:hAnsiTheme="majorBidi" w:cstheme="majorBidi"/>
                <w:sz w:val="20"/>
                <w:szCs w:val="20"/>
              </w:rPr>
              <w:t>&lt; 23 g</w:t>
            </w:r>
          </w:p>
        </w:tc>
        <w:tc>
          <w:tcPr>
            <w:tcW w:w="1558" w:type="dxa"/>
            <w:vAlign w:val="center"/>
          </w:tcPr>
          <w:p w14:paraId="2A322E72" w14:textId="7517EA5F" w:rsidR="00425A1E" w:rsidRPr="00425A1E" w:rsidRDefault="00425A1E" w:rsidP="00425A1E">
            <w:pPr>
              <w:pStyle w:val="NormalWeb"/>
              <w:spacing w:line="240" w:lineRule="auto"/>
              <w:contextualSpacing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425A1E">
              <w:rPr>
                <w:rFonts w:asciiTheme="majorBidi" w:hAnsiTheme="majorBidi" w:cstheme="majorBidi"/>
                <w:sz w:val="20"/>
                <w:szCs w:val="20"/>
              </w:rPr>
              <w:t>361 (21.81)</w:t>
            </w:r>
          </w:p>
        </w:tc>
        <w:tc>
          <w:tcPr>
            <w:tcW w:w="1558" w:type="dxa"/>
            <w:vAlign w:val="center"/>
          </w:tcPr>
          <w:p w14:paraId="622CA2DB" w14:textId="3187368B" w:rsidR="00425A1E" w:rsidRPr="00425A1E" w:rsidRDefault="00425A1E" w:rsidP="00425A1E">
            <w:pPr>
              <w:pStyle w:val="NormalWeb"/>
              <w:spacing w:line="240" w:lineRule="auto"/>
              <w:contextualSpacing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425A1E">
              <w:rPr>
                <w:rFonts w:asciiTheme="majorBidi" w:hAnsiTheme="majorBidi" w:cstheme="majorBidi"/>
                <w:sz w:val="20"/>
                <w:szCs w:val="20"/>
              </w:rPr>
              <w:t>602 (28.83)</w:t>
            </w:r>
          </w:p>
        </w:tc>
        <w:tc>
          <w:tcPr>
            <w:tcW w:w="1559" w:type="dxa"/>
            <w:vMerge w:val="restart"/>
            <w:vAlign w:val="center"/>
          </w:tcPr>
          <w:p w14:paraId="6570846C" w14:textId="1E5C1788" w:rsidR="00425A1E" w:rsidRPr="00425A1E" w:rsidRDefault="00425A1E" w:rsidP="00425A1E">
            <w:pPr>
              <w:pStyle w:val="NormalWeb"/>
              <w:spacing w:line="240" w:lineRule="auto"/>
              <w:contextualSpacing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425A1E">
              <w:rPr>
                <w:rFonts w:asciiTheme="majorBidi" w:hAnsiTheme="majorBidi" w:cstheme="majorBidi"/>
                <w:sz w:val="20"/>
                <w:szCs w:val="20"/>
              </w:rPr>
              <w:t>23.80</w:t>
            </w:r>
          </w:p>
        </w:tc>
        <w:tc>
          <w:tcPr>
            <w:tcW w:w="1559" w:type="dxa"/>
            <w:vMerge w:val="restart"/>
            <w:vAlign w:val="center"/>
          </w:tcPr>
          <w:p w14:paraId="28950D69" w14:textId="5CBBB407" w:rsidR="00425A1E" w:rsidRPr="00425A1E" w:rsidRDefault="00425A1E" w:rsidP="00425A1E">
            <w:pPr>
              <w:pStyle w:val="NormalWeb"/>
              <w:spacing w:line="240" w:lineRule="auto"/>
              <w:contextualSpacing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425A1E">
              <w:rPr>
                <w:rFonts w:asciiTheme="majorBidi" w:eastAsia="Times New Roman" w:hAnsiTheme="majorBidi" w:cstheme="majorBidi"/>
                <w:color w:val="111122"/>
                <w:sz w:val="20"/>
                <w:szCs w:val="20"/>
              </w:rPr>
              <w:t>&lt; 0.001</w:t>
            </w:r>
          </w:p>
        </w:tc>
      </w:tr>
      <w:tr w:rsidR="00425A1E" w:rsidRPr="00425A1E" w14:paraId="7962E834" w14:textId="77777777" w:rsidTr="00425A1E">
        <w:trPr>
          <w:jc w:val="center"/>
        </w:trPr>
        <w:tc>
          <w:tcPr>
            <w:tcW w:w="1558" w:type="dxa"/>
            <w:vMerge/>
            <w:vAlign w:val="center"/>
          </w:tcPr>
          <w:p w14:paraId="49C973F5" w14:textId="77777777" w:rsidR="00425A1E" w:rsidRPr="00425A1E" w:rsidRDefault="00425A1E" w:rsidP="00425A1E">
            <w:pPr>
              <w:pStyle w:val="NormalWeb"/>
              <w:spacing w:line="240" w:lineRule="auto"/>
              <w:contextualSpacing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558" w:type="dxa"/>
            <w:vAlign w:val="center"/>
          </w:tcPr>
          <w:p w14:paraId="50725140" w14:textId="6D1F73B7" w:rsidR="00425A1E" w:rsidRPr="00425A1E" w:rsidRDefault="00425A1E" w:rsidP="00425A1E">
            <w:pPr>
              <w:pStyle w:val="NormalWeb"/>
              <w:spacing w:line="240" w:lineRule="auto"/>
              <w:contextualSpacing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425A1E">
              <w:rPr>
                <w:rFonts w:asciiTheme="majorBidi" w:hAnsiTheme="majorBidi" w:cstheme="majorBidi"/>
                <w:sz w:val="20"/>
                <w:szCs w:val="20"/>
              </w:rPr>
              <w:t>≥ 23 g</w:t>
            </w:r>
          </w:p>
        </w:tc>
        <w:tc>
          <w:tcPr>
            <w:tcW w:w="1558" w:type="dxa"/>
            <w:vAlign w:val="center"/>
          </w:tcPr>
          <w:p w14:paraId="4CA3D685" w14:textId="75009E9F" w:rsidR="00425A1E" w:rsidRPr="00425A1E" w:rsidRDefault="00425A1E" w:rsidP="00425A1E">
            <w:pPr>
              <w:pStyle w:val="NormalWeb"/>
              <w:spacing w:line="240" w:lineRule="auto"/>
              <w:contextualSpacing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425A1E">
              <w:rPr>
                <w:rFonts w:asciiTheme="majorBidi" w:hAnsiTheme="majorBidi" w:cstheme="majorBidi"/>
                <w:sz w:val="20"/>
                <w:szCs w:val="20"/>
              </w:rPr>
              <w:t>1294 (78.19)</w:t>
            </w:r>
          </w:p>
        </w:tc>
        <w:tc>
          <w:tcPr>
            <w:tcW w:w="1558" w:type="dxa"/>
            <w:vAlign w:val="center"/>
          </w:tcPr>
          <w:p w14:paraId="44699717" w14:textId="33D221FD" w:rsidR="00425A1E" w:rsidRPr="00425A1E" w:rsidRDefault="00425A1E" w:rsidP="00425A1E">
            <w:pPr>
              <w:pStyle w:val="NormalWeb"/>
              <w:spacing w:line="240" w:lineRule="auto"/>
              <w:contextualSpacing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425A1E">
              <w:rPr>
                <w:rFonts w:asciiTheme="majorBidi" w:hAnsiTheme="majorBidi" w:cstheme="majorBidi"/>
                <w:sz w:val="20"/>
                <w:szCs w:val="20"/>
              </w:rPr>
              <w:t>1486 (71.17)</w:t>
            </w:r>
          </w:p>
        </w:tc>
        <w:tc>
          <w:tcPr>
            <w:tcW w:w="1559" w:type="dxa"/>
            <w:vMerge/>
            <w:vAlign w:val="center"/>
          </w:tcPr>
          <w:p w14:paraId="21D620FA" w14:textId="77777777" w:rsidR="00425A1E" w:rsidRPr="00425A1E" w:rsidRDefault="00425A1E" w:rsidP="00425A1E">
            <w:pPr>
              <w:pStyle w:val="NormalWeb"/>
              <w:spacing w:line="240" w:lineRule="auto"/>
              <w:contextualSpacing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559" w:type="dxa"/>
            <w:vMerge/>
            <w:vAlign w:val="center"/>
          </w:tcPr>
          <w:p w14:paraId="2EBBE592" w14:textId="77777777" w:rsidR="00425A1E" w:rsidRPr="00425A1E" w:rsidRDefault="00425A1E" w:rsidP="00425A1E">
            <w:pPr>
              <w:pStyle w:val="NormalWeb"/>
              <w:spacing w:line="240" w:lineRule="auto"/>
              <w:contextualSpacing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</w:tbl>
    <w:p w14:paraId="6B6F53DB" w14:textId="68A0E1DC" w:rsidR="00972CAD" w:rsidRPr="002B7A60" w:rsidRDefault="002B7A60" w:rsidP="002B7A60">
      <w:pPr>
        <w:pStyle w:val="NormalWeb"/>
        <w:shd w:val="clear" w:color="auto" w:fill="FFFFFF"/>
        <w:spacing w:after="0" w:line="240" w:lineRule="auto"/>
        <w:contextualSpacing/>
        <w:rPr>
          <w:rFonts w:asciiTheme="majorBidi" w:hAnsiTheme="majorBidi" w:cstheme="majorBidi"/>
          <w:sz w:val="16"/>
          <w:szCs w:val="16"/>
        </w:rPr>
      </w:pPr>
      <w:r>
        <w:rPr>
          <w:rFonts w:asciiTheme="majorBidi" w:hAnsiTheme="majorBidi" w:cstheme="majorBidi"/>
          <w:sz w:val="16"/>
          <w:szCs w:val="16"/>
        </w:rPr>
        <w:t>*</w:t>
      </w:r>
      <w:r w:rsidRPr="00F137A4">
        <w:rPr>
          <w:rFonts w:asciiTheme="majorBidi" w:hAnsiTheme="majorBidi" w:cstheme="majorBidi"/>
          <w:sz w:val="16"/>
          <w:szCs w:val="16"/>
        </w:rPr>
        <w:t>Based on Chi-square test</w:t>
      </w:r>
    </w:p>
    <w:p w14:paraId="28F0FA30" w14:textId="77777777" w:rsidR="00972CAD" w:rsidRPr="00340471" w:rsidRDefault="00972CAD" w:rsidP="00972CAD">
      <w:pPr>
        <w:rPr>
          <w:rFonts w:asciiTheme="majorBidi" w:hAnsiTheme="majorBidi" w:cstheme="majorBidi"/>
          <w:sz w:val="28"/>
          <w:szCs w:val="28"/>
        </w:rPr>
      </w:pPr>
    </w:p>
    <w:p w14:paraId="16F17618" w14:textId="77777777" w:rsidR="002B7A60" w:rsidRDefault="002B7A60" w:rsidP="00DE32C6">
      <w:pPr>
        <w:pStyle w:val="NormalWeb"/>
        <w:spacing w:line="276" w:lineRule="auto"/>
        <w:rPr>
          <w:rFonts w:cs="B Nazanin"/>
        </w:rPr>
      </w:pPr>
    </w:p>
    <w:p w14:paraId="4A8D6033" w14:textId="42FEEFBF" w:rsidR="00425A1E" w:rsidRDefault="00425A1E" w:rsidP="00DE32C6">
      <w:pPr>
        <w:pStyle w:val="NormalWeb"/>
        <w:spacing w:line="276" w:lineRule="auto"/>
        <w:rPr>
          <w:rFonts w:cs="B Nazanin"/>
        </w:rPr>
      </w:pPr>
    </w:p>
    <w:p w14:paraId="49404F99" w14:textId="433A78EC" w:rsidR="00474096" w:rsidRDefault="00474096" w:rsidP="00DE32C6">
      <w:pPr>
        <w:pStyle w:val="NormalWeb"/>
        <w:spacing w:line="276" w:lineRule="auto"/>
        <w:rPr>
          <w:rFonts w:cs="B Nazanin"/>
        </w:rPr>
      </w:pPr>
    </w:p>
    <w:p w14:paraId="353DD57E" w14:textId="203421DC" w:rsidR="00474096" w:rsidRDefault="00474096" w:rsidP="00DE32C6">
      <w:pPr>
        <w:pStyle w:val="NormalWeb"/>
        <w:spacing w:line="276" w:lineRule="auto"/>
        <w:rPr>
          <w:rFonts w:cs="B Nazanin"/>
        </w:rPr>
      </w:pPr>
    </w:p>
    <w:p w14:paraId="0B03BBA8" w14:textId="2942E17E" w:rsidR="00474096" w:rsidRDefault="00474096" w:rsidP="00DE32C6">
      <w:pPr>
        <w:pStyle w:val="NormalWeb"/>
        <w:spacing w:line="276" w:lineRule="auto"/>
        <w:rPr>
          <w:rFonts w:cs="B Nazanin"/>
        </w:rPr>
      </w:pPr>
    </w:p>
    <w:p w14:paraId="05D160DD" w14:textId="4C7DB9B4" w:rsidR="00474096" w:rsidRDefault="00474096" w:rsidP="00DE32C6">
      <w:pPr>
        <w:pStyle w:val="NormalWeb"/>
        <w:spacing w:line="276" w:lineRule="auto"/>
        <w:rPr>
          <w:rFonts w:cs="B Nazanin"/>
        </w:rPr>
      </w:pPr>
    </w:p>
    <w:p w14:paraId="0E4A09CE" w14:textId="4966EE64" w:rsidR="00474096" w:rsidRDefault="00474096" w:rsidP="00DE32C6">
      <w:pPr>
        <w:pStyle w:val="NormalWeb"/>
        <w:spacing w:line="276" w:lineRule="auto"/>
        <w:rPr>
          <w:rFonts w:cs="B Nazanin"/>
        </w:rPr>
      </w:pPr>
    </w:p>
    <w:p w14:paraId="0CD441E8" w14:textId="45F11103" w:rsidR="00474096" w:rsidRDefault="00474096" w:rsidP="00DE32C6">
      <w:pPr>
        <w:pStyle w:val="NormalWeb"/>
        <w:spacing w:line="276" w:lineRule="auto"/>
        <w:rPr>
          <w:rFonts w:cs="B Nazanin"/>
        </w:rPr>
      </w:pPr>
    </w:p>
    <w:p w14:paraId="4C266E9D" w14:textId="796E64A8" w:rsidR="00474096" w:rsidRDefault="00474096" w:rsidP="00DE32C6">
      <w:pPr>
        <w:pStyle w:val="NormalWeb"/>
        <w:spacing w:line="276" w:lineRule="auto"/>
        <w:rPr>
          <w:rFonts w:cs="B Nazanin"/>
        </w:rPr>
      </w:pPr>
    </w:p>
    <w:p w14:paraId="1B188941" w14:textId="17563EC9" w:rsidR="00474096" w:rsidRDefault="00474096" w:rsidP="00DE32C6">
      <w:pPr>
        <w:pStyle w:val="NormalWeb"/>
        <w:spacing w:line="276" w:lineRule="auto"/>
        <w:rPr>
          <w:rFonts w:cs="B Nazanin"/>
        </w:rPr>
      </w:pPr>
    </w:p>
    <w:p w14:paraId="62B35306" w14:textId="1484FB41" w:rsidR="00474096" w:rsidRDefault="00474096" w:rsidP="00DE32C6">
      <w:pPr>
        <w:pStyle w:val="NormalWeb"/>
        <w:spacing w:line="276" w:lineRule="auto"/>
        <w:rPr>
          <w:rFonts w:cs="B Nazanin"/>
        </w:rPr>
      </w:pPr>
    </w:p>
    <w:p w14:paraId="4CA79992" w14:textId="54BB4F47" w:rsidR="00474096" w:rsidRDefault="00474096" w:rsidP="00DE32C6">
      <w:pPr>
        <w:pStyle w:val="NormalWeb"/>
        <w:spacing w:line="276" w:lineRule="auto"/>
        <w:rPr>
          <w:rFonts w:cs="B Nazanin"/>
        </w:rPr>
      </w:pPr>
    </w:p>
    <w:p w14:paraId="30DD3D72" w14:textId="328B1269" w:rsidR="00474096" w:rsidRDefault="00474096" w:rsidP="00DE32C6">
      <w:pPr>
        <w:pStyle w:val="NormalWeb"/>
        <w:spacing w:line="276" w:lineRule="auto"/>
        <w:rPr>
          <w:rFonts w:cs="B Nazanin"/>
        </w:rPr>
      </w:pPr>
    </w:p>
    <w:p w14:paraId="1C4E1160" w14:textId="79FD516F" w:rsidR="00474096" w:rsidRDefault="00474096" w:rsidP="00DE32C6">
      <w:pPr>
        <w:pStyle w:val="NormalWeb"/>
        <w:spacing w:line="276" w:lineRule="auto"/>
        <w:rPr>
          <w:rFonts w:cs="B Nazanin"/>
        </w:rPr>
      </w:pPr>
    </w:p>
    <w:p w14:paraId="062A0D0F" w14:textId="1643A423" w:rsidR="00474096" w:rsidRDefault="00474096" w:rsidP="00DE32C6">
      <w:pPr>
        <w:pStyle w:val="NormalWeb"/>
        <w:spacing w:line="276" w:lineRule="auto"/>
        <w:rPr>
          <w:rFonts w:cs="B Nazanin"/>
        </w:rPr>
      </w:pPr>
    </w:p>
    <w:p w14:paraId="3BFC8238" w14:textId="611C7E53" w:rsidR="00474096" w:rsidRDefault="00474096" w:rsidP="00DE32C6">
      <w:pPr>
        <w:pStyle w:val="NormalWeb"/>
        <w:spacing w:line="276" w:lineRule="auto"/>
        <w:rPr>
          <w:rFonts w:cs="B Nazanin"/>
        </w:rPr>
      </w:pPr>
    </w:p>
    <w:p w14:paraId="1D272A25" w14:textId="77777777" w:rsidR="00474096" w:rsidRDefault="00474096" w:rsidP="00DE32C6">
      <w:pPr>
        <w:pStyle w:val="NormalWeb"/>
        <w:spacing w:line="276" w:lineRule="auto"/>
        <w:rPr>
          <w:rFonts w:cs="B Nazanin"/>
        </w:rPr>
      </w:pPr>
    </w:p>
    <w:p w14:paraId="05D345CE" w14:textId="77777777" w:rsidR="00425A1E" w:rsidRDefault="00425A1E" w:rsidP="00DE32C6">
      <w:pPr>
        <w:pStyle w:val="NormalWeb"/>
        <w:spacing w:line="276" w:lineRule="auto"/>
        <w:rPr>
          <w:rFonts w:cs="B Nazanin"/>
        </w:rPr>
      </w:pPr>
    </w:p>
    <w:p w14:paraId="7B4DF001" w14:textId="77777777" w:rsidR="00425A1E" w:rsidRDefault="00425A1E" w:rsidP="00DE32C6">
      <w:pPr>
        <w:pStyle w:val="NormalWeb"/>
        <w:spacing w:line="276" w:lineRule="auto"/>
        <w:rPr>
          <w:rFonts w:cs="B Nazanin"/>
        </w:rPr>
      </w:pPr>
    </w:p>
    <w:p w14:paraId="1485FE34" w14:textId="5E8062BD" w:rsidR="00DE32C6" w:rsidRPr="006D3ABB" w:rsidRDefault="00DE32C6" w:rsidP="00DE32C6">
      <w:pPr>
        <w:pStyle w:val="NormalWeb"/>
        <w:spacing w:line="276" w:lineRule="auto"/>
        <w:rPr>
          <w:rFonts w:cs="B Nazanin"/>
          <w:rtl/>
        </w:rPr>
      </w:pPr>
      <w:r w:rsidRPr="006D3ABB">
        <w:rPr>
          <w:rFonts w:cs="B Nazanin"/>
        </w:rPr>
        <w:lastRenderedPageBreak/>
        <w:t>Table 2: Summary of latent class model identification and fit statistics</w:t>
      </w:r>
    </w:p>
    <w:tbl>
      <w:tblPr>
        <w:tblStyle w:val="PlainTable2"/>
        <w:tblW w:w="9995" w:type="dxa"/>
        <w:tblLook w:val="04A0" w:firstRow="1" w:lastRow="0" w:firstColumn="1" w:lastColumn="0" w:noHBand="0" w:noVBand="1"/>
      </w:tblPr>
      <w:tblGrid>
        <w:gridCol w:w="944"/>
        <w:gridCol w:w="949"/>
        <w:gridCol w:w="949"/>
        <w:gridCol w:w="939"/>
        <w:gridCol w:w="939"/>
        <w:gridCol w:w="1083"/>
        <w:gridCol w:w="925"/>
        <w:gridCol w:w="1194"/>
        <w:gridCol w:w="1294"/>
        <w:gridCol w:w="779"/>
      </w:tblGrid>
      <w:tr w:rsidR="00DE32C6" w:rsidRPr="006D3ABB" w14:paraId="0BE2CF1D" w14:textId="77777777" w:rsidTr="000E6C9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1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4" w:type="dxa"/>
            <w:vAlign w:val="center"/>
            <w:hideMark/>
          </w:tcPr>
          <w:p w14:paraId="7375C5DD" w14:textId="77777777" w:rsidR="00DE32C6" w:rsidRPr="006D3ABB" w:rsidRDefault="00DE32C6" w:rsidP="000E6C9C">
            <w:pPr>
              <w:bidi w:val="0"/>
              <w:jc w:val="center"/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D3ABB"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Num of latent classes</w:t>
            </w:r>
          </w:p>
        </w:tc>
        <w:tc>
          <w:tcPr>
            <w:tcW w:w="949" w:type="dxa"/>
            <w:vAlign w:val="center"/>
            <w:hideMark/>
          </w:tcPr>
          <w:p w14:paraId="0834993D" w14:textId="77777777" w:rsidR="00DE32C6" w:rsidRPr="006D3ABB" w:rsidRDefault="00DE32C6" w:rsidP="000E6C9C">
            <w:pPr>
              <w:bidi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D3ABB"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AIC</w:t>
            </w:r>
          </w:p>
        </w:tc>
        <w:tc>
          <w:tcPr>
            <w:tcW w:w="949" w:type="dxa"/>
            <w:vAlign w:val="center"/>
            <w:hideMark/>
          </w:tcPr>
          <w:p w14:paraId="64E766A4" w14:textId="77777777" w:rsidR="00DE32C6" w:rsidRPr="006D3ABB" w:rsidRDefault="00DE32C6" w:rsidP="000E6C9C">
            <w:pPr>
              <w:bidi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D3ABB"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BIC</w:t>
            </w:r>
          </w:p>
        </w:tc>
        <w:tc>
          <w:tcPr>
            <w:tcW w:w="939" w:type="dxa"/>
            <w:vAlign w:val="center"/>
            <w:hideMark/>
          </w:tcPr>
          <w:p w14:paraId="1C59853C" w14:textId="77777777" w:rsidR="00DE32C6" w:rsidRPr="006D3ABB" w:rsidRDefault="00DE32C6" w:rsidP="000E6C9C">
            <w:pPr>
              <w:bidi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D3ABB"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G^2</w:t>
            </w:r>
          </w:p>
        </w:tc>
        <w:tc>
          <w:tcPr>
            <w:tcW w:w="939" w:type="dxa"/>
            <w:vAlign w:val="center"/>
            <w:hideMark/>
          </w:tcPr>
          <w:p w14:paraId="3159189A" w14:textId="77777777" w:rsidR="00DE32C6" w:rsidRPr="006D3ABB" w:rsidRDefault="00DE32C6" w:rsidP="000E6C9C">
            <w:pPr>
              <w:bidi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D3ABB"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X^2</w:t>
            </w:r>
          </w:p>
        </w:tc>
        <w:tc>
          <w:tcPr>
            <w:tcW w:w="1083" w:type="dxa"/>
            <w:vAlign w:val="center"/>
            <w:hideMark/>
          </w:tcPr>
          <w:p w14:paraId="4211A290" w14:textId="77777777" w:rsidR="00DE32C6" w:rsidRPr="006D3ABB" w:rsidRDefault="00DE32C6" w:rsidP="000E6C9C">
            <w:pPr>
              <w:bidi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D3ABB"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maximum log-likelihood</w:t>
            </w:r>
          </w:p>
        </w:tc>
        <w:tc>
          <w:tcPr>
            <w:tcW w:w="925" w:type="dxa"/>
            <w:vAlign w:val="center"/>
            <w:hideMark/>
          </w:tcPr>
          <w:p w14:paraId="39964741" w14:textId="77777777" w:rsidR="00DE32C6" w:rsidRPr="006D3ABB" w:rsidRDefault="00DE32C6" w:rsidP="000E6C9C">
            <w:pPr>
              <w:bidi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proofErr w:type="spellStart"/>
            <w:r w:rsidRPr="006D3ABB"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df</w:t>
            </w:r>
            <w:proofErr w:type="spellEnd"/>
          </w:p>
        </w:tc>
        <w:tc>
          <w:tcPr>
            <w:tcW w:w="1194" w:type="dxa"/>
            <w:vAlign w:val="center"/>
            <w:hideMark/>
          </w:tcPr>
          <w:p w14:paraId="55385364" w14:textId="77777777" w:rsidR="00DE32C6" w:rsidRPr="006D3ABB" w:rsidRDefault="00DE32C6" w:rsidP="000E6C9C">
            <w:pPr>
              <w:bidi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D3ABB"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Number of parameters</w:t>
            </w:r>
          </w:p>
        </w:tc>
        <w:tc>
          <w:tcPr>
            <w:tcW w:w="1294" w:type="dxa"/>
            <w:vAlign w:val="center"/>
            <w:hideMark/>
          </w:tcPr>
          <w:p w14:paraId="6CE407CE" w14:textId="77777777" w:rsidR="00DE32C6" w:rsidRPr="006D3ABB" w:rsidRDefault="00DE32C6" w:rsidP="000E6C9C">
            <w:pPr>
              <w:bidi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D3ABB"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Number of observations</w:t>
            </w:r>
          </w:p>
        </w:tc>
        <w:tc>
          <w:tcPr>
            <w:tcW w:w="779" w:type="dxa"/>
            <w:vAlign w:val="center"/>
            <w:hideMark/>
          </w:tcPr>
          <w:p w14:paraId="030C59EF" w14:textId="77777777" w:rsidR="00DE32C6" w:rsidRPr="006D3ABB" w:rsidRDefault="00DE32C6" w:rsidP="000E6C9C">
            <w:pPr>
              <w:bidi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D3ABB"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P-value</w:t>
            </w:r>
          </w:p>
        </w:tc>
      </w:tr>
      <w:tr w:rsidR="00DE32C6" w:rsidRPr="006D3ABB" w14:paraId="42F95FC4" w14:textId="77777777" w:rsidTr="000E6C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4" w:type="dxa"/>
            <w:noWrap/>
            <w:vAlign w:val="center"/>
            <w:hideMark/>
          </w:tcPr>
          <w:p w14:paraId="1730423D" w14:textId="77777777" w:rsidR="00DE32C6" w:rsidRPr="006D3ABB" w:rsidRDefault="00DE32C6" w:rsidP="000E6C9C">
            <w:pPr>
              <w:bidi w:val="0"/>
              <w:jc w:val="center"/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D3ABB"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</w:t>
            </w:r>
          </w:p>
        </w:tc>
        <w:tc>
          <w:tcPr>
            <w:tcW w:w="949" w:type="dxa"/>
            <w:noWrap/>
            <w:vAlign w:val="center"/>
            <w:hideMark/>
          </w:tcPr>
          <w:p w14:paraId="3169D932" w14:textId="77777777" w:rsidR="00DE32C6" w:rsidRPr="006D3ABB" w:rsidRDefault="00DE32C6" w:rsidP="000E6C9C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D3ABB"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3468.6</w:t>
            </w:r>
          </w:p>
        </w:tc>
        <w:tc>
          <w:tcPr>
            <w:tcW w:w="949" w:type="dxa"/>
            <w:noWrap/>
            <w:vAlign w:val="center"/>
            <w:hideMark/>
          </w:tcPr>
          <w:p w14:paraId="44BE22DA" w14:textId="77777777" w:rsidR="00DE32C6" w:rsidRPr="006D3ABB" w:rsidRDefault="00DE32C6" w:rsidP="000E6C9C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D3ABB"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3562.1</w:t>
            </w:r>
          </w:p>
        </w:tc>
        <w:tc>
          <w:tcPr>
            <w:tcW w:w="939" w:type="dxa"/>
            <w:noWrap/>
            <w:vAlign w:val="center"/>
            <w:hideMark/>
          </w:tcPr>
          <w:p w14:paraId="4D4BD28F" w14:textId="77777777" w:rsidR="00DE32C6" w:rsidRPr="006D3ABB" w:rsidRDefault="00DE32C6" w:rsidP="000E6C9C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D3ABB"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354.3</w:t>
            </w:r>
          </w:p>
        </w:tc>
        <w:tc>
          <w:tcPr>
            <w:tcW w:w="939" w:type="dxa"/>
            <w:noWrap/>
            <w:vAlign w:val="center"/>
            <w:hideMark/>
          </w:tcPr>
          <w:p w14:paraId="70D99382" w14:textId="77777777" w:rsidR="00DE32C6" w:rsidRPr="006D3ABB" w:rsidRDefault="00DE32C6" w:rsidP="000E6C9C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D3ABB"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413.2</w:t>
            </w:r>
          </w:p>
        </w:tc>
        <w:tc>
          <w:tcPr>
            <w:tcW w:w="1083" w:type="dxa"/>
            <w:noWrap/>
            <w:vAlign w:val="center"/>
            <w:hideMark/>
          </w:tcPr>
          <w:p w14:paraId="65FCE114" w14:textId="77777777" w:rsidR="00DE32C6" w:rsidRPr="006D3ABB" w:rsidRDefault="00DE32C6" w:rsidP="000E6C9C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D3ABB"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11719.3</w:t>
            </w:r>
          </w:p>
        </w:tc>
        <w:tc>
          <w:tcPr>
            <w:tcW w:w="925" w:type="dxa"/>
            <w:noWrap/>
            <w:vAlign w:val="center"/>
            <w:hideMark/>
          </w:tcPr>
          <w:p w14:paraId="3153AA09" w14:textId="77777777" w:rsidR="00DE32C6" w:rsidRPr="006D3ABB" w:rsidRDefault="00DE32C6" w:rsidP="000E6C9C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D3ABB"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56</w:t>
            </w:r>
          </w:p>
        </w:tc>
        <w:tc>
          <w:tcPr>
            <w:tcW w:w="1194" w:type="dxa"/>
            <w:noWrap/>
            <w:vAlign w:val="center"/>
            <w:hideMark/>
          </w:tcPr>
          <w:p w14:paraId="71AEF914" w14:textId="77777777" w:rsidR="00DE32C6" w:rsidRPr="006D3ABB" w:rsidRDefault="00DE32C6" w:rsidP="000E6C9C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D3ABB"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5</w:t>
            </w:r>
          </w:p>
        </w:tc>
        <w:tc>
          <w:tcPr>
            <w:tcW w:w="1294" w:type="dxa"/>
            <w:noWrap/>
            <w:vAlign w:val="center"/>
            <w:hideMark/>
          </w:tcPr>
          <w:p w14:paraId="60965DFD" w14:textId="77777777" w:rsidR="00DE32C6" w:rsidRPr="006D3ABB" w:rsidRDefault="00DE32C6" w:rsidP="000E6C9C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D3ABB"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3743</w:t>
            </w:r>
          </w:p>
        </w:tc>
        <w:tc>
          <w:tcPr>
            <w:tcW w:w="779" w:type="dxa"/>
            <w:vAlign w:val="center"/>
            <w:hideMark/>
          </w:tcPr>
          <w:p w14:paraId="03A09824" w14:textId="77777777" w:rsidR="00DE32C6" w:rsidRPr="006D3ABB" w:rsidRDefault="00DE32C6" w:rsidP="000E6C9C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D3ABB"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&lt;0.001</w:t>
            </w:r>
          </w:p>
        </w:tc>
      </w:tr>
      <w:tr w:rsidR="00DE32C6" w:rsidRPr="006D3ABB" w14:paraId="53E63D26" w14:textId="77777777" w:rsidTr="000E6C9C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4" w:type="dxa"/>
            <w:noWrap/>
            <w:vAlign w:val="center"/>
            <w:hideMark/>
          </w:tcPr>
          <w:p w14:paraId="73DBAF00" w14:textId="77777777" w:rsidR="00DE32C6" w:rsidRPr="006D3ABB" w:rsidRDefault="00DE32C6" w:rsidP="000E6C9C">
            <w:pPr>
              <w:bidi w:val="0"/>
              <w:jc w:val="center"/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D3ABB"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3</w:t>
            </w:r>
          </w:p>
        </w:tc>
        <w:tc>
          <w:tcPr>
            <w:tcW w:w="949" w:type="dxa"/>
            <w:noWrap/>
            <w:vAlign w:val="center"/>
            <w:hideMark/>
          </w:tcPr>
          <w:p w14:paraId="4DD59A2C" w14:textId="77777777" w:rsidR="00DE32C6" w:rsidRPr="006D3ABB" w:rsidRDefault="00DE32C6" w:rsidP="000E6C9C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D3ABB"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3268.1</w:t>
            </w:r>
          </w:p>
        </w:tc>
        <w:tc>
          <w:tcPr>
            <w:tcW w:w="949" w:type="dxa"/>
            <w:noWrap/>
            <w:vAlign w:val="center"/>
            <w:hideMark/>
          </w:tcPr>
          <w:p w14:paraId="1688578A" w14:textId="77777777" w:rsidR="00DE32C6" w:rsidRPr="006D3ABB" w:rsidRDefault="00DE32C6" w:rsidP="000E6C9C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D3ABB"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3411.4</w:t>
            </w:r>
          </w:p>
        </w:tc>
        <w:tc>
          <w:tcPr>
            <w:tcW w:w="939" w:type="dxa"/>
            <w:noWrap/>
            <w:vAlign w:val="center"/>
            <w:hideMark/>
          </w:tcPr>
          <w:p w14:paraId="0792FC8A" w14:textId="77777777" w:rsidR="00DE32C6" w:rsidRPr="006D3ABB" w:rsidRDefault="00DE32C6" w:rsidP="000E6C9C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D3ABB"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37.8</w:t>
            </w:r>
          </w:p>
        </w:tc>
        <w:tc>
          <w:tcPr>
            <w:tcW w:w="939" w:type="dxa"/>
            <w:noWrap/>
            <w:vAlign w:val="center"/>
            <w:hideMark/>
          </w:tcPr>
          <w:p w14:paraId="2CEEDE79" w14:textId="77777777" w:rsidR="00DE32C6" w:rsidRPr="006D3ABB" w:rsidRDefault="00DE32C6" w:rsidP="000E6C9C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D3ABB"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44.9</w:t>
            </w:r>
          </w:p>
        </w:tc>
        <w:tc>
          <w:tcPr>
            <w:tcW w:w="1083" w:type="dxa"/>
            <w:noWrap/>
            <w:vAlign w:val="center"/>
            <w:hideMark/>
          </w:tcPr>
          <w:p w14:paraId="62D9A577" w14:textId="77777777" w:rsidR="00DE32C6" w:rsidRPr="006D3ABB" w:rsidRDefault="00DE32C6" w:rsidP="000E6C9C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D3ABB"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11611.1</w:t>
            </w:r>
          </w:p>
        </w:tc>
        <w:tc>
          <w:tcPr>
            <w:tcW w:w="925" w:type="dxa"/>
            <w:noWrap/>
            <w:vAlign w:val="center"/>
            <w:hideMark/>
          </w:tcPr>
          <w:p w14:paraId="52ADBA72" w14:textId="77777777" w:rsidR="00DE32C6" w:rsidRPr="006D3ABB" w:rsidRDefault="00DE32C6" w:rsidP="000E6C9C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D3ABB"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48</w:t>
            </w:r>
          </w:p>
        </w:tc>
        <w:tc>
          <w:tcPr>
            <w:tcW w:w="1194" w:type="dxa"/>
            <w:noWrap/>
            <w:vAlign w:val="center"/>
            <w:hideMark/>
          </w:tcPr>
          <w:p w14:paraId="6DD676B0" w14:textId="77777777" w:rsidR="00DE32C6" w:rsidRPr="006D3ABB" w:rsidRDefault="00DE32C6" w:rsidP="000E6C9C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D3ABB"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3</w:t>
            </w:r>
          </w:p>
        </w:tc>
        <w:tc>
          <w:tcPr>
            <w:tcW w:w="1294" w:type="dxa"/>
            <w:noWrap/>
            <w:vAlign w:val="center"/>
            <w:hideMark/>
          </w:tcPr>
          <w:p w14:paraId="57941E85" w14:textId="77777777" w:rsidR="00DE32C6" w:rsidRPr="006D3ABB" w:rsidRDefault="00DE32C6" w:rsidP="000E6C9C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D3ABB"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3743</w:t>
            </w:r>
          </w:p>
        </w:tc>
        <w:tc>
          <w:tcPr>
            <w:tcW w:w="779" w:type="dxa"/>
            <w:vAlign w:val="center"/>
            <w:hideMark/>
          </w:tcPr>
          <w:p w14:paraId="6863B366" w14:textId="77777777" w:rsidR="00DE32C6" w:rsidRPr="006D3ABB" w:rsidRDefault="00DE32C6" w:rsidP="000E6C9C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D3ABB"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&lt;0.001</w:t>
            </w:r>
          </w:p>
        </w:tc>
      </w:tr>
      <w:tr w:rsidR="00DE32C6" w:rsidRPr="006D3ABB" w14:paraId="6BE572FC" w14:textId="77777777" w:rsidTr="000E6C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4" w:type="dxa"/>
            <w:noWrap/>
            <w:vAlign w:val="center"/>
            <w:hideMark/>
          </w:tcPr>
          <w:p w14:paraId="42C4C6A0" w14:textId="77777777" w:rsidR="00DE32C6" w:rsidRPr="006D3ABB" w:rsidRDefault="00DE32C6" w:rsidP="000E6C9C">
            <w:pPr>
              <w:bidi w:val="0"/>
              <w:jc w:val="center"/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D3ABB"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4</w:t>
            </w:r>
          </w:p>
        </w:tc>
        <w:tc>
          <w:tcPr>
            <w:tcW w:w="949" w:type="dxa"/>
            <w:noWrap/>
            <w:vAlign w:val="center"/>
            <w:hideMark/>
          </w:tcPr>
          <w:p w14:paraId="1204D094" w14:textId="77777777" w:rsidR="00DE32C6" w:rsidRPr="006D3ABB" w:rsidRDefault="00DE32C6" w:rsidP="000E6C9C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D3ABB"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3221.7</w:t>
            </w:r>
          </w:p>
        </w:tc>
        <w:tc>
          <w:tcPr>
            <w:tcW w:w="949" w:type="dxa"/>
            <w:noWrap/>
            <w:vAlign w:val="center"/>
            <w:hideMark/>
          </w:tcPr>
          <w:p w14:paraId="5DC2792F" w14:textId="77777777" w:rsidR="00DE32C6" w:rsidRPr="006D3ABB" w:rsidRDefault="00DE32C6" w:rsidP="000E6C9C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D3ABB"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3414.8</w:t>
            </w:r>
          </w:p>
        </w:tc>
        <w:tc>
          <w:tcPr>
            <w:tcW w:w="939" w:type="dxa"/>
            <w:noWrap/>
            <w:vAlign w:val="center"/>
            <w:hideMark/>
          </w:tcPr>
          <w:p w14:paraId="08AFDB7E" w14:textId="77777777" w:rsidR="00DE32C6" w:rsidRPr="006D3ABB" w:rsidRDefault="00DE32C6" w:rsidP="000E6C9C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D3ABB"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75.4</w:t>
            </w:r>
          </w:p>
        </w:tc>
        <w:tc>
          <w:tcPr>
            <w:tcW w:w="939" w:type="dxa"/>
            <w:noWrap/>
            <w:vAlign w:val="center"/>
            <w:hideMark/>
          </w:tcPr>
          <w:p w14:paraId="5D8414F6" w14:textId="77777777" w:rsidR="00DE32C6" w:rsidRPr="006D3ABB" w:rsidRDefault="00DE32C6" w:rsidP="000E6C9C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D3ABB"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71.74</w:t>
            </w:r>
          </w:p>
        </w:tc>
        <w:tc>
          <w:tcPr>
            <w:tcW w:w="1083" w:type="dxa"/>
            <w:noWrap/>
            <w:vAlign w:val="center"/>
            <w:hideMark/>
          </w:tcPr>
          <w:p w14:paraId="2F25174E" w14:textId="77777777" w:rsidR="00DE32C6" w:rsidRPr="006D3ABB" w:rsidRDefault="00DE32C6" w:rsidP="000E6C9C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D3ABB"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11579.8</w:t>
            </w:r>
          </w:p>
        </w:tc>
        <w:tc>
          <w:tcPr>
            <w:tcW w:w="925" w:type="dxa"/>
            <w:noWrap/>
            <w:vAlign w:val="center"/>
            <w:hideMark/>
          </w:tcPr>
          <w:p w14:paraId="3CFBE16E" w14:textId="77777777" w:rsidR="00DE32C6" w:rsidRPr="006D3ABB" w:rsidRDefault="00DE32C6" w:rsidP="000E6C9C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D3ABB"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40</w:t>
            </w:r>
          </w:p>
        </w:tc>
        <w:tc>
          <w:tcPr>
            <w:tcW w:w="1194" w:type="dxa"/>
            <w:noWrap/>
            <w:vAlign w:val="center"/>
            <w:hideMark/>
          </w:tcPr>
          <w:p w14:paraId="2604077D" w14:textId="77777777" w:rsidR="00DE32C6" w:rsidRPr="006D3ABB" w:rsidRDefault="00DE32C6" w:rsidP="000E6C9C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D3ABB"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31</w:t>
            </w:r>
          </w:p>
        </w:tc>
        <w:tc>
          <w:tcPr>
            <w:tcW w:w="1294" w:type="dxa"/>
            <w:noWrap/>
            <w:vAlign w:val="center"/>
            <w:hideMark/>
          </w:tcPr>
          <w:p w14:paraId="03A007AD" w14:textId="77777777" w:rsidR="00DE32C6" w:rsidRPr="006D3ABB" w:rsidRDefault="00DE32C6" w:rsidP="000E6C9C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D3ABB"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3743</w:t>
            </w:r>
          </w:p>
        </w:tc>
        <w:tc>
          <w:tcPr>
            <w:tcW w:w="779" w:type="dxa"/>
            <w:vAlign w:val="center"/>
            <w:hideMark/>
          </w:tcPr>
          <w:p w14:paraId="2D533358" w14:textId="77777777" w:rsidR="00DE32C6" w:rsidRPr="006D3ABB" w:rsidRDefault="00DE32C6" w:rsidP="000E6C9C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D3ABB"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&lt;0.001</w:t>
            </w:r>
          </w:p>
        </w:tc>
      </w:tr>
      <w:tr w:rsidR="00DE32C6" w:rsidRPr="006D3ABB" w14:paraId="11D14200" w14:textId="77777777" w:rsidTr="000E6C9C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4" w:type="dxa"/>
            <w:noWrap/>
            <w:vAlign w:val="center"/>
            <w:hideMark/>
          </w:tcPr>
          <w:p w14:paraId="5C791A57" w14:textId="77777777" w:rsidR="00DE32C6" w:rsidRPr="006D3ABB" w:rsidRDefault="00DE32C6" w:rsidP="000E6C9C">
            <w:pPr>
              <w:bidi w:val="0"/>
              <w:jc w:val="center"/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D3ABB"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5</w:t>
            </w:r>
          </w:p>
        </w:tc>
        <w:tc>
          <w:tcPr>
            <w:tcW w:w="949" w:type="dxa"/>
            <w:noWrap/>
            <w:vAlign w:val="center"/>
            <w:hideMark/>
          </w:tcPr>
          <w:p w14:paraId="2CF471EB" w14:textId="77777777" w:rsidR="00DE32C6" w:rsidRPr="006D3ABB" w:rsidRDefault="00DE32C6" w:rsidP="000E6C9C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D3ABB"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3195.3</w:t>
            </w:r>
          </w:p>
        </w:tc>
        <w:tc>
          <w:tcPr>
            <w:tcW w:w="949" w:type="dxa"/>
            <w:noWrap/>
            <w:vAlign w:val="center"/>
            <w:hideMark/>
          </w:tcPr>
          <w:p w14:paraId="38C316F1" w14:textId="77777777" w:rsidR="00DE32C6" w:rsidRPr="006D3ABB" w:rsidRDefault="00DE32C6" w:rsidP="000E6C9C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D3ABB"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3438.2</w:t>
            </w:r>
          </w:p>
        </w:tc>
        <w:tc>
          <w:tcPr>
            <w:tcW w:w="939" w:type="dxa"/>
            <w:noWrap/>
            <w:vAlign w:val="center"/>
            <w:hideMark/>
          </w:tcPr>
          <w:p w14:paraId="2F53FBD6" w14:textId="77777777" w:rsidR="00DE32C6" w:rsidRPr="006D3ABB" w:rsidRDefault="00DE32C6" w:rsidP="000E6C9C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D3ABB"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32.9</w:t>
            </w:r>
          </w:p>
        </w:tc>
        <w:tc>
          <w:tcPr>
            <w:tcW w:w="939" w:type="dxa"/>
            <w:noWrap/>
            <w:vAlign w:val="center"/>
            <w:hideMark/>
          </w:tcPr>
          <w:p w14:paraId="43F103E1" w14:textId="77777777" w:rsidR="00DE32C6" w:rsidRPr="006D3ABB" w:rsidRDefault="00DE32C6" w:rsidP="000E6C9C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D3ABB"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31.3</w:t>
            </w:r>
          </w:p>
        </w:tc>
        <w:tc>
          <w:tcPr>
            <w:tcW w:w="1083" w:type="dxa"/>
            <w:noWrap/>
            <w:vAlign w:val="center"/>
            <w:hideMark/>
          </w:tcPr>
          <w:p w14:paraId="102E9EFD" w14:textId="77777777" w:rsidR="00DE32C6" w:rsidRPr="006D3ABB" w:rsidRDefault="00DE32C6" w:rsidP="000E6C9C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D3ABB"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11558.6</w:t>
            </w:r>
          </w:p>
        </w:tc>
        <w:tc>
          <w:tcPr>
            <w:tcW w:w="925" w:type="dxa"/>
            <w:noWrap/>
            <w:vAlign w:val="center"/>
            <w:hideMark/>
          </w:tcPr>
          <w:p w14:paraId="679617FD" w14:textId="77777777" w:rsidR="00DE32C6" w:rsidRPr="006D3ABB" w:rsidRDefault="00DE32C6" w:rsidP="000E6C9C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D3ABB"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32</w:t>
            </w:r>
          </w:p>
        </w:tc>
        <w:tc>
          <w:tcPr>
            <w:tcW w:w="1194" w:type="dxa"/>
            <w:noWrap/>
            <w:vAlign w:val="center"/>
            <w:hideMark/>
          </w:tcPr>
          <w:p w14:paraId="04233B13" w14:textId="77777777" w:rsidR="00DE32C6" w:rsidRPr="006D3ABB" w:rsidRDefault="00DE32C6" w:rsidP="000E6C9C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D3ABB"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39</w:t>
            </w:r>
          </w:p>
        </w:tc>
        <w:tc>
          <w:tcPr>
            <w:tcW w:w="1294" w:type="dxa"/>
            <w:noWrap/>
            <w:vAlign w:val="center"/>
            <w:hideMark/>
          </w:tcPr>
          <w:p w14:paraId="569E0C89" w14:textId="77777777" w:rsidR="00DE32C6" w:rsidRPr="006D3ABB" w:rsidRDefault="00DE32C6" w:rsidP="000E6C9C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D3ABB"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3743</w:t>
            </w:r>
          </w:p>
        </w:tc>
        <w:tc>
          <w:tcPr>
            <w:tcW w:w="779" w:type="dxa"/>
            <w:vAlign w:val="center"/>
            <w:hideMark/>
          </w:tcPr>
          <w:p w14:paraId="0853CC4C" w14:textId="77777777" w:rsidR="00DE32C6" w:rsidRPr="006D3ABB" w:rsidRDefault="00DE32C6" w:rsidP="000E6C9C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D3ABB"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&lt;0.001</w:t>
            </w:r>
          </w:p>
        </w:tc>
      </w:tr>
      <w:tr w:rsidR="00DE32C6" w:rsidRPr="006D3ABB" w14:paraId="48447050" w14:textId="77777777" w:rsidTr="000E6C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4" w:type="dxa"/>
            <w:noWrap/>
            <w:vAlign w:val="center"/>
            <w:hideMark/>
          </w:tcPr>
          <w:p w14:paraId="23DDAAEE" w14:textId="77777777" w:rsidR="00DE32C6" w:rsidRPr="006D3ABB" w:rsidRDefault="00DE32C6" w:rsidP="000E6C9C">
            <w:pPr>
              <w:bidi w:val="0"/>
              <w:jc w:val="center"/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D3ABB"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6</w:t>
            </w:r>
          </w:p>
        </w:tc>
        <w:tc>
          <w:tcPr>
            <w:tcW w:w="949" w:type="dxa"/>
            <w:noWrap/>
            <w:vAlign w:val="center"/>
            <w:hideMark/>
          </w:tcPr>
          <w:p w14:paraId="09F33765" w14:textId="77777777" w:rsidR="00DE32C6" w:rsidRPr="006D3ABB" w:rsidRDefault="00DE32C6" w:rsidP="000E6C9C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D3ABB"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3200.1</w:t>
            </w:r>
          </w:p>
        </w:tc>
        <w:tc>
          <w:tcPr>
            <w:tcW w:w="949" w:type="dxa"/>
            <w:noWrap/>
            <w:vAlign w:val="center"/>
            <w:hideMark/>
          </w:tcPr>
          <w:p w14:paraId="52A0C361" w14:textId="77777777" w:rsidR="00DE32C6" w:rsidRPr="006D3ABB" w:rsidRDefault="00DE32C6" w:rsidP="000E6C9C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D3ABB"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3492.9</w:t>
            </w:r>
          </w:p>
        </w:tc>
        <w:tc>
          <w:tcPr>
            <w:tcW w:w="939" w:type="dxa"/>
            <w:noWrap/>
            <w:vAlign w:val="center"/>
            <w:hideMark/>
          </w:tcPr>
          <w:p w14:paraId="7C744816" w14:textId="77777777" w:rsidR="00DE32C6" w:rsidRPr="006D3ABB" w:rsidRDefault="00DE32C6" w:rsidP="000E6C9C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D3ABB"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1.8</w:t>
            </w:r>
          </w:p>
        </w:tc>
        <w:tc>
          <w:tcPr>
            <w:tcW w:w="939" w:type="dxa"/>
            <w:noWrap/>
            <w:vAlign w:val="center"/>
            <w:hideMark/>
          </w:tcPr>
          <w:p w14:paraId="13FE6AC2" w14:textId="77777777" w:rsidR="00DE32C6" w:rsidRPr="006D3ABB" w:rsidRDefault="00DE32C6" w:rsidP="000E6C9C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D3ABB"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9.9</w:t>
            </w:r>
          </w:p>
        </w:tc>
        <w:tc>
          <w:tcPr>
            <w:tcW w:w="1083" w:type="dxa"/>
            <w:noWrap/>
            <w:vAlign w:val="center"/>
            <w:hideMark/>
          </w:tcPr>
          <w:p w14:paraId="22524435" w14:textId="77777777" w:rsidR="00DE32C6" w:rsidRPr="006D3ABB" w:rsidRDefault="00DE32C6" w:rsidP="000E6C9C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D3ABB"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11553.1</w:t>
            </w:r>
          </w:p>
        </w:tc>
        <w:tc>
          <w:tcPr>
            <w:tcW w:w="925" w:type="dxa"/>
            <w:noWrap/>
            <w:vAlign w:val="center"/>
            <w:hideMark/>
          </w:tcPr>
          <w:p w14:paraId="490F73C7" w14:textId="77777777" w:rsidR="00DE32C6" w:rsidRPr="006D3ABB" w:rsidRDefault="00DE32C6" w:rsidP="000E6C9C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D3ABB"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4</w:t>
            </w:r>
          </w:p>
        </w:tc>
        <w:tc>
          <w:tcPr>
            <w:tcW w:w="1194" w:type="dxa"/>
            <w:noWrap/>
            <w:vAlign w:val="center"/>
            <w:hideMark/>
          </w:tcPr>
          <w:p w14:paraId="70D980EB" w14:textId="77777777" w:rsidR="00DE32C6" w:rsidRPr="006D3ABB" w:rsidRDefault="00DE32C6" w:rsidP="000E6C9C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D3ABB"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47</w:t>
            </w:r>
          </w:p>
        </w:tc>
        <w:tc>
          <w:tcPr>
            <w:tcW w:w="1294" w:type="dxa"/>
            <w:noWrap/>
            <w:vAlign w:val="center"/>
            <w:hideMark/>
          </w:tcPr>
          <w:p w14:paraId="6333993A" w14:textId="77777777" w:rsidR="00DE32C6" w:rsidRPr="006D3ABB" w:rsidRDefault="00DE32C6" w:rsidP="000E6C9C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D3ABB"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3743</w:t>
            </w:r>
          </w:p>
        </w:tc>
        <w:tc>
          <w:tcPr>
            <w:tcW w:w="779" w:type="dxa"/>
            <w:vAlign w:val="center"/>
            <w:hideMark/>
          </w:tcPr>
          <w:p w14:paraId="4D8A289A" w14:textId="77777777" w:rsidR="00DE32C6" w:rsidRPr="006D3ABB" w:rsidRDefault="00DE32C6" w:rsidP="000E6C9C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D3ABB"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&lt;0.001</w:t>
            </w:r>
          </w:p>
        </w:tc>
      </w:tr>
    </w:tbl>
    <w:p w14:paraId="04959B23" w14:textId="77777777" w:rsidR="00DE32C6" w:rsidRPr="006D3ABB" w:rsidRDefault="00DE32C6" w:rsidP="00DE32C6">
      <w:pPr>
        <w:pStyle w:val="NormalWeb"/>
        <w:jc w:val="both"/>
        <w:rPr>
          <w:rFonts w:asciiTheme="majorBidi" w:hAnsiTheme="majorBidi" w:cstheme="majorBidi"/>
          <w:sz w:val="16"/>
          <w:szCs w:val="16"/>
        </w:rPr>
      </w:pPr>
      <w:r w:rsidRPr="006D3ABB">
        <w:rPr>
          <w:rFonts w:asciiTheme="majorBidi" w:hAnsiTheme="majorBidi" w:cstheme="majorBidi"/>
          <w:sz w:val="16"/>
          <w:szCs w:val="16"/>
        </w:rPr>
        <w:t>AIC</w:t>
      </w:r>
      <w:r>
        <w:rPr>
          <w:rFonts w:asciiTheme="majorBidi" w:hAnsiTheme="majorBidi" w:cstheme="majorBidi"/>
          <w:sz w:val="16"/>
          <w:szCs w:val="16"/>
        </w:rPr>
        <w:t>:</w:t>
      </w:r>
      <w:r w:rsidRPr="006D3ABB">
        <w:rPr>
          <w:rFonts w:asciiTheme="majorBidi" w:hAnsiTheme="majorBidi" w:cstheme="majorBidi"/>
          <w:sz w:val="16"/>
          <w:szCs w:val="16"/>
        </w:rPr>
        <w:t xml:space="preserve"> Akaike Information Criterion; BIC</w:t>
      </w:r>
      <w:r>
        <w:rPr>
          <w:rFonts w:asciiTheme="majorBidi" w:hAnsiTheme="majorBidi" w:cstheme="majorBidi"/>
          <w:sz w:val="16"/>
          <w:szCs w:val="16"/>
        </w:rPr>
        <w:t>:</w:t>
      </w:r>
      <w:r w:rsidRPr="006D3ABB">
        <w:rPr>
          <w:rFonts w:asciiTheme="majorBidi" w:hAnsiTheme="majorBidi" w:cstheme="majorBidi"/>
          <w:sz w:val="16"/>
          <w:szCs w:val="16"/>
        </w:rPr>
        <w:t xml:space="preserve"> Bayesian Information Criterion,</w:t>
      </w:r>
      <w:r w:rsidRPr="006D3ABB">
        <w:rPr>
          <w:rFonts w:asciiTheme="minorHAnsi" w:hAnsiTheme="minorHAnsi" w:cstheme="minorBidi"/>
          <w:sz w:val="16"/>
          <w:szCs w:val="16"/>
        </w:rPr>
        <w:t xml:space="preserve"> </w:t>
      </w:r>
      <w:proofErr w:type="spellStart"/>
      <w:r w:rsidRPr="006D3ABB">
        <w:rPr>
          <w:rFonts w:asciiTheme="majorBidi" w:hAnsiTheme="majorBidi" w:cstheme="majorBidi"/>
          <w:sz w:val="16"/>
          <w:szCs w:val="16"/>
        </w:rPr>
        <w:t>df</w:t>
      </w:r>
      <w:proofErr w:type="spellEnd"/>
      <w:r>
        <w:rPr>
          <w:rFonts w:asciiTheme="majorBidi" w:hAnsiTheme="majorBidi" w:cstheme="majorBidi"/>
          <w:sz w:val="16"/>
          <w:szCs w:val="16"/>
        </w:rPr>
        <w:t>:</w:t>
      </w:r>
      <w:r w:rsidRPr="006D3ABB">
        <w:rPr>
          <w:rFonts w:asciiTheme="majorBidi" w:hAnsiTheme="majorBidi" w:cstheme="majorBidi"/>
          <w:sz w:val="16"/>
          <w:szCs w:val="16"/>
        </w:rPr>
        <w:t xml:space="preserve"> degrees of freedom</w:t>
      </w:r>
    </w:p>
    <w:p w14:paraId="0238061E" w14:textId="77777777" w:rsidR="00DE32C6" w:rsidRDefault="00DE32C6" w:rsidP="00DE32C6">
      <w:pPr>
        <w:bidi w:val="0"/>
      </w:pPr>
    </w:p>
    <w:p w14:paraId="35FD4F74" w14:textId="77777777" w:rsidR="00425A1E" w:rsidRDefault="00425A1E" w:rsidP="00425A1E">
      <w:pPr>
        <w:bidi w:val="0"/>
      </w:pPr>
    </w:p>
    <w:p w14:paraId="4C988E4D" w14:textId="77777777" w:rsidR="00425A1E" w:rsidRDefault="00425A1E" w:rsidP="00425A1E">
      <w:pPr>
        <w:bidi w:val="0"/>
      </w:pPr>
    </w:p>
    <w:p w14:paraId="4A9C181C" w14:textId="77777777" w:rsidR="00425A1E" w:rsidRDefault="00425A1E" w:rsidP="00425A1E">
      <w:pPr>
        <w:bidi w:val="0"/>
      </w:pPr>
    </w:p>
    <w:p w14:paraId="5893C5AB" w14:textId="028887D1" w:rsidR="00425A1E" w:rsidRDefault="00425A1E" w:rsidP="00425A1E">
      <w:pPr>
        <w:bidi w:val="0"/>
      </w:pPr>
    </w:p>
    <w:p w14:paraId="4ACEFD25" w14:textId="01D25255" w:rsidR="00474096" w:rsidRDefault="00474096" w:rsidP="00474096">
      <w:pPr>
        <w:bidi w:val="0"/>
      </w:pPr>
    </w:p>
    <w:p w14:paraId="7CAD41D8" w14:textId="1DC3F9CD" w:rsidR="00474096" w:rsidRDefault="00474096" w:rsidP="00474096">
      <w:pPr>
        <w:bidi w:val="0"/>
      </w:pPr>
    </w:p>
    <w:p w14:paraId="02530179" w14:textId="456C23D2" w:rsidR="00474096" w:rsidRDefault="00474096" w:rsidP="00474096">
      <w:pPr>
        <w:bidi w:val="0"/>
      </w:pPr>
    </w:p>
    <w:p w14:paraId="60A71737" w14:textId="0532875B" w:rsidR="00474096" w:rsidRDefault="00474096" w:rsidP="00474096">
      <w:pPr>
        <w:bidi w:val="0"/>
      </w:pPr>
    </w:p>
    <w:p w14:paraId="7E7F5086" w14:textId="754113CC" w:rsidR="00474096" w:rsidRDefault="00474096" w:rsidP="00474096">
      <w:pPr>
        <w:bidi w:val="0"/>
      </w:pPr>
    </w:p>
    <w:p w14:paraId="5CA16155" w14:textId="361FED32" w:rsidR="00474096" w:rsidRDefault="00474096" w:rsidP="00474096">
      <w:pPr>
        <w:bidi w:val="0"/>
      </w:pPr>
    </w:p>
    <w:p w14:paraId="01DB5F8D" w14:textId="57ED432B" w:rsidR="00474096" w:rsidRDefault="00474096" w:rsidP="00474096">
      <w:pPr>
        <w:bidi w:val="0"/>
      </w:pPr>
    </w:p>
    <w:p w14:paraId="4436A323" w14:textId="7F1D5060" w:rsidR="00474096" w:rsidRDefault="00474096" w:rsidP="00474096">
      <w:pPr>
        <w:bidi w:val="0"/>
      </w:pPr>
    </w:p>
    <w:p w14:paraId="22A16AD6" w14:textId="258C663D" w:rsidR="00474096" w:rsidRDefault="00474096" w:rsidP="00474096">
      <w:pPr>
        <w:bidi w:val="0"/>
      </w:pPr>
    </w:p>
    <w:p w14:paraId="163B0B7A" w14:textId="72340E93" w:rsidR="00474096" w:rsidRDefault="00474096" w:rsidP="00474096">
      <w:pPr>
        <w:bidi w:val="0"/>
      </w:pPr>
    </w:p>
    <w:p w14:paraId="522013A3" w14:textId="339E4655" w:rsidR="00474096" w:rsidRDefault="00474096" w:rsidP="00474096">
      <w:pPr>
        <w:bidi w:val="0"/>
      </w:pPr>
    </w:p>
    <w:p w14:paraId="59FCF6DB" w14:textId="58971071" w:rsidR="00474096" w:rsidRDefault="00474096" w:rsidP="00474096">
      <w:pPr>
        <w:bidi w:val="0"/>
      </w:pPr>
    </w:p>
    <w:p w14:paraId="365E9392" w14:textId="65501DAE" w:rsidR="00474096" w:rsidRDefault="00474096" w:rsidP="00474096">
      <w:pPr>
        <w:bidi w:val="0"/>
      </w:pPr>
    </w:p>
    <w:p w14:paraId="4D8F8DA7" w14:textId="173A19A9" w:rsidR="00474096" w:rsidRDefault="00474096" w:rsidP="00474096">
      <w:pPr>
        <w:bidi w:val="0"/>
      </w:pPr>
    </w:p>
    <w:p w14:paraId="2AF721A4" w14:textId="65D261B9" w:rsidR="00474096" w:rsidRDefault="00474096" w:rsidP="00474096">
      <w:pPr>
        <w:bidi w:val="0"/>
      </w:pPr>
    </w:p>
    <w:p w14:paraId="52FBEB8B" w14:textId="25881E92" w:rsidR="00474096" w:rsidRDefault="00474096" w:rsidP="00474096">
      <w:pPr>
        <w:bidi w:val="0"/>
      </w:pPr>
    </w:p>
    <w:p w14:paraId="7209902B" w14:textId="77777777" w:rsidR="00474096" w:rsidRDefault="00474096" w:rsidP="00474096">
      <w:pPr>
        <w:bidi w:val="0"/>
        <w:rPr>
          <w:rtl/>
        </w:rPr>
      </w:pPr>
    </w:p>
    <w:p w14:paraId="65933698" w14:textId="1FF48250" w:rsidR="000F72F8" w:rsidRDefault="006D3ABB" w:rsidP="00DE32C6">
      <w:pPr>
        <w:bidi w:val="0"/>
      </w:pPr>
      <w:r>
        <w:lastRenderedPageBreak/>
        <w:t>T</w:t>
      </w:r>
      <w:r w:rsidRPr="006D3ABB">
        <w:t>able 3</w:t>
      </w:r>
      <w:r>
        <w:t>:</w:t>
      </w:r>
      <w:r w:rsidRPr="006D3ABB">
        <w:t xml:space="preserve"> Characteristics of the three latent class models identified based on latent class analysis and the probability of membership in each class</w:t>
      </w:r>
    </w:p>
    <w:tbl>
      <w:tblPr>
        <w:tblStyle w:val="PlainTable2"/>
        <w:tblW w:w="9988" w:type="dxa"/>
        <w:tblLook w:val="04A0" w:firstRow="1" w:lastRow="0" w:firstColumn="1" w:lastColumn="0" w:noHBand="0" w:noVBand="1"/>
      </w:tblPr>
      <w:tblGrid>
        <w:gridCol w:w="1885"/>
        <w:gridCol w:w="1890"/>
        <w:gridCol w:w="2070"/>
        <w:gridCol w:w="2070"/>
        <w:gridCol w:w="2073"/>
      </w:tblGrid>
      <w:tr w:rsidR="006D3ABB" w:rsidRPr="006D3ABB" w14:paraId="1879C26F" w14:textId="77777777" w:rsidTr="006D3A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75" w:type="dxa"/>
            <w:gridSpan w:val="2"/>
            <w:vMerge w:val="restart"/>
            <w:vAlign w:val="center"/>
            <w:hideMark/>
          </w:tcPr>
          <w:p w14:paraId="169E8000" w14:textId="77777777" w:rsidR="006D3ABB" w:rsidRPr="006D3ABB" w:rsidRDefault="006D3ABB" w:rsidP="006D3ABB">
            <w:pPr>
              <w:jc w:val="center"/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bidi="fa-IR"/>
                <w14:ligatures w14:val="none"/>
              </w:rPr>
            </w:pPr>
            <w:r w:rsidRPr="006D3ABB"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Items</w:t>
            </w:r>
          </w:p>
        </w:tc>
        <w:tc>
          <w:tcPr>
            <w:tcW w:w="6213" w:type="dxa"/>
            <w:gridSpan w:val="3"/>
            <w:vAlign w:val="center"/>
            <w:hideMark/>
          </w:tcPr>
          <w:p w14:paraId="59A134F7" w14:textId="77777777" w:rsidR="006D3ABB" w:rsidRPr="006D3ABB" w:rsidRDefault="006D3ABB" w:rsidP="006D3ABB">
            <w:pPr>
              <w:bidi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222222"/>
                <w:kern w:val="0"/>
                <w:sz w:val="20"/>
                <w:szCs w:val="20"/>
                <w:rtl/>
                <w14:ligatures w14:val="none"/>
              </w:rPr>
            </w:pPr>
            <w:r w:rsidRPr="006D3ABB">
              <w:rPr>
                <w:rFonts w:eastAsia="Times New Roman" w:cs="Times New Roman"/>
                <w:color w:val="222222"/>
                <w:kern w:val="0"/>
                <w:sz w:val="20"/>
                <w:szCs w:val="20"/>
                <w14:ligatures w14:val="none"/>
              </w:rPr>
              <w:t>latent class</w:t>
            </w:r>
          </w:p>
        </w:tc>
      </w:tr>
      <w:tr w:rsidR="006D3ABB" w:rsidRPr="006D3ABB" w14:paraId="575FCE5A" w14:textId="77777777" w:rsidTr="006D3A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75" w:type="dxa"/>
            <w:gridSpan w:val="2"/>
            <w:vMerge/>
            <w:vAlign w:val="center"/>
            <w:hideMark/>
          </w:tcPr>
          <w:p w14:paraId="1224DE44" w14:textId="77777777" w:rsidR="006D3ABB" w:rsidRPr="006D3ABB" w:rsidRDefault="006D3ABB" w:rsidP="006D3ABB">
            <w:pPr>
              <w:bidi w:val="0"/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070" w:type="dxa"/>
            <w:vAlign w:val="center"/>
            <w:hideMark/>
          </w:tcPr>
          <w:p w14:paraId="2B6F8430" w14:textId="77777777" w:rsidR="006D3ABB" w:rsidRPr="006D3ABB" w:rsidRDefault="006D3ABB" w:rsidP="006D3A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D3ABB"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class 1</w:t>
            </w:r>
          </w:p>
        </w:tc>
        <w:tc>
          <w:tcPr>
            <w:tcW w:w="2070" w:type="dxa"/>
            <w:vAlign w:val="center"/>
            <w:hideMark/>
          </w:tcPr>
          <w:p w14:paraId="702EE2BA" w14:textId="77777777" w:rsidR="006D3ABB" w:rsidRPr="006D3ABB" w:rsidRDefault="006D3ABB" w:rsidP="006D3A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kern w:val="0"/>
                <w:sz w:val="20"/>
                <w:szCs w:val="20"/>
                <w:rtl/>
                <w14:ligatures w14:val="none"/>
              </w:rPr>
            </w:pPr>
            <w:r w:rsidRPr="006D3ABB"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Class2</w:t>
            </w:r>
          </w:p>
        </w:tc>
        <w:tc>
          <w:tcPr>
            <w:tcW w:w="2073" w:type="dxa"/>
            <w:vAlign w:val="center"/>
            <w:hideMark/>
          </w:tcPr>
          <w:p w14:paraId="51BCE9BD" w14:textId="77777777" w:rsidR="006D3ABB" w:rsidRPr="006D3ABB" w:rsidRDefault="006D3ABB" w:rsidP="006D3A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kern w:val="0"/>
                <w:sz w:val="20"/>
                <w:szCs w:val="20"/>
                <w:rtl/>
                <w14:ligatures w14:val="none"/>
              </w:rPr>
            </w:pPr>
            <w:r w:rsidRPr="006D3ABB"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class 3</w:t>
            </w:r>
          </w:p>
        </w:tc>
      </w:tr>
      <w:tr w:rsidR="006D3ABB" w:rsidRPr="006D3ABB" w14:paraId="2323EE70" w14:textId="77777777" w:rsidTr="006D3ABB">
        <w:trPr>
          <w:trHeight w:val="10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75" w:type="dxa"/>
            <w:gridSpan w:val="2"/>
            <w:vMerge/>
            <w:vAlign w:val="center"/>
            <w:hideMark/>
          </w:tcPr>
          <w:p w14:paraId="117C329B" w14:textId="77777777" w:rsidR="006D3ABB" w:rsidRPr="006D3ABB" w:rsidRDefault="006D3ABB" w:rsidP="006D3ABB">
            <w:pPr>
              <w:bidi w:val="0"/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070" w:type="dxa"/>
            <w:vAlign w:val="center"/>
            <w:hideMark/>
          </w:tcPr>
          <w:p w14:paraId="64AE2AF7" w14:textId="77777777" w:rsidR="006D3ABB" w:rsidRPr="006D3ABB" w:rsidRDefault="006D3ABB" w:rsidP="006D3A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kern w:val="0"/>
                <w:sz w:val="20"/>
                <w:szCs w:val="20"/>
                <w:rtl/>
                <w14:ligatures w14:val="none"/>
              </w:rPr>
            </w:pPr>
            <w:r w:rsidRPr="006D3ABB"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sufficient sleep insufficient activity</w:t>
            </w:r>
          </w:p>
        </w:tc>
        <w:tc>
          <w:tcPr>
            <w:tcW w:w="2070" w:type="dxa"/>
            <w:vAlign w:val="center"/>
            <w:hideMark/>
          </w:tcPr>
          <w:p w14:paraId="08B32A96" w14:textId="77777777" w:rsidR="006D3ABB" w:rsidRPr="006D3ABB" w:rsidRDefault="006D3ABB" w:rsidP="006D3A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kern w:val="0"/>
                <w:sz w:val="20"/>
                <w:szCs w:val="20"/>
                <w:rtl/>
                <w14:ligatures w14:val="none"/>
              </w:rPr>
            </w:pPr>
            <w:r w:rsidRPr="006D3ABB"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insufficient sleep insufficient activity</w:t>
            </w:r>
          </w:p>
        </w:tc>
        <w:tc>
          <w:tcPr>
            <w:tcW w:w="2073" w:type="dxa"/>
            <w:vAlign w:val="center"/>
            <w:hideMark/>
          </w:tcPr>
          <w:p w14:paraId="5C7582B3" w14:textId="77777777" w:rsidR="006D3ABB" w:rsidRPr="006D3ABB" w:rsidRDefault="006D3ABB" w:rsidP="006D3A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kern w:val="0"/>
                <w:sz w:val="20"/>
                <w:szCs w:val="20"/>
                <w:rtl/>
                <w14:ligatures w14:val="none"/>
              </w:rPr>
            </w:pPr>
            <w:r w:rsidRPr="006D3ABB"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sufficient sleep sufficient activity</w:t>
            </w:r>
          </w:p>
        </w:tc>
      </w:tr>
      <w:tr w:rsidR="006D3ABB" w:rsidRPr="006D3ABB" w14:paraId="1C601E15" w14:textId="77777777" w:rsidTr="006D3A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75" w:type="dxa"/>
            <w:gridSpan w:val="2"/>
            <w:vAlign w:val="center"/>
            <w:hideMark/>
          </w:tcPr>
          <w:p w14:paraId="347EF742" w14:textId="77777777" w:rsidR="006D3ABB" w:rsidRPr="006D3ABB" w:rsidRDefault="006D3ABB" w:rsidP="006D3ABB">
            <w:pPr>
              <w:jc w:val="center"/>
              <w:rPr>
                <w:rFonts w:eastAsia="Times New Roman" w:cs="Times New Roman"/>
                <w:color w:val="000000"/>
                <w:kern w:val="0"/>
                <w:sz w:val="20"/>
                <w:szCs w:val="20"/>
                <w:rtl/>
                <w14:ligatures w14:val="none"/>
              </w:rPr>
            </w:pPr>
            <w:r w:rsidRPr="006D3ABB"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he proportion of the population in each class</w:t>
            </w:r>
          </w:p>
        </w:tc>
        <w:tc>
          <w:tcPr>
            <w:tcW w:w="2070" w:type="dxa"/>
            <w:vAlign w:val="center"/>
            <w:hideMark/>
          </w:tcPr>
          <w:p w14:paraId="05E07E24" w14:textId="77777777" w:rsidR="006D3ABB" w:rsidRPr="006D3ABB" w:rsidRDefault="006D3ABB" w:rsidP="006D3ABB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kern w:val="0"/>
                <w:sz w:val="20"/>
                <w:szCs w:val="20"/>
                <w:rtl/>
                <w14:ligatures w14:val="none"/>
              </w:rPr>
            </w:pPr>
            <w:r w:rsidRPr="006D3ABB"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49</w:t>
            </w:r>
          </w:p>
        </w:tc>
        <w:tc>
          <w:tcPr>
            <w:tcW w:w="2070" w:type="dxa"/>
            <w:vAlign w:val="center"/>
            <w:hideMark/>
          </w:tcPr>
          <w:p w14:paraId="1053D26B" w14:textId="77777777" w:rsidR="006D3ABB" w:rsidRPr="006D3ABB" w:rsidRDefault="006D3ABB" w:rsidP="006D3ABB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D3ABB"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09</w:t>
            </w:r>
          </w:p>
        </w:tc>
        <w:tc>
          <w:tcPr>
            <w:tcW w:w="2073" w:type="dxa"/>
            <w:vAlign w:val="center"/>
            <w:hideMark/>
          </w:tcPr>
          <w:p w14:paraId="7ABC1435" w14:textId="77777777" w:rsidR="006D3ABB" w:rsidRPr="006D3ABB" w:rsidRDefault="006D3ABB" w:rsidP="006D3ABB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D3ABB"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42</w:t>
            </w:r>
          </w:p>
        </w:tc>
      </w:tr>
      <w:tr w:rsidR="006D3ABB" w:rsidRPr="006D3ABB" w14:paraId="1E34AAE3" w14:textId="77777777" w:rsidTr="006D3ABB">
        <w:trPr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75" w:type="dxa"/>
            <w:gridSpan w:val="2"/>
            <w:vAlign w:val="center"/>
            <w:hideMark/>
          </w:tcPr>
          <w:p w14:paraId="2E6EC39A" w14:textId="77777777" w:rsidR="006D3ABB" w:rsidRPr="006D3ABB" w:rsidRDefault="006D3ABB" w:rsidP="006D3ABB">
            <w:pPr>
              <w:jc w:val="center"/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D3ABB"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Probability of class membership</w:t>
            </w:r>
          </w:p>
        </w:tc>
        <w:tc>
          <w:tcPr>
            <w:tcW w:w="2070" w:type="dxa"/>
            <w:vAlign w:val="center"/>
            <w:hideMark/>
          </w:tcPr>
          <w:p w14:paraId="6A52B8B8" w14:textId="77777777" w:rsidR="006D3ABB" w:rsidRPr="006D3ABB" w:rsidRDefault="006D3ABB" w:rsidP="006D3ABB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kern w:val="0"/>
                <w:sz w:val="20"/>
                <w:szCs w:val="20"/>
                <w:rtl/>
                <w14:ligatures w14:val="none"/>
              </w:rPr>
            </w:pPr>
            <w:r w:rsidRPr="006D3ABB"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57</w:t>
            </w:r>
          </w:p>
        </w:tc>
        <w:tc>
          <w:tcPr>
            <w:tcW w:w="2070" w:type="dxa"/>
            <w:vAlign w:val="center"/>
            <w:hideMark/>
          </w:tcPr>
          <w:p w14:paraId="02855984" w14:textId="77777777" w:rsidR="006D3ABB" w:rsidRPr="006D3ABB" w:rsidRDefault="006D3ABB" w:rsidP="006D3ABB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D3ABB"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05</w:t>
            </w:r>
          </w:p>
        </w:tc>
        <w:tc>
          <w:tcPr>
            <w:tcW w:w="2073" w:type="dxa"/>
            <w:vAlign w:val="center"/>
            <w:hideMark/>
          </w:tcPr>
          <w:p w14:paraId="50C7DB4B" w14:textId="77777777" w:rsidR="006D3ABB" w:rsidRPr="006D3ABB" w:rsidRDefault="006D3ABB" w:rsidP="006D3ABB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D3ABB"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38</w:t>
            </w:r>
          </w:p>
        </w:tc>
      </w:tr>
      <w:tr w:rsidR="006D3ABB" w:rsidRPr="006D3ABB" w14:paraId="0C9CB372" w14:textId="77777777" w:rsidTr="006D3A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75" w:type="dxa"/>
            <w:gridSpan w:val="2"/>
            <w:vAlign w:val="center"/>
            <w:hideMark/>
          </w:tcPr>
          <w:p w14:paraId="658C7A63" w14:textId="77777777" w:rsidR="006D3ABB" w:rsidRPr="006D3ABB" w:rsidRDefault="006D3ABB" w:rsidP="006D3ABB">
            <w:pPr>
              <w:jc w:val="center"/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D3ABB"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Item-response probabilities</w:t>
            </w:r>
          </w:p>
        </w:tc>
        <w:tc>
          <w:tcPr>
            <w:tcW w:w="6213" w:type="dxa"/>
            <w:gridSpan w:val="3"/>
            <w:vAlign w:val="center"/>
            <w:hideMark/>
          </w:tcPr>
          <w:p w14:paraId="59402372" w14:textId="77777777" w:rsidR="006D3ABB" w:rsidRPr="006D3ABB" w:rsidRDefault="006D3ABB" w:rsidP="006D3ABB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kern w:val="0"/>
                <w:sz w:val="20"/>
                <w:szCs w:val="20"/>
                <w:rtl/>
                <w14:ligatures w14:val="none"/>
              </w:rPr>
            </w:pPr>
            <w:r w:rsidRPr="006D3ABB"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 </w:t>
            </w:r>
          </w:p>
        </w:tc>
      </w:tr>
      <w:tr w:rsidR="006D3ABB" w:rsidRPr="006D3ABB" w14:paraId="7B897FFB" w14:textId="77777777" w:rsidTr="006D3ABB">
        <w:trPr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  <w:vAlign w:val="center"/>
            <w:hideMark/>
          </w:tcPr>
          <w:p w14:paraId="729CC685" w14:textId="77777777" w:rsidR="006D3ABB" w:rsidRPr="006D3ABB" w:rsidRDefault="006D3ABB" w:rsidP="006D3ABB">
            <w:pPr>
              <w:jc w:val="center"/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D3ABB"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 </w:t>
            </w:r>
          </w:p>
        </w:tc>
        <w:tc>
          <w:tcPr>
            <w:tcW w:w="1890" w:type="dxa"/>
            <w:vAlign w:val="center"/>
            <w:hideMark/>
          </w:tcPr>
          <w:p w14:paraId="0378DFAB" w14:textId="77777777" w:rsidR="006D3ABB" w:rsidRPr="006D3ABB" w:rsidRDefault="006D3ABB" w:rsidP="006D3A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kern w:val="0"/>
                <w:sz w:val="20"/>
                <w:szCs w:val="20"/>
                <w:rtl/>
                <w14:ligatures w14:val="none"/>
              </w:rPr>
            </w:pPr>
            <w:r w:rsidRPr="006D3ABB"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Low</w:t>
            </w:r>
          </w:p>
        </w:tc>
        <w:tc>
          <w:tcPr>
            <w:tcW w:w="2070" w:type="dxa"/>
            <w:vAlign w:val="center"/>
            <w:hideMark/>
          </w:tcPr>
          <w:p w14:paraId="4F2966A2" w14:textId="77777777" w:rsidR="006D3ABB" w:rsidRPr="006D3ABB" w:rsidRDefault="006D3ABB" w:rsidP="006D3ABB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kern w:val="0"/>
                <w:sz w:val="20"/>
                <w:szCs w:val="20"/>
                <w:rtl/>
                <w14:ligatures w14:val="none"/>
              </w:rPr>
            </w:pPr>
            <w:r w:rsidRPr="006D3ABB"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83</w:t>
            </w:r>
          </w:p>
        </w:tc>
        <w:tc>
          <w:tcPr>
            <w:tcW w:w="2070" w:type="dxa"/>
            <w:vAlign w:val="center"/>
            <w:hideMark/>
          </w:tcPr>
          <w:p w14:paraId="02532195" w14:textId="77777777" w:rsidR="006D3ABB" w:rsidRPr="006D3ABB" w:rsidRDefault="006D3ABB" w:rsidP="006D3ABB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D3ABB"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63</w:t>
            </w:r>
          </w:p>
        </w:tc>
        <w:tc>
          <w:tcPr>
            <w:tcW w:w="2073" w:type="dxa"/>
            <w:vAlign w:val="center"/>
            <w:hideMark/>
          </w:tcPr>
          <w:p w14:paraId="4A3C049B" w14:textId="77777777" w:rsidR="006D3ABB" w:rsidRPr="006D3ABB" w:rsidRDefault="006D3ABB" w:rsidP="006D3ABB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D3ABB"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</w:t>
            </w:r>
          </w:p>
        </w:tc>
      </w:tr>
      <w:tr w:rsidR="00DE32C6" w:rsidRPr="006D3ABB" w14:paraId="696A9F65" w14:textId="77777777" w:rsidTr="006D3A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  <w:vMerge w:val="restart"/>
            <w:vAlign w:val="center"/>
            <w:hideMark/>
          </w:tcPr>
          <w:p w14:paraId="64FFB093" w14:textId="593DE440" w:rsidR="00DE32C6" w:rsidRPr="006D3ABB" w:rsidRDefault="00DE32C6" w:rsidP="00DE32C6">
            <w:pPr>
              <w:jc w:val="center"/>
              <w:rPr>
                <w:rFonts w:eastAsia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14:ligatures w14:val="none"/>
              </w:rPr>
            </w:pPr>
            <w:r w:rsidRPr="006D3ABB"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Physical activity</w:t>
            </w:r>
          </w:p>
        </w:tc>
        <w:tc>
          <w:tcPr>
            <w:tcW w:w="1890" w:type="dxa"/>
            <w:vAlign w:val="center"/>
            <w:hideMark/>
          </w:tcPr>
          <w:p w14:paraId="4025E2ED" w14:textId="77777777" w:rsidR="00DE32C6" w:rsidRPr="006D3ABB" w:rsidRDefault="00DE32C6" w:rsidP="006D3A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kern w:val="0"/>
                <w:sz w:val="20"/>
                <w:szCs w:val="20"/>
                <w:rtl/>
                <w14:ligatures w14:val="none"/>
              </w:rPr>
            </w:pPr>
            <w:r w:rsidRPr="006D3ABB"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Moderate</w:t>
            </w:r>
          </w:p>
        </w:tc>
        <w:tc>
          <w:tcPr>
            <w:tcW w:w="2070" w:type="dxa"/>
            <w:vAlign w:val="center"/>
            <w:hideMark/>
          </w:tcPr>
          <w:p w14:paraId="087F6AAE" w14:textId="77777777" w:rsidR="00DE32C6" w:rsidRPr="006D3ABB" w:rsidRDefault="00DE32C6" w:rsidP="006D3ABB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kern w:val="0"/>
                <w:sz w:val="20"/>
                <w:szCs w:val="20"/>
                <w:rtl/>
                <w14:ligatures w14:val="none"/>
              </w:rPr>
            </w:pPr>
            <w:r w:rsidRPr="006D3ABB"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16</w:t>
            </w:r>
          </w:p>
        </w:tc>
        <w:tc>
          <w:tcPr>
            <w:tcW w:w="2070" w:type="dxa"/>
            <w:vAlign w:val="center"/>
            <w:hideMark/>
          </w:tcPr>
          <w:p w14:paraId="1B2C3AC1" w14:textId="77777777" w:rsidR="00DE32C6" w:rsidRPr="006D3ABB" w:rsidRDefault="00DE32C6" w:rsidP="006D3ABB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D3ABB"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34</w:t>
            </w:r>
          </w:p>
        </w:tc>
        <w:tc>
          <w:tcPr>
            <w:tcW w:w="2073" w:type="dxa"/>
            <w:vAlign w:val="center"/>
            <w:hideMark/>
          </w:tcPr>
          <w:p w14:paraId="0AD6B1AB" w14:textId="77777777" w:rsidR="00DE32C6" w:rsidRPr="006D3ABB" w:rsidRDefault="00DE32C6" w:rsidP="006D3ABB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D3ABB"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72</w:t>
            </w:r>
          </w:p>
        </w:tc>
      </w:tr>
      <w:tr w:rsidR="00DE32C6" w:rsidRPr="006D3ABB" w14:paraId="43EA04B7" w14:textId="77777777" w:rsidTr="006D3ABB">
        <w:trPr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  <w:vMerge/>
            <w:vAlign w:val="center"/>
            <w:hideMark/>
          </w:tcPr>
          <w:p w14:paraId="3A71E153" w14:textId="311B53FE" w:rsidR="00DE32C6" w:rsidRPr="006D3ABB" w:rsidRDefault="00DE32C6" w:rsidP="006D3ABB">
            <w:pPr>
              <w:bidi w:val="0"/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1890" w:type="dxa"/>
            <w:vAlign w:val="center"/>
            <w:hideMark/>
          </w:tcPr>
          <w:p w14:paraId="3DDDFBC1" w14:textId="77777777" w:rsidR="00DE32C6" w:rsidRPr="006D3ABB" w:rsidRDefault="00DE32C6" w:rsidP="006D3A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D3ABB"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vigorous</w:t>
            </w:r>
          </w:p>
        </w:tc>
        <w:tc>
          <w:tcPr>
            <w:tcW w:w="2070" w:type="dxa"/>
            <w:vAlign w:val="center"/>
            <w:hideMark/>
          </w:tcPr>
          <w:p w14:paraId="080FE359" w14:textId="77777777" w:rsidR="00DE32C6" w:rsidRPr="006D3ABB" w:rsidRDefault="00DE32C6" w:rsidP="006D3ABB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kern w:val="0"/>
                <w:sz w:val="20"/>
                <w:szCs w:val="20"/>
                <w:rtl/>
                <w14:ligatures w14:val="none"/>
              </w:rPr>
            </w:pPr>
            <w:r w:rsidRPr="006D3ABB"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004</w:t>
            </w:r>
          </w:p>
        </w:tc>
        <w:tc>
          <w:tcPr>
            <w:tcW w:w="2070" w:type="dxa"/>
            <w:vAlign w:val="center"/>
            <w:hideMark/>
          </w:tcPr>
          <w:p w14:paraId="649184B4" w14:textId="77777777" w:rsidR="00DE32C6" w:rsidRPr="006D3ABB" w:rsidRDefault="00DE32C6" w:rsidP="006D3ABB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D3ABB"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02</w:t>
            </w:r>
          </w:p>
        </w:tc>
        <w:tc>
          <w:tcPr>
            <w:tcW w:w="2073" w:type="dxa"/>
            <w:vAlign w:val="center"/>
            <w:hideMark/>
          </w:tcPr>
          <w:p w14:paraId="3D9CD026" w14:textId="77777777" w:rsidR="00DE32C6" w:rsidRPr="006D3ABB" w:rsidRDefault="00DE32C6" w:rsidP="006D3ABB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D3ABB"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28</w:t>
            </w:r>
          </w:p>
        </w:tc>
      </w:tr>
      <w:tr w:rsidR="006D3ABB" w:rsidRPr="006D3ABB" w14:paraId="3E111C18" w14:textId="77777777" w:rsidTr="006D3A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  <w:vMerge w:val="restart"/>
            <w:vAlign w:val="center"/>
            <w:hideMark/>
          </w:tcPr>
          <w:p w14:paraId="03C3C231" w14:textId="77777777" w:rsidR="006D3ABB" w:rsidRPr="006D3ABB" w:rsidRDefault="006D3ABB" w:rsidP="006D3ABB">
            <w:pPr>
              <w:jc w:val="center"/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D3ABB"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Sleep Status</w:t>
            </w:r>
          </w:p>
        </w:tc>
        <w:tc>
          <w:tcPr>
            <w:tcW w:w="1890" w:type="dxa"/>
            <w:vAlign w:val="center"/>
            <w:hideMark/>
          </w:tcPr>
          <w:p w14:paraId="07FD7FE3" w14:textId="77777777" w:rsidR="006D3ABB" w:rsidRPr="006D3ABB" w:rsidRDefault="006D3ABB" w:rsidP="006D3A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kern w:val="0"/>
                <w:sz w:val="20"/>
                <w:szCs w:val="20"/>
                <w:rtl/>
                <w14:ligatures w14:val="none"/>
              </w:rPr>
            </w:pPr>
            <w:r w:rsidRPr="006D3ABB"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&lt;7 hour</w:t>
            </w:r>
          </w:p>
        </w:tc>
        <w:tc>
          <w:tcPr>
            <w:tcW w:w="2070" w:type="dxa"/>
            <w:vAlign w:val="center"/>
            <w:hideMark/>
          </w:tcPr>
          <w:p w14:paraId="231FCFC7" w14:textId="77777777" w:rsidR="006D3ABB" w:rsidRPr="006D3ABB" w:rsidRDefault="006D3ABB" w:rsidP="006D3ABB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kern w:val="0"/>
                <w:sz w:val="20"/>
                <w:szCs w:val="20"/>
                <w:rtl/>
                <w14:ligatures w14:val="none"/>
              </w:rPr>
            </w:pPr>
            <w:r w:rsidRPr="006D3ABB"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08</w:t>
            </w:r>
          </w:p>
        </w:tc>
        <w:tc>
          <w:tcPr>
            <w:tcW w:w="2070" w:type="dxa"/>
            <w:vAlign w:val="center"/>
            <w:hideMark/>
          </w:tcPr>
          <w:p w14:paraId="1672D47F" w14:textId="77777777" w:rsidR="006D3ABB" w:rsidRPr="006D3ABB" w:rsidRDefault="006D3ABB" w:rsidP="006D3ABB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D3ABB"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73</w:t>
            </w:r>
          </w:p>
        </w:tc>
        <w:tc>
          <w:tcPr>
            <w:tcW w:w="2073" w:type="dxa"/>
            <w:vAlign w:val="center"/>
            <w:hideMark/>
          </w:tcPr>
          <w:p w14:paraId="4E4EBF63" w14:textId="77777777" w:rsidR="006D3ABB" w:rsidRPr="006D3ABB" w:rsidRDefault="006D3ABB" w:rsidP="006D3ABB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D3ABB"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28</w:t>
            </w:r>
          </w:p>
        </w:tc>
      </w:tr>
      <w:tr w:rsidR="006D3ABB" w:rsidRPr="006D3ABB" w14:paraId="25D851AB" w14:textId="77777777" w:rsidTr="006D3ABB">
        <w:trPr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  <w:vMerge/>
            <w:vAlign w:val="center"/>
            <w:hideMark/>
          </w:tcPr>
          <w:p w14:paraId="316FAA79" w14:textId="77777777" w:rsidR="006D3ABB" w:rsidRPr="006D3ABB" w:rsidRDefault="006D3ABB" w:rsidP="006D3ABB">
            <w:pPr>
              <w:bidi w:val="0"/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890" w:type="dxa"/>
            <w:vAlign w:val="center"/>
            <w:hideMark/>
          </w:tcPr>
          <w:p w14:paraId="23EBB10F" w14:textId="77777777" w:rsidR="006D3ABB" w:rsidRPr="006D3ABB" w:rsidRDefault="006D3ABB" w:rsidP="006D3A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D3ABB"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7-8 hour</w:t>
            </w:r>
          </w:p>
        </w:tc>
        <w:tc>
          <w:tcPr>
            <w:tcW w:w="2070" w:type="dxa"/>
            <w:vAlign w:val="center"/>
            <w:hideMark/>
          </w:tcPr>
          <w:p w14:paraId="23F462C5" w14:textId="77777777" w:rsidR="006D3ABB" w:rsidRPr="006D3ABB" w:rsidRDefault="006D3ABB" w:rsidP="006D3ABB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kern w:val="0"/>
                <w:sz w:val="20"/>
                <w:szCs w:val="20"/>
                <w:rtl/>
                <w14:ligatures w14:val="none"/>
              </w:rPr>
            </w:pPr>
            <w:r w:rsidRPr="006D3ABB"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46</w:t>
            </w:r>
          </w:p>
        </w:tc>
        <w:tc>
          <w:tcPr>
            <w:tcW w:w="2070" w:type="dxa"/>
            <w:vAlign w:val="center"/>
            <w:hideMark/>
          </w:tcPr>
          <w:p w14:paraId="717DDCA1" w14:textId="77777777" w:rsidR="006D3ABB" w:rsidRPr="006D3ABB" w:rsidRDefault="006D3ABB" w:rsidP="006D3ABB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D3ABB"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27</w:t>
            </w:r>
          </w:p>
        </w:tc>
        <w:tc>
          <w:tcPr>
            <w:tcW w:w="2073" w:type="dxa"/>
            <w:vAlign w:val="center"/>
            <w:hideMark/>
          </w:tcPr>
          <w:p w14:paraId="04860E1E" w14:textId="77777777" w:rsidR="006D3ABB" w:rsidRPr="006D3ABB" w:rsidRDefault="006D3ABB" w:rsidP="006D3ABB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D3ABB"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56</w:t>
            </w:r>
          </w:p>
        </w:tc>
      </w:tr>
      <w:tr w:rsidR="006D3ABB" w:rsidRPr="006D3ABB" w14:paraId="53F97D0D" w14:textId="77777777" w:rsidTr="006D3A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  <w:vMerge/>
            <w:vAlign w:val="center"/>
            <w:hideMark/>
          </w:tcPr>
          <w:p w14:paraId="76C1CC82" w14:textId="77777777" w:rsidR="006D3ABB" w:rsidRPr="006D3ABB" w:rsidRDefault="006D3ABB" w:rsidP="006D3ABB">
            <w:pPr>
              <w:bidi w:val="0"/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890" w:type="dxa"/>
            <w:vAlign w:val="center"/>
            <w:hideMark/>
          </w:tcPr>
          <w:p w14:paraId="03CF8AB2" w14:textId="77777777" w:rsidR="006D3ABB" w:rsidRPr="006D3ABB" w:rsidRDefault="006D3ABB" w:rsidP="006D3A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D3ABB"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&gt;8 hour</w:t>
            </w:r>
          </w:p>
        </w:tc>
        <w:tc>
          <w:tcPr>
            <w:tcW w:w="2070" w:type="dxa"/>
            <w:vAlign w:val="center"/>
            <w:hideMark/>
          </w:tcPr>
          <w:p w14:paraId="4C087EB1" w14:textId="77777777" w:rsidR="006D3ABB" w:rsidRPr="006D3ABB" w:rsidRDefault="006D3ABB" w:rsidP="006D3ABB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kern w:val="0"/>
                <w:sz w:val="20"/>
                <w:szCs w:val="20"/>
                <w:rtl/>
                <w14:ligatures w14:val="none"/>
              </w:rPr>
            </w:pPr>
            <w:r w:rsidRPr="006D3ABB"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46</w:t>
            </w:r>
          </w:p>
        </w:tc>
        <w:tc>
          <w:tcPr>
            <w:tcW w:w="2070" w:type="dxa"/>
            <w:vAlign w:val="center"/>
            <w:hideMark/>
          </w:tcPr>
          <w:p w14:paraId="7CF136B2" w14:textId="77777777" w:rsidR="006D3ABB" w:rsidRPr="006D3ABB" w:rsidRDefault="006D3ABB" w:rsidP="006D3ABB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D3ABB"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</w:t>
            </w:r>
          </w:p>
        </w:tc>
        <w:tc>
          <w:tcPr>
            <w:tcW w:w="2073" w:type="dxa"/>
            <w:vAlign w:val="center"/>
            <w:hideMark/>
          </w:tcPr>
          <w:p w14:paraId="4CCC482B" w14:textId="77777777" w:rsidR="006D3ABB" w:rsidRPr="006D3ABB" w:rsidRDefault="006D3ABB" w:rsidP="006D3ABB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D3ABB"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16</w:t>
            </w:r>
          </w:p>
        </w:tc>
      </w:tr>
      <w:tr w:rsidR="006D3ABB" w:rsidRPr="006D3ABB" w14:paraId="1BAD428B" w14:textId="77777777" w:rsidTr="006D3ABB">
        <w:trPr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  <w:vMerge w:val="restart"/>
            <w:vAlign w:val="center"/>
            <w:hideMark/>
          </w:tcPr>
          <w:p w14:paraId="253F36FD" w14:textId="77777777" w:rsidR="006D3ABB" w:rsidRPr="006D3ABB" w:rsidRDefault="006D3ABB" w:rsidP="006D3ABB">
            <w:pPr>
              <w:jc w:val="center"/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D3ABB"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Sedentary Behavior</w:t>
            </w:r>
          </w:p>
        </w:tc>
        <w:tc>
          <w:tcPr>
            <w:tcW w:w="1890" w:type="dxa"/>
            <w:vAlign w:val="center"/>
            <w:hideMark/>
          </w:tcPr>
          <w:p w14:paraId="052D4488" w14:textId="77777777" w:rsidR="006D3ABB" w:rsidRPr="006D3ABB" w:rsidRDefault="006D3ABB" w:rsidP="006D3A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kern w:val="0"/>
                <w:sz w:val="20"/>
                <w:szCs w:val="20"/>
                <w:rtl/>
                <w14:ligatures w14:val="none"/>
              </w:rPr>
            </w:pPr>
            <w:r w:rsidRPr="006D3ABB"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&lt;8 hour</w:t>
            </w:r>
          </w:p>
        </w:tc>
        <w:tc>
          <w:tcPr>
            <w:tcW w:w="2070" w:type="dxa"/>
            <w:vAlign w:val="center"/>
            <w:hideMark/>
          </w:tcPr>
          <w:p w14:paraId="34AAC6DC" w14:textId="77777777" w:rsidR="006D3ABB" w:rsidRPr="006D3ABB" w:rsidRDefault="006D3ABB" w:rsidP="006D3ABB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kern w:val="0"/>
                <w:sz w:val="20"/>
                <w:szCs w:val="20"/>
                <w:rtl/>
                <w14:ligatures w14:val="none"/>
              </w:rPr>
            </w:pPr>
            <w:r w:rsidRPr="006D3ABB"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93</w:t>
            </w:r>
          </w:p>
        </w:tc>
        <w:tc>
          <w:tcPr>
            <w:tcW w:w="2070" w:type="dxa"/>
            <w:vAlign w:val="center"/>
            <w:hideMark/>
          </w:tcPr>
          <w:p w14:paraId="169BBB45" w14:textId="77777777" w:rsidR="006D3ABB" w:rsidRPr="006D3ABB" w:rsidRDefault="006D3ABB" w:rsidP="006D3ABB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D3ABB"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44</w:t>
            </w:r>
          </w:p>
        </w:tc>
        <w:tc>
          <w:tcPr>
            <w:tcW w:w="2073" w:type="dxa"/>
            <w:vAlign w:val="center"/>
            <w:hideMark/>
          </w:tcPr>
          <w:p w14:paraId="6F6BF545" w14:textId="77777777" w:rsidR="006D3ABB" w:rsidRPr="006D3ABB" w:rsidRDefault="006D3ABB" w:rsidP="006D3ABB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D3ABB"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</w:t>
            </w:r>
          </w:p>
        </w:tc>
      </w:tr>
      <w:tr w:rsidR="006D3ABB" w:rsidRPr="006D3ABB" w14:paraId="6A3C0CD6" w14:textId="77777777" w:rsidTr="006D3A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  <w:vMerge/>
            <w:vAlign w:val="center"/>
            <w:hideMark/>
          </w:tcPr>
          <w:p w14:paraId="60DE8651" w14:textId="77777777" w:rsidR="006D3ABB" w:rsidRPr="006D3ABB" w:rsidRDefault="006D3ABB" w:rsidP="006D3ABB">
            <w:pPr>
              <w:bidi w:val="0"/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890" w:type="dxa"/>
            <w:vAlign w:val="center"/>
            <w:hideMark/>
          </w:tcPr>
          <w:p w14:paraId="53D3B7A1" w14:textId="77777777" w:rsidR="006D3ABB" w:rsidRPr="006D3ABB" w:rsidRDefault="006D3ABB" w:rsidP="006D3A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D3ABB"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≥8hour</w:t>
            </w:r>
          </w:p>
        </w:tc>
        <w:tc>
          <w:tcPr>
            <w:tcW w:w="2070" w:type="dxa"/>
            <w:vAlign w:val="center"/>
            <w:hideMark/>
          </w:tcPr>
          <w:p w14:paraId="7C386C08" w14:textId="77777777" w:rsidR="006D3ABB" w:rsidRPr="006D3ABB" w:rsidRDefault="006D3ABB" w:rsidP="006D3ABB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kern w:val="0"/>
                <w:sz w:val="20"/>
                <w:szCs w:val="20"/>
                <w:rtl/>
                <w14:ligatures w14:val="none"/>
              </w:rPr>
            </w:pPr>
            <w:r w:rsidRPr="006D3ABB"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07</w:t>
            </w:r>
          </w:p>
        </w:tc>
        <w:tc>
          <w:tcPr>
            <w:tcW w:w="2070" w:type="dxa"/>
            <w:vAlign w:val="center"/>
            <w:hideMark/>
          </w:tcPr>
          <w:p w14:paraId="1B95793A" w14:textId="77777777" w:rsidR="006D3ABB" w:rsidRPr="006D3ABB" w:rsidRDefault="006D3ABB" w:rsidP="006D3ABB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D3ABB"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56</w:t>
            </w:r>
          </w:p>
        </w:tc>
        <w:tc>
          <w:tcPr>
            <w:tcW w:w="2073" w:type="dxa"/>
            <w:vAlign w:val="center"/>
            <w:hideMark/>
          </w:tcPr>
          <w:p w14:paraId="50586589" w14:textId="77777777" w:rsidR="006D3ABB" w:rsidRPr="006D3ABB" w:rsidRDefault="006D3ABB" w:rsidP="006D3ABB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D3ABB"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</w:t>
            </w:r>
          </w:p>
        </w:tc>
      </w:tr>
      <w:tr w:rsidR="006D3ABB" w:rsidRPr="006D3ABB" w14:paraId="509DD90D" w14:textId="77777777" w:rsidTr="006D3ABB">
        <w:trPr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  <w:vMerge w:val="restart"/>
            <w:vAlign w:val="center"/>
            <w:hideMark/>
          </w:tcPr>
          <w:p w14:paraId="1CC5664E" w14:textId="77777777" w:rsidR="006D3ABB" w:rsidRPr="006D3ABB" w:rsidRDefault="006D3ABB" w:rsidP="006D3ABB">
            <w:pPr>
              <w:jc w:val="center"/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D3ABB"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Fruits and Vegetables</w:t>
            </w:r>
          </w:p>
        </w:tc>
        <w:tc>
          <w:tcPr>
            <w:tcW w:w="1890" w:type="dxa"/>
            <w:vAlign w:val="center"/>
            <w:hideMark/>
          </w:tcPr>
          <w:p w14:paraId="5BF27BC7" w14:textId="77777777" w:rsidR="006D3ABB" w:rsidRPr="006D3ABB" w:rsidRDefault="006D3ABB" w:rsidP="006D3A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kern w:val="0"/>
                <w:sz w:val="20"/>
                <w:szCs w:val="20"/>
                <w:rtl/>
                <w14:ligatures w14:val="none"/>
              </w:rPr>
            </w:pPr>
            <w:r w:rsidRPr="006D3ABB"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&lt;400g</w:t>
            </w:r>
          </w:p>
        </w:tc>
        <w:tc>
          <w:tcPr>
            <w:tcW w:w="2070" w:type="dxa"/>
            <w:vAlign w:val="center"/>
            <w:hideMark/>
          </w:tcPr>
          <w:p w14:paraId="0083590A" w14:textId="77777777" w:rsidR="006D3ABB" w:rsidRPr="006D3ABB" w:rsidRDefault="006D3ABB" w:rsidP="006D3ABB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kern w:val="0"/>
                <w:sz w:val="20"/>
                <w:szCs w:val="20"/>
                <w:rtl/>
                <w14:ligatures w14:val="none"/>
              </w:rPr>
            </w:pPr>
            <w:r w:rsidRPr="006D3ABB"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09</w:t>
            </w:r>
          </w:p>
        </w:tc>
        <w:tc>
          <w:tcPr>
            <w:tcW w:w="2070" w:type="dxa"/>
            <w:vAlign w:val="center"/>
            <w:hideMark/>
          </w:tcPr>
          <w:p w14:paraId="49FB7CA5" w14:textId="77777777" w:rsidR="006D3ABB" w:rsidRPr="006D3ABB" w:rsidRDefault="006D3ABB" w:rsidP="006D3ABB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D3ABB"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14</w:t>
            </w:r>
          </w:p>
        </w:tc>
        <w:tc>
          <w:tcPr>
            <w:tcW w:w="2073" w:type="dxa"/>
            <w:vAlign w:val="center"/>
            <w:hideMark/>
          </w:tcPr>
          <w:p w14:paraId="4FE99FA2" w14:textId="77777777" w:rsidR="006D3ABB" w:rsidRPr="006D3ABB" w:rsidRDefault="006D3ABB" w:rsidP="006D3ABB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D3ABB"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06</w:t>
            </w:r>
          </w:p>
        </w:tc>
      </w:tr>
      <w:tr w:rsidR="006D3ABB" w:rsidRPr="006D3ABB" w14:paraId="65B07E99" w14:textId="77777777" w:rsidTr="006D3A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  <w:vMerge/>
            <w:vAlign w:val="center"/>
            <w:hideMark/>
          </w:tcPr>
          <w:p w14:paraId="529CA156" w14:textId="77777777" w:rsidR="006D3ABB" w:rsidRPr="006D3ABB" w:rsidRDefault="006D3ABB" w:rsidP="006D3ABB">
            <w:pPr>
              <w:bidi w:val="0"/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890" w:type="dxa"/>
            <w:vAlign w:val="center"/>
            <w:hideMark/>
          </w:tcPr>
          <w:p w14:paraId="5DE6435F" w14:textId="77777777" w:rsidR="006D3ABB" w:rsidRPr="006D3ABB" w:rsidRDefault="006D3ABB" w:rsidP="006D3A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D3ABB"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≥400g</w:t>
            </w:r>
          </w:p>
        </w:tc>
        <w:tc>
          <w:tcPr>
            <w:tcW w:w="2070" w:type="dxa"/>
            <w:vAlign w:val="center"/>
            <w:hideMark/>
          </w:tcPr>
          <w:p w14:paraId="65B37943" w14:textId="77777777" w:rsidR="006D3ABB" w:rsidRPr="006D3ABB" w:rsidRDefault="006D3ABB" w:rsidP="006D3ABB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kern w:val="0"/>
                <w:sz w:val="20"/>
                <w:szCs w:val="20"/>
                <w:rtl/>
                <w14:ligatures w14:val="none"/>
              </w:rPr>
            </w:pPr>
            <w:r w:rsidRPr="006D3ABB"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91</w:t>
            </w:r>
          </w:p>
        </w:tc>
        <w:tc>
          <w:tcPr>
            <w:tcW w:w="2070" w:type="dxa"/>
            <w:vAlign w:val="center"/>
            <w:hideMark/>
          </w:tcPr>
          <w:p w14:paraId="313FF2CE" w14:textId="77777777" w:rsidR="006D3ABB" w:rsidRPr="006D3ABB" w:rsidRDefault="006D3ABB" w:rsidP="006D3ABB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D3ABB"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86</w:t>
            </w:r>
          </w:p>
        </w:tc>
        <w:tc>
          <w:tcPr>
            <w:tcW w:w="2073" w:type="dxa"/>
            <w:vAlign w:val="center"/>
            <w:hideMark/>
          </w:tcPr>
          <w:p w14:paraId="7D529F26" w14:textId="77777777" w:rsidR="006D3ABB" w:rsidRPr="006D3ABB" w:rsidRDefault="006D3ABB" w:rsidP="006D3ABB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D3ABB"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94</w:t>
            </w:r>
          </w:p>
        </w:tc>
      </w:tr>
      <w:tr w:rsidR="006D3ABB" w:rsidRPr="006D3ABB" w14:paraId="1C36D603" w14:textId="77777777" w:rsidTr="006D3ABB">
        <w:trPr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  <w:vMerge w:val="restart"/>
            <w:vAlign w:val="center"/>
            <w:hideMark/>
          </w:tcPr>
          <w:p w14:paraId="3EF58EEC" w14:textId="77777777" w:rsidR="006D3ABB" w:rsidRPr="006D3ABB" w:rsidRDefault="006D3ABB" w:rsidP="006D3ABB">
            <w:pPr>
              <w:jc w:val="center"/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D3ABB"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Fast food</w:t>
            </w:r>
          </w:p>
        </w:tc>
        <w:tc>
          <w:tcPr>
            <w:tcW w:w="1890" w:type="dxa"/>
            <w:vAlign w:val="center"/>
            <w:hideMark/>
          </w:tcPr>
          <w:p w14:paraId="6D78B751" w14:textId="77777777" w:rsidR="006D3ABB" w:rsidRPr="006D3ABB" w:rsidRDefault="006D3ABB" w:rsidP="006D3A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kern w:val="0"/>
                <w:sz w:val="20"/>
                <w:szCs w:val="20"/>
                <w:rtl/>
                <w14:ligatures w14:val="none"/>
              </w:rPr>
            </w:pPr>
            <w:r w:rsidRPr="006D3ABB"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&lt;23 g</w:t>
            </w:r>
          </w:p>
        </w:tc>
        <w:tc>
          <w:tcPr>
            <w:tcW w:w="2070" w:type="dxa"/>
            <w:vAlign w:val="center"/>
            <w:hideMark/>
          </w:tcPr>
          <w:p w14:paraId="4B1D987C" w14:textId="77777777" w:rsidR="006D3ABB" w:rsidRPr="006D3ABB" w:rsidRDefault="006D3ABB" w:rsidP="006D3ABB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kern w:val="0"/>
                <w:sz w:val="20"/>
                <w:szCs w:val="20"/>
                <w:rtl/>
                <w14:ligatures w14:val="none"/>
              </w:rPr>
            </w:pPr>
            <w:r w:rsidRPr="006D3ABB"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28</w:t>
            </w:r>
          </w:p>
        </w:tc>
        <w:tc>
          <w:tcPr>
            <w:tcW w:w="2070" w:type="dxa"/>
            <w:vAlign w:val="center"/>
            <w:hideMark/>
          </w:tcPr>
          <w:p w14:paraId="496FA2D7" w14:textId="77777777" w:rsidR="006D3ABB" w:rsidRPr="006D3ABB" w:rsidRDefault="006D3ABB" w:rsidP="006D3ABB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D3ABB"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3</w:t>
            </w:r>
          </w:p>
        </w:tc>
        <w:tc>
          <w:tcPr>
            <w:tcW w:w="2073" w:type="dxa"/>
            <w:vAlign w:val="center"/>
            <w:hideMark/>
          </w:tcPr>
          <w:p w14:paraId="5AC6EB1E" w14:textId="77777777" w:rsidR="006D3ABB" w:rsidRPr="006D3ABB" w:rsidRDefault="006D3ABB" w:rsidP="006D3ABB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D3ABB"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23</w:t>
            </w:r>
          </w:p>
        </w:tc>
      </w:tr>
      <w:tr w:rsidR="006D3ABB" w:rsidRPr="006D3ABB" w14:paraId="33B1184F" w14:textId="77777777" w:rsidTr="006D3A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  <w:vMerge/>
            <w:vAlign w:val="center"/>
            <w:hideMark/>
          </w:tcPr>
          <w:p w14:paraId="7EBCEB15" w14:textId="77777777" w:rsidR="006D3ABB" w:rsidRPr="006D3ABB" w:rsidRDefault="006D3ABB" w:rsidP="006D3ABB">
            <w:pPr>
              <w:bidi w:val="0"/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890" w:type="dxa"/>
            <w:vAlign w:val="center"/>
            <w:hideMark/>
          </w:tcPr>
          <w:p w14:paraId="30937519" w14:textId="77777777" w:rsidR="006D3ABB" w:rsidRPr="006D3ABB" w:rsidRDefault="006D3ABB" w:rsidP="006D3A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D3ABB"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≥23 g</w:t>
            </w:r>
          </w:p>
        </w:tc>
        <w:tc>
          <w:tcPr>
            <w:tcW w:w="2070" w:type="dxa"/>
            <w:vAlign w:val="center"/>
            <w:hideMark/>
          </w:tcPr>
          <w:p w14:paraId="24000C49" w14:textId="77777777" w:rsidR="006D3ABB" w:rsidRPr="006D3ABB" w:rsidRDefault="006D3ABB" w:rsidP="006D3ABB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kern w:val="0"/>
                <w:sz w:val="20"/>
                <w:szCs w:val="20"/>
                <w:rtl/>
                <w14:ligatures w14:val="none"/>
              </w:rPr>
            </w:pPr>
            <w:r w:rsidRPr="006D3ABB"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72</w:t>
            </w:r>
          </w:p>
        </w:tc>
        <w:tc>
          <w:tcPr>
            <w:tcW w:w="2070" w:type="dxa"/>
            <w:vAlign w:val="center"/>
            <w:hideMark/>
          </w:tcPr>
          <w:p w14:paraId="30E41BF2" w14:textId="77777777" w:rsidR="006D3ABB" w:rsidRPr="006D3ABB" w:rsidRDefault="006D3ABB" w:rsidP="006D3ABB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D3ABB"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7</w:t>
            </w:r>
          </w:p>
        </w:tc>
        <w:tc>
          <w:tcPr>
            <w:tcW w:w="2073" w:type="dxa"/>
            <w:vAlign w:val="center"/>
            <w:hideMark/>
          </w:tcPr>
          <w:p w14:paraId="3A10DB12" w14:textId="77777777" w:rsidR="006D3ABB" w:rsidRPr="006D3ABB" w:rsidRDefault="006D3ABB" w:rsidP="006D3ABB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D3ABB">
              <w:rPr>
                <w:rFonts w:eastAsia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77</w:t>
            </w:r>
          </w:p>
        </w:tc>
      </w:tr>
    </w:tbl>
    <w:p w14:paraId="4FD33EBE" w14:textId="77777777" w:rsidR="006D3ABB" w:rsidRDefault="006D3ABB" w:rsidP="006D3ABB">
      <w:pPr>
        <w:bidi w:val="0"/>
      </w:pPr>
    </w:p>
    <w:p w14:paraId="38B6FB2A" w14:textId="77777777" w:rsidR="006D3ABB" w:rsidRDefault="006D3ABB" w:rsidP="006D3ABB">
      <w:pPr>
        <w:pStyle w:val="NormalWeb"/>
        <w:spacing w:line="276" w:lineRule="auto"/>
        <w:rPr>
          <w:rFonts w:cs="B Nazanin"/>
        </w:rPr>
      </w:pPr>
    </w:p>
    <w:p w14:paraId="2AA51A9C" w14:textId="73ECA63F" w:rsidR="006D3ABB" w:rsidRDefault="006D3ABB" w:rsidP="006D3ABB">
      <w:pPr>
        <w:pStyle w:val="NormalWeb"/>
        <w:spacing w:line="276" w:lineRule="auto"/>
        <w:rPr>
          <w:rFonts w:cs="B Nazanin"/>
        </w:rPr>
      </w:pPr>
    </w:p>
    <w:p w14:paraId="58B2BCFD" w14:textId="5C092AB9" w:rsidR="00474096" w:rsidRDefault="00474096" w:rsidP="006D3ABB">
      <w:pPr>
        <w:pStyle w:val="NormalWeb"/>
        <w:spacing w:line="276" w:lineRule="auto"/>
        <w:rPr>
          <w:rFonts w:cs="B Nazanin"/>
        </w:rPr>
      </w:pPr>
    </w:p>
    <w:p w14:paraId="66B8DBDD" w14:textId="5CD79343" w:rsidR="00474096" w:rsidRDefault="00474096" w:rsidP="006D3ABB">
      <w:pPr>
        <w:pStyle w:val="NormalWeb"/>
        <w:spacing w:line="276" w:lineRule="auto"/>
        <w:rPr>
          <w:rFonts w:cs="B Nazanin"/>
        </w:rPr>
      </w:pPr>
    </w:p>
    <w:p w14:paraId="55395358" w14:textId="133F474A" w:rsidR="00474096" w:rsidRDefault="00474096" w:rsidP="006D3ABB">
      <w:pPr>
        <w:pStyle w:val="NormalWeb"/>
        <w:spacing w:line="276" w:lineRule="auto"/>
        <w:rPr>
          <w:rFonts w:cs="B Nazanin"/>
        </w:rPr>
      </w:pPr>
    </w:p>
    <w:p w14:paraId="7D9EA012" w14:textId="496FC99A" w:rsidR="00474096" w:rsidRDefault="00474096" w:rsidP="006D3ABB">
      <w:pPr>
        <w:pStyle w:val="NormalWeb"/>
        <w:spacing w:line="276" w:lineRule="auto"/>
        <w:rPr>
          <w:rFonts w:cs="B Nazanin"/>
        </w:rPr>
      </w:pPr>
    </w:p>
    <w:p w14:paraId="6095E48C" w14:textId="716DB343" w:rsidR="00474096" w:rsidRDefault="00474096" w:rsidP="006D3ABB">
      <w:pPr>
        <w:pStyle w:val="NormalWeb"/>
        <w:spacing w:line="276" w:lineRule="auto"/>
        <w:rPr>
          <w:rFonts w:cs="B Nazanin"/>
        </w:rPr>
      </w:pPr>
    </w:p>
    <w:p w14:paraId="1882FA78" w14:textId="73CF7B13" w:rsidR="00474096" w:rsidRDefault="00474096" w:rsidP="006D3ABB">
      <w:pPr>
        <w:pStyle w:val="NormalWeb"/>
        <w:spacing w:line="276" w:lineRule="auto"/>
        <w:rPr>
          <w:rFonts w:cs="B Nazanin"/>
        </w:rPr>
      </w:pPr>
    </w:p>
    <w:p w14:paraId="79B16B8E" w14:textId="267816E8" w:rsidR="00474096" w:rsidRDefault="00474096" w:rsidP="006D3ABB">
      <w:pPr>
        <w:pStyle w:val="NormalWeb"/>
        <w:spacing w:line="276" w:lineRule="auto"/>
        <w:rPr>
          <w:rFonts w:cs="B Nazanin"/>
        </w:rPr>
      </w:pPr>
    </w:p>
    <w:p w14:paraId="6813808B" w14:textId="4F375286" w:rsidR="00474096" w:rsidRDefault="00474096" w:rsidP="006D3ABB">
      <w:pPr>
        <w:pStyle w:val="NormalWeb"/>
        <w:spacing w:line="276" w:lineRule="auto"/>
        <w:rPr>
          <w:rFonts w:cs="B Nazanin"/>
        </w:rPr>
      </w:pPr>
    </w:p>
    <w:p w14:paraId="1865CC74" w14:textId="14613597" w:rsidR="00474096" w:rsidRDefault="00474096" w:rsidP="006D3ABB">
      <w:pPr>
        <w:pStyle w:val="NormalWeb"/>
        <w:spacing w:line="276" w:lineRule="auto"/>
        <w:rPr>
          <w:rFonts w:cs="B Nazanin"/>
        </w:rPr>
      </w:pPr>
    </w:p>
    <w:p w14:paraId="7051A537" w14:textId="073C1423" w:rsidR="00474096" w:rsidRDefault="00474096" w:rsidP="006D3ABB">
      <w:pPr>
        <w:pStyle w:val="NormalWeb"/>
        <w:spacing w:line="276" w:lineRule="auto"/>
        <w:rPr>
          <w:rFonts w:cs="B Nazanin"/>
        </w:rPr>
      </w:pPr>
    </w:p>
    <w:p w14:paraId="26DD3E96" w14:textId="10B6B8FE" w:rsidR="00474096" w:rsidRDefault="00474096" w:rsidP="006D3ABB">
      <w:pPr>
        <w:pStyle w:val="NormalWeb"/>
        <w:spacing w:line="276" w:lineRule="auto"/>
        <w:rPr>
          <w:rFonts w:cs="B Nazanin"/>
        </w:rPr>
      </w:pPr>
    </w:p>
    <w:p w14:paraId="4CE39A1A" w14:textId="529BA944" w:rsidR="00474096" w:rsidRDefault="00474096" w:rsidP="006D3ABB">
      <w:pPr>
        <w:pStyle w:val="NormalWeb"/>
        <w:spacing w:line="276" w:lineRule="auto"/>
        <w:rPr>
          <w:rFonts w:cs="B Nazanin"/>
        </w:rPr>
      </w:pPr>
    </w:p>
    <w:p w14:paraId="38B97D08" w14:textId="77777777" w:rsidR="00474096" w:rsidRDefault="00474096" w:rsidP="006D3ABB">
      <w:pPr>
        <w:pStyle w:val="NormalWeb"/>
        <w:spacing w:line="276" w:lineRule="auto"/>
        <w:rPr>
          <w:rFonts w:cs="B Nazanin"/>
        </w:rPr>
      </w:pPr>
    </w:p>
    <w:p w14:paraId="615B8B0F" w14:textId="318A888B" w:rsidR="006D3ABB" w:rsidRPr="006D3ABB" w:rsidRDefault="006D3ABB" w:rsidP="006D3ABB">
      <w:pPr>
        <w:pStyle w:val="NormalWeb"/>
        <w:spacing w:line="276" w:lineRule="auto"/>
        <w:rPr>
          <w:rFonts w:cs="B Nazanin"/>
        </w:rPr>
      </w:pPr>
      <w:r w:rsidRPr="006D3ABB">
        <w:rPr>
          <w:rFonts w:cs="B Nazanin"/>
        </w:rPr>
        <w:t xml:space="preserve">Table 4: Association the relationship between latent class and diabetes in the </w:t>
      </w:r>
      <w:proofErr w:type="spellStart"/>
      <w:r w:rsidRPr="006D3ABB">
        <w:rPr>
          <w:rFonts w:cs="B Nazanin"/>
        </w:rPr>
        <w:t>Dehgolan</w:t>
      </w:r>
      <w:proofErr w:type="spellEnd"/>
      <w:r w:rsidRPr="006D3ABB">
        <w:rPr>
          <w:rFonts w:cs="B Nazanin"/>
        </w:rPr>
        <w:t xml:space="preserve"> cohort population using logistic regression</w:t>
      </w:r>
    </w:p>
    <w:tbl>
      <w:tblPr>
        <w:tblStyle w:val="PlainTable2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325"/>
        <w:gridCol w:w="1645"/>
        <w:gridCol w:w="2070"/>
        <w:gridCol w:w="1080"/>
        <w:gridCol w:w="2432"/>
        <w:gridCol w:w="1078"/>
      </w:tblGrid>
      <w:tr w:rsidR="006D3ABB" w:rsidRPr="00251C22" w14:paraId="12F58ED2" w14:textId="77777777" w:rsidTr="00DE32C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  <w:gridSpan w:val="2"/>
            <w:vMerge w:val="restart"/>
            <w:vAlign w:val="center"/>
          </w:tcPr>
          <w:p w14:paraId="48740B2C" w14:textId="24B92126" w:rsidR="006D3ABB" w:rsidRPr="006D3ABB" w:rsidRDefault="006D3ABB" w:rsidP="006D3ABB">
            <w:pPr>
              <w:bidi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bookmarkStart w:id="1" w:name="_Hlk190882995"/>
            <w:r>
              <w:rPr>
                <w:rFonts w:asciiTheme="majorBidi" w:hAnsiTheme="majorBidi" w:cstheme="majorBidi"/>
                <w:sz w:val="20"/>
                <w:szCs w:val="20"/>
              </w:rPr>
              <w:t>Variables</w:t>
            </w:r>
          </w:p>
        </w:tc>
        <w:tc>
          <w:tcPr>
            <w:tcW w:w="3150" w:type="dxa"/>
            <w:gridSpan w:val="2"/>
            <w:vAlign w:val="center"/>
          </w:tcPr>
          <w:p w14:paraId="26DD64FD" w14:textId="77777777" w:rsidR="006D3ABB" w:rsidRPr="006D3ABB" w:rsidRDefault="006D3ABB" w:rsidP="006D3AB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D3ABB">
              <w:rPr>
                <w:rFonts w:asciiTheme="majorBidi" w:hAnsiTheme="majorBidi" w:cstheme="majorBidi"/>
                <w:sz w:val="20"/>
                <w:szCs w:val="20"/>
              </w:rPr>
              <w:t>Unadjusted</w:t>
            </w:r>
          </w:p>
        </w:tc>
        <w:tc>
          <w:tcPr>
            <w:tcW w:w="3510" w:type="dxa"/>
            <w:gridSpan w:val="2"/>
            <w:vAlign w:val="center"/>
          </w:tcPr>
          <w:p w14:paraId="1677F4C3" w14:textId="77777777" w:rsidR="006D3ABB" w:rsidRPr="006D3ABB" w:rsidRDefault="006D3ABB" w:rsidP="006D3AB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D3ABB">
              <w:rPr>
                <w:rFonts w:asciiTheme="majorBidi" w:hAnsiTheme="majorBidi" w:cstheme="majorBidi"/>
                <w:sz w:val="20"/>
                <w:szCs w:val="20"/>
              </w:rPr>
              <w:t>Adjusted</w:t>
            </w:r>
          </w:p>
        </w:tc>
      </w:tr>
      <w:tr w:rsidR="006D3ABB" w:rsidRPr="00251C22" w14:paraId="76D23D44" w14:textId="77777777" w:rsidTr="00DE3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  <w:gridSpan w:val="2"/>
            <w:vMerge/>
            <w:vAlign w:val="center"/>
          </w:tcPr>
          <w:p w14:paraId="7174C7AE" w14:textId="77777777" w:rsidR="006D3ABB" w:rsidRPr="006D3ABB" w:rsidRDefault="006D3ABB" w:rsidP="006D3ABB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070" w:type="dxa"/>
            <w:vAlign w:val="center"/>
          </w:tcPr>
          <w:p w14:paraId="281D63A9" w14:textId="77777777" w:rsidR="006D3ABB" w:rsidRPr="006D3ABB" w:rsidRDefault="006D3ABB" w:rsidP="006D3A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D3ABB">
              <w:rPr>
                <w:rFonts w:asciiTheme="majorBidi" w:hAnsiTheme="majorBidi" w:cstheme="majorBidi"/>
                <w:sz w:val="20"/>
                <w:szCs w:val="20"/>
              </w:rPr>
              <w:t>OR (95% CI)</w:t>
            </w:r>
          </w:p>
        </w:tc>
        <w:tc>
          <w:tcPr>
            <w:tcW w:w="1080" w:type="dxa"/>
            <w:vAlign w:val="center"/>
          </w:tcPr>
          <w:p w14:paraId="0A851135" w14:textId="77777777" w:rsidR="006D3ABB" w:rsidRPr="006D3ABB" w:rsidRDefault="006D3ABB" w:rsidP="006D3A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D3ABB">
              <w:rPr>
                <w:rFonts w:asciiTheme="majorBidi" w:hAnsiTheme="majorBidi" w:cstheme="majorBidi"/>
                <w:sz w:val="20"/>
                <w:szCs w:val="20"/>
              </w:rPr>
              <w:t>P-value</w:t>
            </w:r>
          </w:p>
        </w:tc>
        <w:tc>
          <w:tcPr>
            <w:tcW w:w="2432" w:type="dxa"/>
            <w:vAlign w:val="center"/>
          </w:tcPr>
          <w:p w14:paraId="2DF1C452" w14:textId="77777777" w:rsidR="006D3ABB" w:rsidRPr="006D3ABB" w:rsidRDefault="006D3ABB" w:rsidP="006D3A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D3ABB">
              <w:rPr>
                <w:rFonts w:asciiTheme="majorBidi" w:hAnsiTheme="majorBidi" w:cstheme="majorBidi"/>
                <w:sz w:val="20"/>
                <w:szCs w:val="20"/>
              </w:rPr>
              <w:t>OR (95% CI)</w:t>
            </w:r>
          </w:p>
        </w:tc>
        <w:tc>
          <w:tcPr>
            <w:tcW w:w="1078" w:type="dxa"/>
            <w:vAlign w:val="center"/>
          </w:tcPr>
          <w:p w14:paraId="2F053BC2" w14:textId="77777777" w:rsidR="006D3ABB" w:rsidRPr="006D3ABB" w:rsidRDefault="006D3ABB" w:rsidP="006D3A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D3ABB">
              <w:rPr>
                <w:rFonts w:asciiTheme="majorBidi" w:hAnsiTheme="majorBidi" w:cstheme="majorBidi"/>
                <w:sz w:val="20"/>
                <w:szCs w:val="20"/>
              </w:rPr>
              <w:t>P-value</w:t>
            </w:r>
          </w:p>
        </w:tc>
      </w:tr>
      <w:tr w:rsidR="006D3ABB" w:rsidRPr="00251C22" w14:paraId="6C10ECDD" w14:textId="77777777" w:rsidTr="00DE32C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vMerge w:val="restart"/>
            <w:vAlign w:val="center"/>
          </w:tcPr>
          <w:p w14:paraId="7A8557F4" w14:textId="77777777" w:rsidR="006D3ABB" w:rsidRPr="006D3ABB" w:rsidRDefault="006D3ABB" w:rsidP="006D3ABB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  <w:p w14:paraId="688C2E63" w14:textId="77777777" w:rsidR="006D3ABB" w:rsidRPr="006D3ABB" w:rsidRDefault="006D3ABB" w:rsidP="006D3ABB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6D3ABB">
              <w:rPr>
                <w:rFonts w:asciiTheme="majorBidi" w:hAnsiTheme="majorBidi" w:cstheme="majorBidi"/>
                <w:sz w:val="20"/>
                <w:szCs w:val="20"/>
              </w:rPr>
              <w:t>Age</w:t>
            </w:r>
          </w:p>
        </w:tc>
        <w:tc>
          <w:tcPr>
            <w:tcW w:w="1645" w:type="dxa"/>
            <w:vAlign w:val="center"/>
          </w:tcPr>
          <w:p w14:paraId="64DC8AD1" w14:textId="77777777" w:rsidR="006D3ABB" w:rsidRPr="006D3ABB" w:rsidRDefault="006D3ABB" w:rsidP="006D3A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D3ABB">
              <w:rPr>
                <w:rFonts w:asciiTheme="majorBidi" w:hAnsiTheme="majorBidi" w:cstheme="majorBidi"/>
                <w:sz w:val="20"/>
                <w:szCs w:val="20"/>
              </w:rPr>
              <w:t>30-45</w:t>
            </w:r>
          </w:p>
        </w:tc>
        <w:tc>
          <w:tcPr>
            <w:tcW w:w="3150" w:type="dxa"/>
            <w:gridSpan w:val="2"/>
            <w:vAlign w:val="center"/>
          </w:tcPr>
          <w:p w14:paraId="7BC6619E" w14:textId="09E15DE8" w:rsidR="006D3ABB" w:rsidRPr="006D3ABB" w:rsidRDefault="00DE32C6" w:rsidP="006D3A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3510" w:type="dxa"/>
            <w:gridSpan w:val="2"/>
            <w:vAlign w:val="center"/>
          </w:tcPr>
          <w:p w14:paraId="049BE79C" w14:textId="0B995C14" w:rsidR="006D3ABB" w:rsidRPr="006D3ABB" w:rsidRDefault="00DE32C6" w:rsidP="006D3A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</w:tr>
      <w:tr w:rsidR="006D3ABB" w:rsidRPr="00251C22" w14:paraId="24ED8A2D" w14:textId="77777777" w:rsidTr="00DE3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vMerge/>
            <w:vAlign w:val="center"/>
          </w:tcPr>
          <w:p w14:paraId="605BC608" w14:textId="77777777" w:rsidR="006D3ABB" w:rsidRPr="006D3ABB" w:rsidRDefault="006D3ABB" w:rsidP="006D3ABB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645" w:type="dxa"/>
            <w:vAlign w:val="center"/>
          </w:tcPr>
          <w:p w14:paraId="3BC9028A" w14:textId="77777777" w:rsidR="006D3ABB" w:rsidRPr="006D3ABB" w:rsidRDefault="006D3ABB" w:rsidP="006D3A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D3ABB">
              <w:rPr>
                <w:rFonts w:asciiTheme="majorBidi" w:hAnsiTheme="majorBidi" w:cstheme="majorBidi"/>
                <w:sz w:val="20"/>
                <w:szCs w:val="20"/>
              </w:rPr>
              <w:t>46-60</w:t>
            </w:r>
          </w:p>
        </w:tc>
        <w:tc>
          <w:tcPr>
            <w:tcW w:w="2070" w:type="dxa"/>
            <w:vAlign w:val="center"/>
          </w:tcPr>
          <w:p w14:paraId="2973359C" w14:textId="77777777" w:rsidR="006D3ABB" w:rsidRPr="006D3ABB" w:rsidRDefault="006D3ABB" w:rsidP="006D3A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D3ABB">
              <w:rPr>
                <w:rFonts w:asciiTheme="majorBidi" w:hAnsiTheme="majorBidi" w:cstheme="majorBidi"/>
                <w:sz w:val="20"/>
                <w:szCs w:val="20"/>
              </w:rPr>
              <w:t>1.93 (1.57 to 2.38)</w:t>
            </w:r>
          </w:p>
        </w:tc>
        <w:tc>
          <w:tcPr>
            <w:tcW w:w="1080" w:type="dxa"/>
            <w:vAlign w:val="center"/>
          </w:tcPr>
          <w:p w14:paraId="43DC7478" w14:textId="77777777" w:rsidR="006D3ABB" w:rsidRPr="006D3ABB" w:rsidRDefault="006D3ABB" w:rsidP="006D3A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D3ABB">
              <w:rPr>
                <w:rFonts w:asciiTheme="majorBidi" w:hAnsiTheme="majorBidi" w:cstheme="majorBidi"/>
                <w:sz w:val="20"/>
                <w:szCs w:val="20"/>
              </w:rPr>
              <w:t>&lt;0.001</w:t>
            </w:r>
          </w:p>
        </w:tc>
        <w:tc>
          <w:tcPr>
            <w:tcW w:w="2432" w:type="dxa"/>
            <w:vAlign w:val="center"/>
          </w:tcPr>
          <w:p w14:paraId="7B6CEE6A" w14:textId="77777777" w:rsidR="006D3ABB" w:rsidRPr="006D3ABB" w:rsidRDefault="006D3ABB" w:rsidP="006D3A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D3ABB">
              <w:rPr>
                <w:rFonts w:asciiTheme="majorBidi" w:hAnsiTheme="majorBidi" w:cstheme="majorBidi"/>
                <w:sz w:val="20"/>
                <w:szCs w:val="20"/>
              </w:rPr>
              <w:t>1.98 (1.62 to 2.45)</w:t>
            </w:r>
          </w:p>
        </w:tc>
        <w:tc>
          <w:tcPr>
            <w:tcW w:w="1078" w:type="dxa"/>
            <w:vAlign w:val="center"/>
          </w:tcPr>
          <w:p w14:paraId="1D035C02" w14:textId="77777777" w:rsidR="006D3ABB" w:rsidRPr="006D3ABB" w:rsidRDefault="006D3ABB" w:rsidP="006D3A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D3ABB">
              <w:rPr>
                <w:rFonts w:asciiTheme="majorBidi" w:hAnsiTheme="majorBidi" w:cstheme="majorBidi"/>
                <w:sz w:val="20"/>
                <w:szCs w:val="20"/>
              </w:rPr>
              <w:t>&lt;0.001</w:t>
            </w:r>
          </w:p>
        </w:tc>
      </w:tr>
      <w:tr w:rsidR="006D3ABB" w:rsidRPr="00251C22" w14:paraId="5C4C4AE9" w14:textId="77777777" w:rsidTr="00DE32C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vMerge/>
            <w:vAlign w:val="center"/>
          </w:tcPr>
          <w:p w14:paraId="47DAA4D5" w14:textId="77777777" w:rsidR="006D3ABB" w:rsidRPr="006D3ABB" w:rsidRDefault="006D3ABB" w:rsidP="006D3ABB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645" w:type="dxa"/>
            <w:vAlign w:val="center"/>
          </w:tcPr>
          <w:p w14:paraId="29F259F8" w14:textId="77777777" w:rsidR="006D3ABB" w:rsidRPr="006D3ABB" w:rsidRDefault="006D3ABB" w:rsidP="006D3A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D3ABB">
              <w:rPr>
                <w:rFonts w:asciiTheme="majorBidi" w:hAnsiTheme="majorBidi" w:cstheme="majorBidi"/>
                <w:sz w:val="20"/>
                <w:szCs w:val="20"/>
              </w:rPr>
              <w:t>&gt;60</w:t>
            </w:r>
          </w:p>
        </w:tc>
        <w:tc>
          <w:tcPr>
            <w:tcW w:w="2070" w:type="dxa"/>
            <w:vAlign w:val="center"/>
          </w:tcPr>
          <w:p w14:paraId="517249B9" w14:textId="77777777" w:rsidR="006D3ABB" w:rsidRPr="006D3ABB" w:rsidRDefault="006D3ABB" w:rsidP="006D3A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D3ABB">
              <w:rPr>
                <w:rFonts w:asciiTheme="majorBidi" w:hAnsiTheme="majorBidi" w:cstheme="majorBidi"/>
                <w:sz w:val="20"/>
                <w:szCs w:val="20"/>
              </w:rPr>
              <w:t>3.48 (2.67 to 4.53)</w:t>
            </w:r>
          </w:p>
        </w:tc>
        <w:tc>
          <w:tcPr>
            <w:tcW w:w="1080" w:type="dxa"/>
            <w:vAlign w:val="center"/>
          </w:tcPr>
          <w:p w14:paraId="288314C0" w14:textId="77777777" w:rsidR="006D3ABB" w:rsidRPr="006D3ABB" w:rsidRDefault="006D3ABB" w:rsidP="006D3A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D3ABB">
              <w:rPr>
                <w:rFonts w:asciiTheme="majorBidi" w:hAnsiTheme="majorBidi" w:cstheme="majorBidi"/>
                <w:sz w:val="20"/>
                <w:szCs w:val="20"/>
              </w:rPr>
              <w:t>&lt;0.001</w:t>
            </w:r>
          </w:p>
        </w:tc>
        <w:tc>
          <w:tcPr>
            <w:tcW w:w="2432" w:type="dxa"/>
            <w:vAlign w:val="center"/>
          </w:tcPr>
          <w:p w14:paraId="47BFDBB9" w14:textId="77777777" w:rsidR="006D3ABB" w:rsidRPr="006D3ABB" w:rsidRDefault="006D3ABB" w:rsidP="006D3A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D3ABB">
              <w:rPr>
                <w:rFonts w:asciiTheme="majorBidi" w:hAnsiTheme="majorBidi" w:cstheme="majorBidi"/>
                <w:sz w:val="20"/>
                <w:szCs w:val="20"/>
              </w:rPr>
              <w:t>4.02 (3.04 t0 5.31)</w:t>
            </w:r>
          </w:p>
        </w:tc>
        <w:tc>
          <w:tcPr>
            <w:tcW w:w="1078" w:type="dxa"/>
            <w:vAlign w:val="center"/>
          </w:tcPr>
          <w:p w14:paraId="265D171C" w14:textId="77777777" w:rsidR="006D3ABB" w:rsidRPr="006D3ABB" w:rsidRDefault="006D3ABB" w:rsidP="006D3A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D3ABB">
              <w:rPr>
                <w:rFonts w:asciiTheme="majorBidi" w:hAnsiTheme="majorBidi" w:cstheme="majorBidi"/>
                <w:sz w:val="20"/>
                <w:szCs w:val="20"/>
              </w:rPr>
              <w:t>&lt;0.001</w:t>
            </w:r>
          </w:p>
        </w:tc>
      </w:tr>
      <w:tr w:rsidR="006D3ABB" w:rsidRPr="00251C22" w14:paraId="018858A7" w14:textId="77777777" w:rsidTr="00DE3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vMerge w:val="restart"/>
            <w:vAlign w:val="center"/>
          </w:tcPr>
          <w:p w14:paraId="75E2C042" w14:textId="77777777" w:rsidR="006D3ABB" w:rsidRPr="006D3ABB" w:rsidRDefault="006D3ABB" w:rsidP="006D3ABB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6D3ABB">
              <w:rPr>
                <w:rFonts w:asciiTheme="majorBidi" w:hAnsiTheme="majorBidi" w:cstheme="majorBidi"/>
                <w:sz w:val="20"/>
                <w:szCs w:val="20"/>
              </w:rPr>
              <w:t>sex</w:t>
            </w:r>
          </w:p>
        </w:tc>
        <w:tc>
          <w:tcPr>
            <w:tcW w:w="1645" w:type="dxa"/>
            <w:vAlign w:val="center"/>
          </w:tcPr>
          <w:p w14:paraId="16F6883C" w14:textId="77777777" w:rsidR="006D3ABB" w:rsidRPr="006D3ABB" w:rsidRDefault="006D3ABB" w:rsidP="006D3A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D3ABB">
              <w:rPr>
                <w:rFonts w:asciiTheme="majorBidi" w:hAnsiTheme="majorBidi" w:cstheme="majorBidi"/>
                <w:sz w:val="20"/>
                <w:szCs w:val="20"/>
              </w:rPr>
              <w:t>Male</w:t>
            </w:r>
          </w:p>
        </w:tc>
        <w:tc>
          <w:tcPr>
            <w:tcW w:w="3150" w:type="dxa"/>
            <w:gridSpan w:val="2"/>
            <w:vAlign w:val="center"/>
          </w:tcPr>
          <w:p w14:paraId="0AD51AC6" w14:textId="1DC806EB" w:rsidR="006D3ABB" w:rsidRPr="006D3ABB" w:rsidRDefault="00DE32C6" w:rsidP="006D3A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3510" w:type="dxa"/>
            <w:gridSpan w:val="2"/>
            <w:vAlign w:val="center"/>
          </w:tcPr>
          <w:p w14:paraId="2C70E184" w14:textId="3BD219E1" w:rsidR="006D3ABB" w:rsidRPr="006D3ABB" w:rsidRDefault="00DE32C6" w:rsidP="006D3A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</w:tr>
      <w:tr w:rsidR="006D3ABB" w:rsidRPr="00251C22" w14:paraId="3F88C09A" w14:textId="77777777" w:rsidTr="00DE32C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vMerge/>
            <w:vAlign w:val="center"/>
          </w:tcPr>
          <w:p w14:paraId="66BDAE05" w14:textId="77777777" w:rsidR="006D3ABB" w:rsidRPr="006D3ABB" w:rsidRDefault="006D3ABB" w:rsidP="006D3ABB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645" w:type="dxa"/>
            <w:vAlign w:val="center"/>
          </w:tcPr>
          <w:p w14:paraId="15C9EE3B" w14:textId="77777777" w:rsidR="006D3ABB" w:rsidRPr="006D3ABB" w:rsidRDefault="006D3ABB" w:rsidP="006D3A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D3ABB">
              <w:rPr>
                <w:rFonts w:asciiTheme="majorBidi" w:hAnsiTheme="majorBidi" w:cstheme="majorBidi"/>
                <w:sz w:val="20"/>
                <w:szCs w:val="20"/>
              </w:rPr>
              <w:t>Female</w:t>
            </w:r>
          </w:p>
        </w:tc>
        <w:tc>
          <w:tcPr>
            <w:tcW w:w="2070" w:type="dxa"/>
            <w:vAlign w:val="center"/>
          </w:tcPr>
          <w:p w14:paraId="7EC50866" w14:textId="77777777" w:rsidR="006D3ABB" w:rsidRPr="006D3ABB" w:rsidRDefault="006D3ABB" w:rsidP="006D3A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D3ABB">
              <w:rPr>
                <w:rFonts w:asciiTheme="majorBidi" w:hAnsiTheme="majorBidi" w:cstheme="majorBidi"/>
                <w:sz w:val="20"/>
                <w:szCs w:val="20"/>
              </w:rPr>
              <w:t>1.89 (1.56 to 2.29)</w:t>
            </w:r>
          </w:p>
        </w:tc>
        <w:tc>
          <w:tcPr>
            <w:tcW w:w="1080" w:type="dxa"/>
            <w:vAlign w:val="center"/>
          </w:tcPr>
          <w:p w14:paraId="67E02F62" w14:textId="77777777" w:rsidR="006D3ABB" w:rsidRPr="006D3ABB" w:rsidRDefault="006D3ABB" w:rsidP="006D3A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D3ABB">
              <w:rPr>
                <w:rFonts w:asciiTheme="majorBidi" w:hAnsiTheme="majorBidi" w:cstheme="majorBidi"/>
                <w:sz w:val="20"/>
                <w:szCs w:val="20"/>
              </w:rPr>
              <w:t>&lt;0.001</w:t>
            </w:r>
          </w:p>
        </w:tc>
        <w:tc>
          <w:tcPr>
            <w:tcW w:w="2432" w:type="dxa"/>
            <w:vAlign w:val="center"/>
          </w:tcPr>
          <w:p w14:paraId="1E86A609" w14:textId="77777777" w:rsidR="006D3ABB" w:rsidRPr="006D3ABB" w:rsidRDefault="006D3ABB" w:rsidP="006D3A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D3ABB">
              <w:rPr>
                <w:rFonts w:asciiTheme="majorBidi" w:hAnsiTheme="majorBidi" w:cstheme="majorBidi"/>
                <w:sz w:val="20"/>
                <w:szCs w:val="20"/>
              </w:rPr>
              <w:t>1.77 (1.44 to 2.17)</w:t>
            </w:r>
          </w:p>
        </w:tc>
        <w:tc>
          <w:tcPr>
            <w:tcW w:w="1078" w:type="dxa"/>
            <w:vAlign w:val="center"/>
          </w:tcPr>
          <w:p w14:paraId="2E9C5C2C" w14:textId="77777777" w:rsidR="006D3ABB" w:rsidRPr="006D3ABB" w:rsidRDefault="006D3ABB" w:rsidP="006D3A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D3ABB">
              <w:rPr>
                <w:rFonts w:asciiTheme="majorBidi" w:hAnsiTheme="majorBidi" w:cstheme="majorBidi"/>
                <w:sz w:val="20"/>
                <w:szCs w:val="20"/>
              </w:rPr>
              <w:t>&lt;0.001</w:t>
            </w:r>
          </w:p>
        </w:tc>
      </w:tr>
      <w:tr w:rsidR="006D3ABB" w:rsidRPr="00251C22" w14:paraId="78BAB5D0" w14:textId="77777777" w:rsidTr="00DE3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vMerge w:val="restart"/>
            <w:vAlign w:val="center"/>
          </w:tcPr>
          <w:p w14:paraId="7C51ABC2" w14:textId="77777777" w:rsidR="006D3ABB" w:rsidRPr="006D3ABB" w:rsidRDefault="006D3ABB" w:rsidP="006D3ABB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  <w:p w14:paraId="64372D2E" w14:textId="77777777" w:rsidR="006D3ABB" w:rsidRPr="006D3ABB" w:rsidRDefault="006D3ABB" w:rsidP="006D3ABB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6D3ABB">
              <w:rPr>
                <w:rFonts w:asciiTheme="majorBidi" w:hAnsiTheme="majorBidi" w:cstheme="majorBidi"/>
                <w:sz w:val="20"/>
                <w:szCs w:val="20"/>
              </w:rPr>
              <w:t>BMI</w:t>
            </w:r>
          </w:p>
        </w:tc>
        <w:tc>
          <w:tcPr>
            <w:tcW w:w="1645" w:type="dxa"/>
            <w:vAlign w:val="center"/>
          </w:tcPr>
          <w:p w14:paraId="33CD39B8" w14:textId="77777777" w:rsidR="006D3ABB" w:rsidRPr="006D3ABB" w:rsidRDefault="006D3ABB" w:rsidP="006D3A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D3ABB">
              <w:rPr>
                <w:rFonts w:asciiTheme="majorBidi" w:hAnsiTheme="majorBidi" w:cstheme="majorBidi"/>
                <w:sz w:val="20"/>
                <w:szCs w:val="20"/>
              </w:rPr>
              <w:t>Normal</w:t>
            </w:r>
          </w:p>
        </w:tc>
        <w:tc>
          <w:tcPr>
            <w:tcW w:w="3150" w:type="dxa"/>
            <w:gridSpan w:val="2"/>
            <w:vAlign w:val="center"/>
          </w:tcPr>
          <w:p w14:paraId="632C12EC" w14:textId="21A9648C" w:rsidR="006D3ABB" w:rsidRPr="006D3ABB" w:rsidRDefault="00DE32C6" w:rsidP="006D3A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3510" w:type="dxa"/>
            <w:gridSpan w:val="2"/>
            <w:vAlign w:val="center"/>
          </w:tcPr>
          <w:p w14:paraId="2CDEC1BA" w14:textId="131C5F74" w:rsidR="006D3ABB" w:rsidRPr="006D3ABB" w:rsidRDefault="00DE32C6" w:rsidP="006D3A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</w:tr>
      <w:tr w:rsidR="006D3ABB" w:rsidRPr="00251C22" w14:paraId="2BB19861" w14:textId="77777777" w:rsidTr="00DE32C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vMerge/>
            <w:vAlign w:val="center"/>
          </w:tcPr>
          <w:p w14:paraId="2DDDE413" w14:textId="77777777" w:rsidR="006D3ABB" w:rsidRPr="006D3ABB" w:rsidRDefault="006D3ABB" w:rsidP="006D3ABB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645" w:type="dxa"/>
            <w:vAlign w:val="center"/>
          </w:tcPr>
          <w:p w14:paraId="34837BF4" w14:textId="77777777" w:rsidR="006D3ABB" w:rsidRPr="006D3ABB" w:rsidRDefault="006D3ABB" w:rsidP="006D3A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D3ABB">
              <w:rPr>
                <w:rFonts w:asciiTheme="majorBidi" w:hAnsiTheme="majorBidi" w:cstheme="majorBidi"/>
                <w:sz w:val="20"/>
                <w:szCs w:val="20"/>
              </w:rPr>
              <w:t>overweight</w:t>
            </w:r>
          </w:p>
        </w:tc>
        <w:tc>
          <w:tcPr>
            <w:tcW w:w="2070" w:type="dxa"/>
            <w:vAlign w:val="center"/>
          </w:tcPr>
          <w:p w14:paraId="33370B52" w14:textId="77777777" w:rsidR="006D3ABB" w:rsidRPr="006D3ABB" w:rsidRDefault="006D3ABB" w:rsidP="006D3A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D3ABB">
              <w:rPr>
                <w:rFonts w:asciiTheme="majorBidi" w:hAnsiTheme="majorBidi" w:cstheme="majorBidi"/>
                <w:sz w:val="20"/>
                <w:szCs w:val="20"/>
              </w:rPr>
              <w:t>2.24 (1.71 to 2.93)</w:t>
            </w:r>
          </w:p>
        </w:tc>
        <w:tc>
          <w:tcPr>
            <w:tcW w:w="1080" w:type="dxa"/>
            <w:vAlign w:val="center"/>
          </w:tcPr>
          <w:p w14:paraId="61BA0DCC" w14:textId="77777777" w:rsidR="006D3ABB" w:rsidRPr="006D3ABB" w:rsidRDefault="006D3ABB" w:rsidP="006D3A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D3ABB">
              <w:rPr>
                <w:rFonts w:asciiTheme="majorBidi" w:hAnsiTheme="majorBidi" w:cstheme="majorBidi"/>
                <w:sz w:val="20"/>
                <w:szCs w:val="20"/>
              </w:rPr>
              <w:t>&lt;0.001</w:t>
            </w:r>
          </w:p>
        </w:tc>
        <w:tc>
          <w:tcPr>
            <w:tcW w:w="2432" w:type="dxa"/>
            <w:vAlign w:val="center"/>
          </w:tcPr>
          <w:p w14:paraId="39B0301D" w14:textId="77777777" w:rsidR="006D3ABB" w:rsidRPr="006D3ABB" w:rsidRDefault="006D3ABB" w:rsidP="006D3A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D3ABB">
              <w:rPr>
                <w:rFonts w:asciiTheme="majorBidi" w:hAnsiTheme="majorBidi" w:cstheme="majorBidi"/>
                <w:sz w:val="20"/>
                <w:szCs w:val="20"/>
              </w:rPr>
              <w:t>2.27 (1.72 to 2.90)</w:t>
            </w:r>
          </w:p>
        </w:tc>
        <w:tc>
          <w:tcPr>
            <w:tcW w:w="1078" w:type="dxa"/>
            <w:vAlign w:val="center"/>
          </w:tcPr>
          <w:p w14:paraId="37329CAE" w14:textId="77777777" w:rsidR="006D3ABB" w:rsidRPr="006D3ABB" w:rsidRDefault="006D3ABB" w:rsidP="006D3A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D3ABB">
              <w:rPr>
                <w:rFonts w:asciiTheme="majorBidi" w:hAnsiTheme="majorBidi" w:cstheme="majorBidi"/>
                <w:sz w:val="20"/>
                <w:szCs w:val="20"/>
              </w:rPr>
              <w:t>&lt;0.001</w:t>
            </w:r>
          </w:p>
        </w:tc>
      </w:tr>
      <w:tr w:rsidR="006D3ABB" w:rsidRPr="00251C22" w14:paraId="35AFAA2A" w14:textId="77777777" w:rsidTr="00DE3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vMerge/>
            <w:vAlign w:val="center"/>
          </w:tcPr>
          <w:p w14:paraId="572F7A8F" w14:textId="77777777" w:rsidR="006D3ABB" w:rsidRPr="006D3ABB" w:rsidRDefault="006D3ABB" w:rsidP="006D3ABB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645" w:type="dxa"/>
            <w:vAlign w:val="center"/>
          </w:tcPr>
          <w:p w14:paraId="537D9810" w14:textId="77777777" w:rsidR="006D3ABB" w:rsidRPr="006D3ABB" w:rsidRDefault="006D3ABB" w:rsidP="006D3A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D3ABB">
              <w:rPr>
                <w:rFonts w:asciiTheme="majorBidi" w:hAnsiTheme="majorBidi" w:cstheme="majorBidi"/>
                <w:sz w:val="20"/>
                <w:szCs w:val="20"/>
              </w:rPr>
              <w:t>obesity</w:t>
            </w:r>
          </w:p>
        </w:tc>
        <w:tc>
          <w:tcPr>
            <w:tcW w:w="2070" w:type="dxa"/>
            <w:vAlign w:val="center"/>
          </w:tcPr>
          <w:p w14:paraId="143F8F08" w14:textId="77777777" w:rsidR="006D3ABB" w:rsidRPr="006D3ABB" w:rsidRDefault="006D3ABB" w:rsidP="006D3A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D3ABB">
              <w:rPr>
                <w:rFonts w:asciiTheme="majorBidi" w:hAnsiTheme="majorBidi" w:cstheme="majorBidi"/>
                <w:sz w:val="20"/>
                <w:szCs w:val="20"/>
              </w:rPr>
              <w:t>2.54 (1.93 to 3.36)</w:t>
            </w:r>
          </w:p>
        </w:tc>
        <w:tc>
          <w:tcPr>
            <w:tcW w:w="1080" w:type="dxa"/>
            <w:vAlign w:val="center"/>
          </w:tcPr>
          <w:p w14:paraId="655EEAFD" w14:textId="77777777" w:rsidR="006D3ABB" w:rsidRPr="006D3ABB" w:rsidRDefault="006D3ABB" w:rsidP="006D3A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D3ABB">
              <w:rPr>
                <w:rFonts w:asciiTheme="majorBidi" w:hAnsiTheme="majorBidi" w:cstheme="majorBidi"/>
                <w:sz w:val="20"/>
                <w:szCs w:val="20"/>
              </w:rPr>
              <w:t>&lt;0.001</w:t>
            </w:r>
          </w:p>
        </w:tc>
        <w:tc>
          <w:tcPr>
            <w:tcW w:w="2432" w:type="dxa"/>
            <w:vAlign w:val="center"/>
          </w:tcPr>
          <w:p w14:paraId="0569D7E3" w14:textId="77777777" w:rsidR="006D3ABB" w:rsidRPr="006D3ABB" w:rsidRDefault="006D3ABB" w:rsidP="006D3A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D3ABB">
              <w:rPr>
                <w:rFonts w:asciiTheme="majorBidi" w:hAnsiTheme="majorBidi" w:cstheme="majorBidi"/>
                <w:sz w:val="20"/>
                <w:szCs w:val="20"/>
              </w:rPr>
              <w:t>2.25 (1.68 to 3.02)</w:t>
            </w:r>
          </w:p>
        </w:tc>
        <w:tc>
          <w:tcPr>
            <w:tcW w:w="1078" w:type="dxa"/>
            <w:vAlign w:val="center"/>
          </w:tcPr>
          <w:p w14:paraId="488BC920" w14:textId="77777777" w:rsidR="006D3ABB" w:rsidRPr="006D3ABB" w:rsidRDefault="006D3ABB" w:rsidP="006D3A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D3ABB">
              <w:rPr>
                <w:rFonts w:asciiTheme="majorBidi" w:hAnsiTheme="majorBidi" w:cstheme="majorBidi"/>
                <w:sz w:val="20"/>
                <w:szCs w:val="20"/>
              </w:rPr>
              <w:t>&lt;0.001</w:t>
            </w:r>
          </w:p>
        </w:tc>
      </w:tr>
      <w:tr w:rsidR="006D3ABB" w:rsidRPr="00251C22" w14:paraId="04751D8D" w14:textId="77777777" w:rsidTr="00DE32C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vMerge w:val="restart"/>
            <w:vAlign w:val="center"/>
          </w:tcPr>
          <w:p w14:paraId="2F1FE96C" w14:textId="77777777" w:rsidR="006D3ABB" w:rsidRPr="006D3ABB" w:rsidRDefault="006D3ABB" w:rsidP="006D3ABB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6D3ABB">
              <w:rPr>
                <w:rFonts w:asciiTheme="majorBidi" w:hAnsiTheme="majorBidi" w:cstheme="majorBidi"/>
                <w:sz w:val="20"/>
                <w:szCs w:val="20"/>
              </w:rPr>
              <w:t>Latent class</w:t>
            </w:r>
          </w:p>
        </w:tc>
        <w:tc>
          <w:tcPr>
            <w:tcW w:w="1645" w:type="dxa"/>
            <w:vAlign w:val="center"/>
          </w:tcPr>
          <w:p w14:paraId="764A97BE" w14:textId="77777777" w:rsidR="006D3ABB" w:rsidRPr="006D3ABB" w:rsidRDefault="006D3ABB" w:rsidP="006D3A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D3ABB">
              <w:rPr>
                <w:rFonts w:asciiTheme="majorBidi" w:hAnsiTheme="majorBidi" w:cstheme="majorBidi"/>
                <w:sz w:val="20"/>
                <w:szCs w:val="20"/>
              </w:rPr>
              <w:t>Class3</w:t>
            </w:r>
          </w:p>
        </w:tc>
        <w:tc>
          <w:tcPr>
            <w:tcW w:w="3150" w:type="dxa"/>
            <w:gridSpan w:val="2"/>
            <w:vAlign w:val="center"/>
          </w:tcPr>
          <w:p w14:paraId="26AC471D" w14:textId="38B6817D" w:rsidR="006D3ABB" w:rsidRPr="006D3ABB" w:rsidRDefault="00DE32C6" w:rsidP="006D3A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3510" w:type="dxa"/>
            <w:gridSpan w:val="2"/>
            <w:vAlign w:val="center"/>
          </w:tcPr>
          <w:p w14:paraId="3A30FD60" w14:textId="43DB5191" w:rsidR="006D3ABB" w:rsidRPr="006D3ABB" w:rsidRDefault="00DE32C6" w:rsidP="006D3A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</w:tr>
      <w:tr w:rsidR="006D3ABB" w:rsidRPr="00251C22" w14:paraId="13031DCD" w14:textId="77777777" w:rsidTr="00DE3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vMerge/>
            <w:vAlign w:val="center"/>
          </w:tcPr>
          <w:p w14:paraId="1BFB5D40" w14:textId="77777777" w:rsidR="006D3ABB" w:rsidRPr="006D3ABB" w:rsidRDefault="006D3ABB" w:rsidP="006D3ABB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645" w:type="dxa"/>
            <w:vAlign w:val="center"/>
          </w:tcPr>
          <w:p w14:paraId="15352E7A" w14:textId="77777777" w:rsidR="006D3ABB" w:rsidRPr="006D3ABB" w:rsidRDefault="006D3ABB" w:rsidP="006D3A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D3ABB">
              <w:rPr>
                <w:rFonts w:asciiTheme="majorBidi" w:hAnsiTheme="majorBidi" w:cstheme="majorBidi"/>
                <w:sz w:val="20"/>
                <w:szCs w:val="20"/>
              </w:rPr>
              <w:t>Class1</w:t>
            </w:r>
          </w:p>
        </w:tc>
        <w:tc>
          <w:tcPr>
            <w:tcW w:w="2070" w:type="dxa"/>
            <w:vAlign w:val="center"/>
          </w:tcPr>
          <w:p w14:paraId="3444CA13" w14:textId="77777777" w:rsidR="006D3ABB" w:rsidRPr="006D3ABB" w:rsidRDefault="006D3ABB" w:rsidP="006D3A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D3ABB">
              <w:rPr>
                <w:rFonts w:asciiTheme="majorBidi" w:hAnsiTheme="majorBidi" w:cstheme="majorBidi"/>
                <w:sz w:val="20"/>
                <w:szCs w:val="20"/>
              </w:rPr>
              <w:t>0.82 (0.68 to 0.99)</w:t>
            </w:r>
          </w:p>
        </w:tc>
        <w:tc>
          <w:tcPr>
            <w:tcW w:w="1080" w:type="dxa"/>
            <w:vAlign w:val="center"/>
          </w:tcPr>
          <w:p w14:paraId="4E0906E1" w14:textId="77777777" w:rsidR="006D3ABB" w:rsidRPr="006D3ABB" w:rsidRDefault="006D3ABB" w:rsidP="006D3A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D3ABB">
              <w:rPr>
                <w:rFonts w:asciiTheme="majorBidi" w:hAnsiTheme="majorBidi" w:cstheme="majorBidi"/>
                <w:sz w:val="20"/>
                <w:szCs w:val="20"/>
              </w:rPr>
              <w:t>0.04</w:t>
            </w:r>
          </w:p>
        </w:tc>
        <w:tc>
          <w:tcPr>
            <w:tcW w:w="2432" w:type="dxa"/>
            <w:vAlign w:val="center"/>
          </w:tcPr>
          <w:p w14:paraId="4B59C69F" w14:textId="6D397DC7" w:rsidR="006D3ABB" w:rsidRPr="006D3ABB" w:rsidRDefault="006D3ABB" w:rsidP="006D3A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D3ABB">
              <w:rPr>
                <w:rFonts w:asciiTheme="majorBidi" w:hAnsiTheme="majorBidi" w:cstheme="majorBidi"/>
                <w:sz w:val="20"/>
                <w:szCs w:val="20"/>
              </w:rPr>
              <w:t>1.10 (0.74 to 1.63)</w:t>
            </w:r>
          </w:p>
        </w:tc>
        <w:tc>
          <w:tcPr>
            <w:tcW w:w="1078" w:type="dxa"/>
            <w:vAlign w:val="center"/>
          </w:tcPr>
          <w:p w14:paraId="4E259648" w14:textId="77777777" w:rsidR="006D3ABB" w:rsidRPr="006D3ABB" w:rsidRDefault="006D3ABB" w:rsidP="006D3A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D3ABB">
              <w:rPr>
                <w:rFonts w:asciiTheme="majorBidi" w:hAnsiTheme="majorBidi" w:cstheme="majorBidi"/>
                <w:sz w:val="20"/>
                <w:szCs w:val="20"/>
              </w:rPr>
              <w:t>0.62</w:t>
            </w:r>
          </w:p>
        </w:tc>
      </w:tr>
      <w:tr w:rsidR="006D3ABB" w:rsidRPr="00251C22" w14:paraId="5262AC00" w14:textId="77777777" w:rsidTr="00DE32C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vMerge/>
            <w:vAlign w:val="center"/>
          </w:tcPr>
          <w:p w14:paraId="799B0C8C" w14:textId="77777777" w:rsidR="006D3ABB" w:rsidRPr="006D3ABB" w:rsidRDefault="006D3ABB" w:rsidP="006D3ABB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645" w:type="dxa"/>
            <w:vAlign w:val="center"/>
          </w:tcPr>
          <w:p w14:paraId="4C3D5736" w14:textId="77777777" w:rsidR="006D3ABB" w:rsidRPr="006D3ABB" w:rsidRDefault="006D3ABB" w:rsidP="006D3A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D3ABB">
              <w:rPr>
                <w:rFonts w:asciiTheme="majorBidi" w:hAnsiTheme="majorBidi" w:cstheme="majorBidi"/>
                <w:sz w:val="20"/>
                <w:szCs w:val="20"/>
              </w:rPr>
              <w:t>Class2</w:t>
            </w:r>
          </w:p>
        </w:tc>
        <w:tc>
          <w:tcPr>
            <w:tcW w:w="2070" w:type="dxa"/>
            <w:vAlign w:val="center"/>
          </w:tcPr>
          <w:p w14:paraId="6847924C" w14:textId="77777777" w:rsidR="006D3ABB" w:rsidRPr="006D3ABB" w:rsidRDefault="006D3ABB" w:rsidP="006D3A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D3ABB">
              <w:rPr>
                <w:rFonts w:asciiTheme="majorBidi" w:hAnsiTheme="majorBidi" w:cstheme="majorBidi"/>
                <w:sz w:val="20"/>
                <w:szCs w:val="20"/>
              </w:rPr>
              <w:t>1.31 (0.90 to 1.92)</w:t>
            </w:r>
          </w:p>
        </w:tc>
        <w:tc>
          <w:tcPr>
            <w:tcW w:w="1080" w:type="dxa"/>
            <w:vAlign w:val="center"/>
          </w:tcPr>
          <w:p w14:paraId="1CC46C17" w14:textId="77777777" w:rsidR="006D3ABB" w:rsidRPr="006D3ABB" w:rsidRDefault="006D3ABB" w:rsidP="006D3A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D3ABB">
              <w:rPr>
                <w:rFonts w:asciiTheme="majorBidi" w:hAnsiTheme="majorBidi" w:cstheme="majorBidi"/>
                <w:sz w:val="20"/>
                <w:szCs w:val="20"/>
              </w:rPr>
              <w:t>0.15</w:t>
            </w:r>
          </w:p>
        </w:tc>
        <w:tc>
          <w:tcPr>
            <w:tcW w:w="2432" w:type="dxa"/>
            <w:vAlign w:val="center"/>
          </w:tcPr>
          <w:p w14:paraId="36737936" w14:textId="77777777" w:rsidR="006D3ABB" w:rsidRPr="006D3ABB" w:rsidRDefault="006D3ABB" w:rsidP="006D3A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D3ABB">
              <w:rPr>
                <w:rFonts w:asciiTheme="majorBidi" w:hAnsiTheme="majorBidi" w:cstheme="majorBidi"/>
                <w:sz w:val="20"/>
                <w:szCs w:val="20"/>
              </w:rPr>
              <w:t>0.95 (0.78 to 0.63)</w:t>
            </w:r>
          </w:p>
        </w:tc>
        <w:tc>
          <w:tcPr>
            <w:tcW w:w="1078" w:type="dxa"/>
            <w:vAlign w:val="center"/>
          </w:tcPr>
          <w:p w14:paraId="06FDD1B4" w14:textId="77777777" w:rsidR="006D3ABB" w:rsidRPr="006D3ABB" w:rsidRDefault="006D3ABB" w:rsidP="006D3A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D3ABB">
              <w:rPr>
                <w:rFonts w:asciiTheme="majorBidi" w:hAnsiTheme="majorBidi" w:cstheme="majorBidi"/>
                <w:sz w:val="20"/>
                <w:szCs w:val="20"/>
              </w:rPr>
              <w:t>0.62</w:t>
            </w:r>
          </w:p>
        </w:tc>
      </w:tr>
    </w:tbl>
    <w:bookmarkEnd w:id="1"/>
    <w:p w14:paraId="61B46A36" w14:textId="38130CC2" w:rsidR="006D3ABB" w:rsidRPr="006D3ABB" w:rsidRDefault="006D3ABB" w:rsidP="006D3ABB">
      <w:pPr>
        <w:bidi w:val="0"/>
        <w:rPr>
          <w:rFonts w:asciiTheme="majorBidi" w:hAnsiTheme="majorBidi" w:cstheme="majorBidi"/>
          <w:sz w:val="16"/>
          <w:szCs w:val="16"/>
        </w:rPr>
      </w:pPr>
      <w:r w:rsidRPr="006D3ABB">
        <w:rPr>
          <w:rFonts w:asciiTheme="majorBidi" w:hAnsiTheme="majorBidi" w:cstheme="majorBidi"/>
          <w:sz w:val="16"/>
          <w:szCs w:val="16"/>
        </w:rPr>
        <w:t>CI: confidence Interval</w:t>
      </w:r>
      <w:r w:rsidR="00425A1E">
        <w:rPr>
          <w:rFonts w:asciiTheme="majorBidi" w:hAnsiTheme="majorBidi" w:cstheme="majorBidi"/>
          <w:sz w:val="16"/>
          <w:szCs w:val="16"/>
        </w:rPr>
        <w:t>s</w:t>
      </w:r>
    </w:p>
    <w:p w14:paraId="08765AB5" w14:textId="77777777" w:rsidR="00DE32C6" w:rsidRDefault="00DE32C6" w:rsidP="006D3ABB">
      <w:pPr>
        <w:bidi w:val="0"/>
        <w:rPr>
          <w:rtl/>
        </w:rPr>
      </w:pPr>
    </w:p>
    <w:p w14:paraId="3FFE3455" w14:textId="77777777" w:rsidR="00474096" w:rsidRDefault="00474096" w:rsidP="00DE32C6">
      <w:pPr>
        <w:bidi w:val="0"/>
      </w:pPr>
    </w:p>
    <w:p w14:paraId="7390BA98" w14:textId="77777777" w:rsidR="00474096" w:rsidRDefault="00474096" w:rsidP="00474096">
      <w:pPr>
        <w:bidi w:val="0"/>
      </w:pPr>
    </w:p>
    <w:p w14:paraId="225DF8C6" w14:textId="77777777" w:rsidR="00474096" w:rsidRDefault="00474096" w:rsidP="00474096">
      <w:pPr>
        <w:bidi w:val="0"/>
      </w:pPr>
    </w:p>
    <w:p w14:paraId="2AF89A3C" w14:textId="77777777" w:rsidR="00474096" w:rsidRDefault="00474096" w:rsidP="00474096">
      <w:pPr>
        <w:bidi w:val="0"/>
      </w:pPr>
    </w:p>
    <w:p w14:paraId="5A773FB1" w14:textId="77777777" w:rsidR="00474096" w:rsidRDefault="00474096" w:rsidP="00474096">
      <w:pPr>
        <w:bidi w:val="0"/>
      </w:pPr>
    </w:p>
    <w:p w14:paraId="633F2830" w14:textId="77777777" w:rsidR="00474096" w:rsidRDefault="00474096" w:rsidP="00474096">
      <w:pPr>
        <w:bidi w:val="0"/>
      </w:pPr>
    </w:p>
    <w:p w14:paraId="523F2405" w14:textId="77777777" w:rsidR="00474096" w:rsidRDefault="00474096" w:rsidP="00474096">
      <w:pPr>
        <w:bidi w:val="0"/>
      </w:pPr>
    </w:p>
    <w:p w14:paraId="04E4CA50" w14:textId="77777777" w:rsidR="00474096" w:rsidRDefault="00474096" w:rsidP="00474096">
      <w:pPr>
        <w:bidi w:val="0"/>
      </w:pPr>
    </w:p>
    <w:p w14:paraId="159ED70E" w14:textId="77777777" w:rsidR="00474096" w:rsidRDefault="00474096" w:rsidP="00474096">
      <w:pPr>
        <w:bidi w:val="0"/>
      </w:pPr>
    </w:p>
    <w:p w14:paraId="4B9AD5B2" w14:textId="77777777" w:rsidR="00474096" w:rsidRDefault="00474096" w:rsidP="00474096">
      <w:pPr>
        <w:bidi w:val="0"/>
      </w:pPr>
    </w:p>
    <w:p w14:paraId="6F0C5C32" w14:textId="77777777" w:rsidR="00474096" w:rsidRDefault="00474096" w:rsidP="00474096">
      <w:pPr>
        <w:bidi w:val="0"/>
      </w:pPr>
    </w:p>
    <w:p w14:paraId="6CA53AB9" w14:textId="77777777" w:rsidR="00474096" w:rsidRDefault="00474096" w:rsidP="00474096">
      <w:pPr>
        <w:bidi w:val="0"/>
      </w:pPr>
    </w:p>
    <w:p w14:paraId="130CF6ED" w14:textId="77777777" w:rsidR="00474096" w:rsidRDefault="00474096" w:rsidP="00474096">
      <w:pPr>
        <w:bidi w:val="0"/>
      </w:pPr>
    </w:p>
    <w:p w14:paraId="3830F0D2" w14:textId="77777777" w:rsidR="00474096" w:rsidRDefault="00474096" w:rsidP="00474096">
      <w:pPr>
        <w:bidi w:val="0"/>
      </w:pPr>
    </w:p>
    <w:p w14:paraId="5C5BD006" w14:textId="77777777" w:rsidR="00474096" w:rsidRDefault="00474096" w:rsidP="00474096">
      <w:pPr>
        <w:bidi w:val="0"/>
      </w:pPr>
    </w:p>
    <w:p w14:paraId="77971173" w14:textId="77777777" w:rsidR="00474096" w:rsidRDefault="00474096" w:rsidP="00474096">
      <w:pPr>
        <w:bidi w:val="0"/>
      </w:pPr>
    </w:p>
    <w:p w14:paraId="0C308CEB" w14:textId="77777777" w:rsidR="00474096" w:rsidRDefault="00474096" w:rsidP="00474096">
      <w:pPr>
        <w:bidi w:val="0"/>
      </w:pPr>
    </w:p>
    <w:p w14:paraId="784967CA" w14:textId="77777777" w:rsidR="00474096" w:rsidRDefault="00474096" w:rsidP="00474096">
      <w:pPr>
        <w:bidi w:val="0"/>
      </w:pPr>
    </w:p>
    <w:p w14:paraId="71C60729" w14:textId="3D9AD77B" w:rsidR="00DE32C6" w:rsidRDefault="006D3ABB" w:rsidP="00474096">
      <w:pPr>
        <w:bidi w:val="0"/>
        <w:rPr>
          <w:rtl/>
          <w:lang w:bidi="fa-IR"/>
        </w:rPr>
      </w:pPr>
      <w:r w:rsidRPr="006D3ABB">
        <w:lastRenderedPageBreak/>
        <w:t xml:space="preserve">Table 5: Association of latent class with cardiovascular disease in the </w:t>
      </w:r>
      <w:proofErr w:type="spellStart"/>
      <w:r w:rsidRPr="006D3ABB">
        <w:t>Dehgolan</w:t>
      </w:r>
      <w:proofErr w:type="spellEnd"/>
      <w:r w:rsidRPr="006D3ABB">
        <w:t xml:space="preserve"> cohort population using logistic regression</w:t>
      </w:r>
    </w:p>
    <w:tbl>
      <w:tblPr>
        <w:tblStyle w:val="PlainTable2"/>
        <w:tblW w:w="9630" w:type="dxa"/>
        <w:tblLayout w:type="fixed"/>
        <w:tblLook w:val="04A0" w:firstRow="1" w:lastRow="0" w:firstColumn="1" w:lastColumn="0" w:noHBand="0" w:noVBand="1"/>
      </w:tblPr>
      <w:tblGrid>
        <w:gridCol w:w="1325"/>
        <w:gridCol w:w="1645"/>
        <w:gridCol w:w="2070"/>
        <w:gridCol w:w="1080"/>
        <w:gridCol w:w="2432"/>
        <w:gridCol w:w="1078"/>
      </w:tblGrid>
      <w:tr w:rsidR="00DE32C6" w:rsidRPr="00251C22" w14:paraId="0A82337F" w14:textId="77777777" w:rsidTr="00DE32C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  <w:gridSpan w:val="2"/>
            <w:vMerge w:val="restart"/>
            <w:vAlign w:val="center"/>
          </w:tcPr>
          <w:p w14:paraId="1E2E771F" w14:textId="77777777" w:rsidR="00DE32C6" w:rsidRPr="006D3ABB" w:rsidRDefault="00DE32C6" w:rsidP="000E6C9C">
            <w:pPr>
              <w:bidi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Variables</w:t>
            </w:r>
          </w:p>
        </w:tc>
        <w:tc>
          <w:tcPr>
            <w:tcW w:w="3150" w:type="dxa"/>
            <w:gridSpan w:val="2"/>
            <w:vAlign w:val="center"/>
          </w:tcPr>
          <w:p w14:paraId="779C9D2D" w14:textId="77777777" w:rsidR="00DE32C6" w:rsidRPr="006D3ABB" w:rsidRDefault="00DE32C6" w:rsidP="000E6C9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D3ABB">
              <w:rPr>
                <w:rFonts w:asciiTheme="majorBidi" w:hAnsiTheme="majorBidi" w:cstheme="majorBidi"/>
                <w:sz w:val="20"/>
                <w:szCs w:val="20"/>
              </w:rPr>
              <w:t>Unadjusted</w:t>
            </w:r>
          </w:p>
        </w:tc>
        <w:tc>
          <w:tcPr>
            <w:tcW w:w="3510" w:type="dxa"/>
            <w:gridSpan w:val="2"/>
            <w:vAlign w:val="center"/>
          </w:tcPr>
          <w:p w14:paraId="4E46BB09" w14:textId="77777777" w:rsidR="00DE32C6" w:rsidRPr="006D3ABB" w:rsidRDefault="00DE32C6" w:rsidP="000E6C9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D3ABB">
              <w:rPr>
                <w:rFonts w:asciiTheme="majorBidi" w:hAnsiTheme="majorBidi" w:cstheme="majorBidi"/>
                <w:sz w:val="20"/>
                <w:szCs w:val="20"/>
              </w:rPr>
              <w:t>Adjusted</w:t>
            </w:r>
          </w:p>
        </w:tc>
      </w:tr>
      <w:tr w:rsidR="00DE32C6" w:rsidRPr="00251C22" w14:paraId="019940D1" w14:textId="77777777" w:rsidTr="00DE3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  <w:gridSpan w:val="2"/>
            <w:vMerge/>
            <w:vAlign w:val="center"/>
          </w:tcPr>
          <w:p w14:paraId="3FFE3FD7" w14:textId="77777777" w:rsidR="00DE32C6" w:rsidRPr="006D3ABB" w:rsidRDefault="00DE32C6" w:rsidP="000E6C9C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070" w:type="dxa"/>
            <w:vAlign w:val="center"/>
          </w:tcPr>
          <w:p w14:paraId="17E3F77F" w14:textId="77777777" w:rsidR="00DE32C6" w:rsidRPr="006D3ABB" w:rsidRDefault="00DE32C6" w:rsidP="000E6C9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D3ABB">
              <w:rPr>
                <w:rFonts w:asciiTheme="majorBidi" w:hAnsiTheme="majorBidi" w:cstheme="majorBidi"/>
                <w:sz w:val="20"/>
                <w:szCs w:val="20"/>
              </w:rPr>
              <w:t>OR (95% CI)</w:t>
            </w:r>
          </w:p>
        </w:tc>
        <w:tc>
          <w:tcPr>
            <w:tcW w:w="1080" w:type="dxa"/>
            <w:vAlign w:val="center"/>
          </w:tcPr>
          <w:p w14:paraId="1F9A7531" w14:textId="77777777" w:rsidR="00DE32C6" w:rsidRPr="006D3ABB" w:rsidRDefault="00DE32C6" w:rsidP="000E6C9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D3ABB">
              <w:rPr>
                <w:rFonts w:asciiTheme="majorBidi" w:hAnsiTheme="majorBidi" w:cstheme="majorBidi"/>
                <w:sz w:val="20"/>
                <w:szCs w:val="20"/>
              </w:rPr>
              <w:t>P-value</w:t>
            </w:r>
          </w:p>
        </w:tc>
        <w:tc>
          <w:tcPr>
            <w:tcW w:w="2432" w:type="dxa"/>
            <w:vAlign w:val="center"/>
          </w:tcPr>
          <w:p w14:paraId="038E992B" w14:textId="77777777" w:rsidR="00DE32C6" w:rsidRPr="006D3ABB" w:rsidRDefault="00DE32C6" w:rsidP="000E6C9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D3ABB">
              <w:rPr>
                <w:rFonts w:asciiTheme="majorBidi" w:hAnsiTheme="majorBidi" w:cstheme="majorBidi"/>
                <w:sz w:val="20"/>
                <w:szCs w:val="20"/>
              </w:rPr>
              <w:t>OR (95% CI)</w:t>
            </w:r>
          </w:p>
        </w:tc>
        <w:tc>
          <w:tcPr>
            <w:tcW w:w="1078" w:type="dxa"/>
            <w:vAlign w:val="center"/>
          </w:tcPr>
          <w:p w14:paraId="1096BB39" w14:textId="77777777" w:rsidR="00DE32C6" w:rsidRPr="006D3ABB" w:rsidRDefault="00DE32C6" w:rsidP="000E6C9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D3ABB">
              <w:rPr>
                <w:rFonts w:asciiTheme="majorBidi" w:hAnsiTheme="majorBidi" w:cstheme="majorBidi"/>
                <w:sz w:val="20"/>
                <w:szCs w:val="20"/>
              </w:rPr>
              <w:t>P-value</w:t>
            </w:r>
          </w:p>
        </w:tc>
      </w:tr>
      <w:tr w:rsidR="00DE32C6" w:rsidRPr="00251C22" w14:paraId="2C5AD9CF" w14:textId="77777777" w:rsidTr="00DE32C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vMerge w:val="restart"/>
            <w:vAlign w:val="center"/>
          </w:tcPr>
          <w:p w14:paraId="6F5853DC" w14:textId="77777777" w:rsidR="00DE32C6" w:rsidRPr="007C59CB" w:rsidRDefault="00DE32C6" w:rsidP="00DE32C6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  <w:p w14:paraId="2A961922" w14:textId="77777777" w:rsidR="00DE32C6" w:rsidRPr="007C59CB" w:rsidRDefault="00DE32C6" w:rsidP="00DE32C6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C59CB">
              <w:rPr>
                <w:rFonts w:asciiTheme="majorBidi" w:hAnsiTheme="majorBidi" w:cstheme="majorBidi"/>
                <w:sz w:val="20"/>
                <w:szCs w:val="20"/>
              </w:rPr>
              <w:t>Age</w:t>
            </w:r>
          </w:p>
        </w:tc>
        <w:tc>
          <w:tcPr>
            <w:tcW w:w="1645" w:type="dxa"/>
            <w:vAlign w:val="center"/>
          </w:tcPr>
          <w:p w14:paraId="5B4EF641" w14:textId="77777777" w:rsidR="00DE32C6" w:rsidRPr="006D3ABB" w:rsidRDefault="00DE32C6" w:rsidP="00DE32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D3ABB">
              <w:rPr>
                <w:rFonts w:asciiTheme="majorBidi" w:hAnsiTheme="majorBidi" w:cstheme="majorBidi"/>
                <w:sz w:val="20"/>
                <w:szCs w:val="20"/>
              </w:rPr>
              <w:t>30-45</w:t>
            </w:r>
          </w:p>
        </w:tc>
        <w:tc>
          <w:tcPr>
            <w:tcW w:w="3150" w:type="dxa"/>
            <w:gridSpan w:val="2"/>
          </w:tcPr>
          <w:p w14:paraId="7F4A11B2" w14:textId="60C23EA8" w:rsidR="00DE32C6" w:rsidRPr="007C59CB" w:rsidRDefault="00DE32C6" w:rsidP="00DE32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7C59CB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3510" w:type="dxa"/>
            <w:gridSpan w:val="2"/>
          </w:tcPr>
          <w:p w14:paraId="5795E40E" w14:textId="42D70E65" w:rsidR="00DE32C6" w:rsidRPr="007C59CB" w:rsidRDefault="00DE32C6" w:rsidP="00DE32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7C59CB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</w:tr>
      <w:tr w:rsidR="007C59CB" w:rsidRPr="00251C22" w14:paraId="3DFD243B" w14:textId="77777777" w:rsidTr="00DE3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vMerge/>
            <w:vAlign w:val="center"/>
          </w:tcPr>
          <w:p w14:paraId="3462A32E" w14:textId="77777777" w:rsidR="007C59CB" w:rsidRPr="007C59CB" w:rsidRDefault="007C59CB" w:rsidP="007C59CB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645" w:type="dxa"/>
            <w:vAlign w:val="center"/>
          </w:tcPr>
          <w:p w14:paraId="471AF267" w14:textId="77777777" w:rsidR="007C59CB" w:rsidRPr="006D3ABB" w:rsidRDefault="007C59CB" w:rsidP="007C59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D3ABB">
              <w:rPr>
                <w:rFonts w:asciiTheme="majorBidi" w:hAnsiTheme="majorBidi" w:cstheme="majorBidi"/>
                <w:sz w:val="20"/>
                <w:szCs w:val="20"/>
              </w:rPr>
              <w:t>46-60</w:t>
            </w:r>
          </w:p>
        </w:tc>
        <w:tc>
          <w:tcPr>
            <w:tcW w:w="2070" w:type="dxa"/>
          </w:tcPr>
          <w:p w14:paraId="6FD23953" w14:textId="345989C0" w:rsidR="007C59CB" w:rsidRPr="007C59CB" w:rsidRDefault="007C59CB" w:rsidP="007C59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7C59CB">
              <w:rPr>
                <w:rFonts w:asciiTheme="majorBidi" w:hAnsiTheme="majorBidi" w:cstheme="majorBidi"/>
                <w:sz w:val="20"/>
                <w:szCs w:val="20"/>
              </w:rPr>
              <w:t>3.04 (2.56 to 3.62)</w:t>
            </w:r>
          </w:p>
        </w:tc>
        <w:tc>
          <w:tcPr>
            <w:tcW w:w="1080" w:type="dxa"/>
          </w:tcPr>
          <w:p w14:paraId="6EEE122C" w14:textId="138FB80C" w:rsidR="007C59CB" w:rsidRPr="007C59CB" w:rsidRDefault="007C59CB" w:rsidP="007C59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7C59CB">
              <w:rPr>
                <w:rFonts w:asciiTheme="majorBidi" w:hAnsiTheme="majorBidi" w:cstheme="majorBidi"/>
                <w:sz w:val="20"/>
                <w:szCs w:val="20"/>
              </w:rPr>
              <w:t>&lt;0.001</w:t>
            </w:r>
          </w:p>
        </w:tc>
        <w:tc>
          <w:tcPr>
            <w:tcW w:w="2432" w:type="dxa"/>
          </w:tcPr>
          <w:p w14:paraId="3E3C06EA" w14:textId="54BB4142" w:rsidR="007C59CB" w:rsidRPr="007C59CB" w:rsidRDefault="007C59CB" w:rsidP="007C59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7C59CB">
              <w:rPr>
                <w:rFonts w:asciiTheme="majorBidi" w:hAnsiTheme="majorBidi" w:cstheme="majorBidi"/>
                <w:sz w:val="20"/>
                <w:szCs w:val="20"/>
              </w:rPr>
              <w:t>2.61 (2.12 to 3.21)</w:t>
            </w:r>
          </w:p>
        </w:tc>
        <w:tc>
          <w:tcPr>
            <w:tcW w:w="1078" w:type="dxa"/>
          </w:tcPr>
          <w:p w14:paraId="1FE20C43" w14:textId="19853E52" w:rsidR="007C59CB" w:rsidRPr="007C59CB" w:rsidRDefault="007C59CB" w:rsidP="007C59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7C59CB">
              <w:rPr>
                <w:rFonts w:asciiTheme="majorBidi" w:hAnsiTheme="majorBidi" w:cstheme="majorBidi"/>
                <w:sz w:val="20"/>
                <w:szCs w:val="20"/>
              </w:rPr>
              <w:t>&lt;0.001</w:t>
            </w:r>
          </w:p>
        </w:tc>
      </w:tr>
      <w:tr w:rsidR="007C59CB" w:rsidRPr="00251C22" w14:paraId="2DADAEDD" w14:textId="77777777" w:rsidTr="00DE32C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vMerge/>
            <w:vAlign w:val="center"/>
          </w:tcPr>
          <w:p w14:paraId="3363C69F" w14:textId="77777777" w:rsidR="007C59CB" w:rsidRPr="007C59CB" w:rsidRDefault="007C59CB" w:rsidP="007C59CB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645" w:type="dxa"/>
            <w:vAlign w:val="center"/>
          </w:tcPr>
          <w:p w14:paraId="15C79DC7" w14:textId="77777777" w:rsidR="007C59CB" w:rsidRPr="006D3ABB" w:rsidRDefault="007C59CB" w:rsidP="007C59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D3ABB">
              <w:rPr>
                <w:rFonts w:asciiTheme="majorBidi" w:hAnsiTheme="majorBidi" w:cstheme="majorBidi"/>
                <w:sz w:val="20"/>
                <w:szCs w:val="20"/>
              </w:rPr>
              <w:t>&gt;60</w:t>
            </w:r>
          </w:p>
        </w:tc>
        <w:tc>
          <w:tcPr>
            <w:tcW w:w="2070" w:type="dxa"/>
          </w:tcPr>
          <w:p w14:paraId="25FC90DE" w14:textId="2D27853A" w:rsidR="007C59CB" w:rsidRPr="007C59CB" w:rsidRDefault="007C59CB" w:rsidP="007C59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  <w:lang w:bidi="fa-IR"/>
              </w:rPr>
            </w:pPr>
            <w:r w:rsidRPr="007C59CB">
              <w:rPr>
                <w:rFonts w:asciiTheme="majorBidi" w:hAnsiTheme="majorBidi" w:cstheme="majorBidi"/>
                <w:sz w:val="20"/>
                <w:szCs w:val="20"/>
              </w:rPr>
              <w:t>8.28 (6.56 to10.45)</w:t>
            </w:r>
          </w:p>
        </w:tc>
        <w:tc>
          <w:tcPr>
            <w:tcW w:w="1080" w:type="dxa"/>
          </w:tcPr>
          <w:p w14:paraId="654E699D" w14:textId="51DD8FA7" w:rsidR="007C59CB" w:rsidRPr="007C59CB" w:rsidRDefault="007C59CB" w:rsidP="007C59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7C59CB">
              <w:rPr>
                <w:rFonts w:asciiTheme="majorBidi" w:hAnsiTheme="majorBidi" w:cstheme="majorBidi"/>
                <w:sz w:val="20"/>
                <w:szCs w:val="20"/>
              </w:rPr>
              <w:t>&lt;0.001</w:t>
            </w:r>
          </w:p>
        </w:tc>
        <w:tc>
          <w:tcPr>
            <w:tcW w:w="2432" w:type="dxa"/>
          </w:tcPr>
          <w:p w14:paraId="0C36AB7E" w14:textId="21887574" w:rsidR="007C59CB" w:rsidRPr="007C59CB" w:rsidRDefault="007C59CB" w:rsidP="007C59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7C59CB">
              <w:rPr>
                <w:rFonts w:asciiTheme="majorBidi" w:hAnsiTheme="majorBidi" w:cstheme="majorBidi"/>
                <w:sz w:val="20"/>
                <w:szCs w:val="20"/>
              </w:rPr>
              <w:t>6.73 (4.97 to 9.13)</w:t>
            </w:r>
          </w:p>
        </w:tc>
        <w:tc>
          <w:tcPr>
            <w:tcW w:w="1078" w:type="dxa"/>
          </w:tcPr>
          <w:p w14:paraId="285DB321" w14:textId="4B4D2AB5" w:rsidR="007C59CB" w:rsidRPr="007C59CB" w:rsidRDefault="007C59CB" w:rsidP="007C59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7C59CB">
              <w:rPr>
                <w:rFonts w:asciiTheme="majorBidi" w:hAnsiTheme="majorBidi" w:cstheme="majorBidi"/>
                <w:sz w:val="20"/>
                <w:szCs w:val="20"/>
              </w:rPr>
              <w:t>&lt;0.001</w:t>
            </w:r>
          </w:p>
        </w:tc>
      </w:tr>
      <w:tr w:rsidR="00DE32C6" w:rsidRPr="00251C22" w14:paraId="1CBCCA12" w14:textId="77777777" w:rsidTr="00DE3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vMerge w:val="restart"/>
            <w:vAlign w:val="center"/>
          </w:tcPr>
          <w:p w14:paraId="7B1A1EC3" w14:textId="77777777" w:rsidR="00DE32C6" w:rsidRPr="007C59CB" w:rsidRDefault="00DE32C6" w:rsidP="00DE32C6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C59CB">
              <w:rPr>
                <w:rFonts w:asciiTheme="majorBidi" w:hAnsiTheme="majorBidi" w:cstheme="majorBidi"/>
                <w:sz w:val="20"/>
                <w:szCs w:val="20"/>
              </w:rPr>
              <w:t>sex</w:t>
            </w:r>
          </w:p>
        </w:tc>
        <w:tc>
          <w:tcPr>
            <w:tcW w:w="1645" w:type="dxa"/>
            <w:vAlign w:val="center"/>
          </w:tcPr>
          <w:p w14:paraId="341B0DCF" w14:textId="77777777" w:rsidR="00DE32C6" w:rsidRPr="006D3ABB" w:rsidRDefault="00DE32C6" w:rsidP="00DE32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D3ABB">
              <w:rPr>
                <w:rFonts w:asciiTheme="majorBidi" w:hAnsiTheme="majorBidi" w:cstheme="majorBidi"/>
                <w:sz w:val="20"/>
                <w:szCs w:val="20"/>
              </w:rPr>
              <w:t>Male</w:t>
            </w:r>
          </w:p>
        </w:tc>
        <w:tc>
          <w:tcPr>
            <w:tcW w:w="3150" w:type="dxa"/>
            <w:gridSpan w:val="2"/>
          </w:tcPr>
          <w:p w14:paraId="0CED987E" w14:textId="3761CBA2" w:rsidR="00DE32C6" w:rsidRPr="007C59CB" w:rsidRDefault="00DE32C6" w:rsidP="00DE32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7C59CB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3510" w:type="dxa"/>
            <w:gridSpan w:val="2"/>
          </w:tcPr>
          <w:p w14:paraId="11FFC888" w14:textId="4D17A642" w:rsidR="00DE32C6" w:rsidRPr="007C59CB" w:rsidRDefault="00DE32C6" w:rsidP="00DE32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7C59CB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</w:tr>
      <w:tr w:rsidR="007C59CB" w:rsidRPr="00251C22" w14:paraId="317C4C6A" w14:textId="77777777" w:rsidTr="00DE32C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vMerge/>
            <w:vAlign w:val="center"/>
          </w:tcPr>
          <w:p w14:paraId="11A0E504" w14:textId="77777777" w:rsidR="007C59CB" w:rsidRPr="007C59CB" w:rsidRDefault="007C59CB" w:rsidP="007C59CB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645" w:type="dxa"/>
            <w:vAlign w:val="center"/>
          </w:tcPr>
          <w:p w14:paraId="647E8113" w14:textId="77777777" w:rsidR="007C59CB" w:rsidRPr="006D3ABB" w:rsidRDefault="007C59CB" w:rsidP="007C59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D3ABB">
              <w:rPr>
                <w:rFonts w:asciiTheme="majorBidi" w:hAnsiTheme="majorBidi" w:cstheme="majorBidi"/>
                <w:sz w:val="20"/>
                <w:szCs w:val="20"/>
              </w:rPr>
              <w:t>Female</w:t>
            </w:r>
          </w:p>
        </w:tc>
        <w:tc>
          <w:tcPr>
            <w:tcW w:w="2070" w:type="dxa"/>
          </w:tcPr>
          <w:p w14:paraId="642A9FB3" w14:textId="5845F2ED" w:rsidR="007C59CB" w:rsidRPr="007C59CB" w:rsidRDefault="007C59CB" w:rsidP="007C59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7C59CB">
              <w:rPr>
                <w:rFonts w:asciiTheme="majorBidi" w:hAnsiTheme="majorBidi" w:cstheme="majorBidi"/>
                <w:sz w:val="20"/>
                <w:szCs w:val="20"/>
              </w:rPr>
              <w:t>1.58 (1.36 to 1.83)</w:t>
            </w:r>
          </w:p>
        </w:tc>
        <w:tc>
          <w:tcPr>
            <w:tcW w:w="1080" w:type="dxa"/>
          </w:tcPr>
          <w:p w14:paraId="523D8226" w14:textId="2CD494F4" w:rsidR="007C59CB" w:rsidRPr="007C59CB" w:rsidRDefault="007C59CB" w:rsidP="007C59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7C59CB">
              <w:rPr>
                <w:rFonts w:asciiTheme="majorBidi" w:hAnsiTheme="majorBidi" w:cstheme="majorBidi"/>
                <w:sz w:val="20"/>
                <w:szCs w:val="20"/>
              </w:rPr>
              <w:t>&lt;0.001</w:t>
            </w:r>
          </w:p>
        </w:tc>
        <w:tc>
          <w:tcPr>
            <w:tcW w:w="2432" w:type="dxa"/>
          </w:tcPr>
          <w:p w14:paraId="1CB6C9C4" w14:textId="5E0A03BF" w:rsidR="007C59CB" w:rsidRPr="007C59CB" w:rsidRDefault="007C59CB" w:rsidP="007C59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7C59CB">
              <w:rPr>
                <w:rFonts w:asciiTheme="majorBidi" w:hAnsiTheme="majorBidi" w:cstheme="majorBidi"/>
                <w:sz w:val="20"/>
                <w:szCs w:val="20"/>
              </w:rPr>
              <w:t>1.25 (0.93 to 1.68)</w:t>
            </w:r>
          </w:p>
        </w:tc>
        <w:tc>
          <w:tcPr>
            <w:tcW w:w="1078" w:type="dxa"/>
          </w:tcPr>
          <w:p w14:paraId="2B673580" w14:textId="1C2F24B4" w:rsidR="007C59CB" w:rsidRPr="007C59CB" w:rsidRDefault="007C59CB" w:rsidP="007C59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7C59CB">
              <w:rPr>
                <w:rFonts w:asciiTheme="majorBidi" w:hAnsiTheme="majorBidi" w:cstheme="majorBidi"/>
                <w:sz w:val="20"/>
                <w:szCs w:val="20"/>
              </w:rPr>
              <w:t>0.13</w:t>
            </w:r>
          </w:p>
        </w:tc>
      </w:tr>
      <w:tr w:rsidR="00DE32C6" w:rsidRPr="00251C22" w14:paraId="2112A814" w14:textId="77777777" w:rsidTr="00DE3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vMerge w:val="restart"/>
            <w:vAlign w:val="center"/>
          </w:tcPr>
          <w:p w14:paraId="088C3AFB" w14:textId="77777777" w:rsidR="00DE32C6" w:rsidRPr="007C59CB" w:rsidRDefault="00DE32C6" w:rsidP="00DE32C6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  <w:p w14:paraId="06BF52B4" w14:textId="77777777" w:rsidR="00DE32C6" w:rsidRPr="007C59CB" w:rsidRDefault="00DE32C6" w:rsidP="00DE32C6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C59CB">
              <w:rPr>
                <w:rFonts w:asciiTheme="majorBidi" w:hAnsiTheme="majorBidi" w:cstheme="majorBidi"/>
                <w:sz w:val="20"/>
                <w:szCs w:val="20"/>
              </w:rPr>
              <w:t>BMI</w:t>
            </w:r>
          </w:p>
        </w:tc>
        <w:tc>
          <w:tcPr>
            <w:tcW w:w="1645" w:type="dxa"/>
            <w:vAlign w:val="center"/>
          </w:tcPr>
          <w:p w14:paraId="74D47A9C" w14:textId="77777777" w:rsidR="00DE32C6" w:rsidRPr="006D3ABB" w:rsidRDefault="00DE32C6" w:rsidP="00DE32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D3ABB">
              <w:rPr>
                <w:rFonts w:asciiTheme="majorBidi" w:hAnsiTheme="majorBidi" w:cstheme="majorBidi"/>
                <w:sz w:val="20"/>
                <w:szCs w:val="20"/>
              </w:rPr>
              <w:t>Normal</w:t>
            </w:r>
          </w:p>
        </w:tc>
        <w:tc>
          <w:tcPr>
            <w:tcW w:w="3150" w:type="dxa"/>
            <w:gridSpan w:val="2"/>
          </w:tcPr>
          <w:p w14:paraId="1670ADDB" w14:textId="7B1A6B53" w:rsidR="00DE32C6" w:rsidRPr="007C59CB" w:rsidRDefault="00DE32C6" w:rsidP="00DE32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7C59CB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3510" w:type="dxa"/>
            <w:gridSpan w:val="2"/>
          </w:tcPr>
          <w:p w14:paraId="7BCA75B5" w14:textId="2D2599DD" w:rsidR="00DE32C6" w:rsidRPr="007C59CB" w:rsidRDefault="00DE32C6" w:rsidP="00DE32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7C59CB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</w:tr>
      <w:tr w:rsidR="007C59CB" w:rsidRPr="00251C22" w14:paraId="589DA882" w14:textId="77777777" w:rsidTr="00DE32C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vMerge/>
            <w:vAlign w:val="center"/>
          </w:tcPr>
          <w:p w14:paraId="63C6BC8A" w14:textId="77777777" w:rsidR="007C59CB" w:rsidRPr="007C59CB" w:rsidRDefault="007C59CB" w:rsidP="007C59CB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645" w:type="dxa"/>
            <w:vAlign w:val="center"/>
          </w:tcPr>
          <w:p w14:paraId="5A3BD997" w14:textId="77777777" w:rsidR="007C59CB" w:rsidRPr="006D3ABB" w:rsidRDefault="007C59CB" w:rsidP="007C59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D3ABB">
              <w:rPr>
                <w:rFonts w:asciiTheme="majorBidi" w:hAnsiTheme="majorBidi" w:cstheme="majorBidi"/>
                <w:sz w:val="20"/>
                <w:szCs w:val="20"/>
              </w:rPr>
              <w:t>overweight</w:t>
            </w:r>
          </w:p>
        </w:tc>
        <w:tc>
          <w:tcPr>
            <w:tcW w:w="2070" w:type="dxa"/>
          </w:tcPr>
          <w:p w14:paraId="45175F6E" w14:textId="2DA746BC" w:rsidR="007C59CB" w:rsidRPr="007C59CB" w:rsidRDefault="007C59CB" w:rsidP="007C59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7C59CB">
              <w:rPr>
                <w:rFonts w:asciiTheme="majorBidi" w:hAnsiTheme="majorBidi" w:cstheme="majorBidi"/>
                <w:sz w:val="20"/>
                <w:szCs w:val="20"/>
              </w:rPr>
              <w:t>1.65 (1.35 to 2.01)</w:t>
            </w:r>
          </w:p>
        </w:tc>
        <w:tc>
          <w:tcPr>
            <w:tcW w:w="1080" w:type="dxa"/>
          </w:tcPr>
          <w:p w14:paraId="2CB4D62E" w14:textId="1CBC841C" w:rsidR="007C59CB" w:rsidRPr="007C59CB" w:rsidRDefault="007C59CB" w:rsidP="007C59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7C59CB">
              <w:rPr>
                <w:rFonts w:asciiTheme="majorBidi" w:hAnsiTheme="majorBidi" w:cstheme="majorBidi"/>
                <w:sz w:val="20"/>
                <w:szCs w:val="20"/>
              </w:rPr>
              <w:t>&lt;0.001</w:t>
            </w:r>
          </w:p>
        </w:tc>
        <w:tc>
          <w:tcPr>
            <w:tcW w:w="2432" w:type="dxa"/>
          </w:tcPr>
          <w:p w14:paraId="308966AC" w14:textId="2F593D77" w:rsidR="007C59CB" w:rsidRPr="007C59CB" w:rsidRDefault="007C59CB" w:rsidP="007C59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7C59CB">
              <w:rPr>
                <w:rFonts w:asciiTheme="majorBidi" w:hAnsiTheme="majorBidi" w:cstheme="majorBidi"/>
                <w:sz w:val="20"/>
                <w:szCs w:val="20"/>
              </w:rPr>
              <w:t>1.81 (1.45 to 2.26)</w:t>
            </w:r>
          </w:p>
        </w:tc>
        <w:tc>
          <w:tcPr>
            <w:tcW w:w="1078" w:type="dxa"/>
          </w:tcPr>
          <w:p w14:paraId="2234A4A9" w14:textId="1271BCEF" w:rsidR="007C59CB" w:rsidRPr="007C59CB" w:rsidRDefault="007C59CB" w:rsidP="007C59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7C59CB">
              <w:rPr>
                <w:rFonts w:asciiTheme="majorBidi" w:hAnsiTheme="majorBidi" w:cstheme="majorBidi"/>
                <w:sz w:val="20"/>
                <w:szCs w:val="20"/>
              </w:rPr>
              <w:t>&lt;0.001</w:t>
            </w:r>
          </w:p>
        </w:tc>
      </w:tr>
      <w:tr w:rsidR="007C59CB" w:rsidRPr="00251C22" w14:paraId="454DA2B4" w14:textId="77777777" w:rsidTr="00DE3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vMerge/>
            <w:vAlign w:val="center"/>
          </w:tcPr>
          <w:p w14:paraId="33565726" w14:textId="77777777" w:rsidR="007C59CB" w:rsidRPr="007C59CB" w:rsidRDefault="007C59CB" w:rsidP="007C59CB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645" w:type="dxa"/>
            <w:vAlign w:val="center"/>
          </w:tcPr>
          <w:p w14:paraId="125A1111" w14:textId="77777777" w:rsidR="007C59CB" w:rsidRPr="006D3ABB" w:rsidRDefault="007C59CB" w:rsidP="007C59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D3ABB">
              <w:rPr>
                <w:rFonts w:asciiTheme="majorBidi" w:hAnsiTheme="majorBidi" w:cstheme="majorBidi"/>
                <w:sz w:val="20"/>
                <w:szCs w:val="20"/>
              </w:rPr>
              <w:t>obesity</w:t>
            </w:r>
          </w:p>
        </w:tc>
        <w:tc>
          <w:tcPr>
            <w:tcW w:w="2070" w:type="dxa"/>
          </w:tcPr>
          <w:p w14:paraId="244D7EDC" w14:textId="675D40A6" w:rsidR="007C59CB" w:rsidRPr="007C59CB" w:rsidRDefault="007C59CB" w:rsidP="007C59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7C59CB">
              <w:rPr>
                <w:rFonts w:asciiTheme="majorBidi" w:hAnsiTheme="majorBidi" w:cstheme="majorBidi"/>
                <w:sz w:val="20"/>
                <w:szCs w:val="20"/>
              </w:rPr>
              <w:t>2.60 (2.12 to 3.19)</w:t>
            </w:r>
          </w:p>
        </w:tc>
        <w:tc>
          <w:tcPr>
            <w:tcW w:w="1080" w:type="dxa"/>
          </w:tcPr>
          <w:p w14:paraId="4C0894EA" w14:textId="56C81657" w:rsidR="007C59CB" w:rsidRPr="007C59CB" w:rsidRDefault="007C59CB" w:rsidP="007C59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7C59CB">
              <w:rPr>
                <w:rFonts w:asciiTheme="majorBidi" w:hAnsiTheme="majorBidi" w:cstheme="majorBidi"/>
                <w:sz w:val="20"/>
                <w:szCs w:val="20"/>
              </w:rPr>
              <w:t>&lt;0.001</w:t>
            </w:r>
          </w:p>
        </w:tc>
        <w:tc>
          <w:tcPr>
            <w:tcW w:w="2432" w:type="dxa"/>
          </w:tcPr>
          <w:p w14:paraId="0045AA6E" w14:textId="0F976F36" w:rsidR="007C59CB" w:rsidRPr="007C59CB" w:rsidRDefault="007C59CB" w:rsidP="007C59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7C59CB">
              <w:rPr>
                <w:rFonts w:asciiTheme="majorBidi" w:hAnsiTheme="majorBidi" w:cstheme="majorBidi"/>
                <w:sz w:val="20"/>
                <w:szCs w:val="20"/>
              </w:rPr>
              <w:t>2.68 (2.12 to 3.39)</w:t>
            </w:r>
          </w:p>
        </w:tc>
        <w:tc>
          <w:tcPr>
            <w:tcW w:w="1078" w:type="dxa"/>
          </w:tcPr>
          <w:p w14:paraId="0BA7F423" w14:textId="64E6C163" w:rsidR="007C59CB" w:rsidRPr="007C59CB" w:rsidRDefault="007C59CB" w:rsidP="007C59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7C59CB">
              <w:rPr>
                <w:rFonts w:asciiTheme="majorBidi" w:hAnsiTheme="majorBidi" w:cstheme="majorBidi"/>
                <w:sz w:val="20"/>
                <w:szCs w:val="20"/>
              </w:rPr>
              <w:t>&lt;0.001</w:t>
            </w:r>
          </w:p>
        </w:tc>
      </w:tr>
      <w:tr w:rsidR="007C59CB" w:rsidRPr="00251C22" w14:paraId="52AE4CE2" w14:textId="77777777" w:rsidTr="00BC062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vMerge w:val="restart"/>
            <w:vAlign w:val="center"/>
          </w:tcPr>
          <w:p w14:paraId="298F6C17" w14:textId="7846AE2F" w:rsidR="007C59CB" w:rsidRPr="007C59CB" w:rsidRDefault="007C59CB" w:rsidP="007C59CB">
            <w:pPr>
              <w:jc w:val="center"/>
              <w:rPr>
                <w:rFonts w:asciiTheme="majorBidi" w:hAnsiTheme="majorBidi" w:cstheme="majorBidi"/>
                <w:sz w:val="20"/>
                <w:szCs w:val="20"/>
                <w:rtl/>
                <w:lang w:bidi="fa-IR"/>
              </w:rPr>
            </w:pPr>
            <w:r w:rsidRPr="007C59CB">
              <w:rPr>
                <w:sz w:val="20"/>
                <w:szCs w:val="20"/>
              </w:rPr>
              <w:t>diabetes</w:t>
            </w:r>
          </w:p>
        </w:tc>
        <w:tc>
          <w:tcPr>
            <w:tcW w:w="1645" w:type="dxa"/>
          </w:tcPr>
          <w:p w14:paraId="7E32717D" w14:textId="7B3A3620" w:rsidR="007C59CB" w:rsidRPr="007C59CB" w:rsidRDefault="007C59CB" w:rsidP="007C59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7C59CB">
              <w:rPr>
                <w:rFonts w:asciiTheme="majorBidi" w:hAnsiTheme="majorBidi" w:cstheme="majorBidi"/>
                <w:sz w:val="20"/>
                <w:szCs w:val="20"/>
              </w:rPr>
              <w:t>NO</w:t>
            </w:r>
          </w:p>
        </w:tc>
        <w:tc>
          <w:tcPr>
            <w:tcW w:w="2070" w:type="dxa"/>
          </w:tcPr>
          <w:p w14:paraId="7038BF05" w14:textId="5A6AABB2" w:rsidR="007C59CB" w:rsidRPr="007C59CB" w:rsidRDefault="007C59CB" w:rsidP="007C59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7C59CB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1080" w:type="dxa"/>
          </w:tcPr>
          <w:p w14:paraId="4C051156" w14:textId="15EDE315" w:rsidR="007C59CB" w:rsidRPr="007C59CB" w:rsidRDefault="007C59CB" w:rsidP="007C59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7C59CB">
              <w:rPr>
                <w:rFonts w:asciiTheme="majorBidi" w:hAnsiTheme="majorBidi" w:cstheme="majorBidi"/>
                <w:sz w:val="20"/>
                <w:szCs w:val="20"/>
              </w:rPr>
              <w:t>_</w:t>
            </w:r>
          </w:p>
        </w:tc>
        <w:tc>
          <w:tcPr>
            <w:tcW w:w="2432" w:type="dxa"/>
          </w:tcPr>
          <w:p w14:paraId="7976E715" w14:textId="2C16B83D" w:rsidR="007C59CB" w:rsidRPr="007C59CB" w:rsidRDefault="007C59CB" w:rsidP="007C59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  <w:lang w:bidi="fa-IR"/>
              </w:rPr>
            </w:pPr>
            <w:r w:rsidRPr="007C59CB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1078" w:type="dxa"/>
          </w:tcPr>
          <w:p w14:paraId="618BFE79" w14:textId="7E672FFD" w:rsidR="007C59CB" w:rsidRPr="007C59CB" w:rsidRDefault="007C59CB" w:rsidP="007C59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7C59CB">
              <w:rPr>
                <w:rFonts w:asciiTheme="majorBidi" w:hAnsiTheme="majorBidi" w:cstheme="majorBidi"/>
                <w:sz w:val="20"/>
                <w:szCs w:val="20"/>
              </w:rPr>
              <w:t>_</w:t>
            </w:r>
          </w:p>
        </w:tc>
      </w:tr>
      <w:tr w:rsidR="007C59CB" w:rsidRPr="00251C22" w14:paraId="309F7923" w14:textId="77777777" w:rsidTr="00BC06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vMerge/>
            <w:vAlign w:val="center"/>
          </w:tcPr>
          <w:p w14:paraId="1EC71FCD" w14:textId="77777777" w:rsidR="007C59CB" w:rsidRPr="007C59CB" w:rsidRDefault="007C59CB" w:rsidP="007C59CB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645" w:type="dxa"/>
          </w:tcPr>
          <w:p w14:paraId="581BCBA5" w14:textId="57A9091A" w:rsidR="007C59CB" w:rsidRPr="007C59CB" w:rsidRDefault="007C59CB" w:rsidP="007C59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7C59CB">
              <w:rPr>
                <w:rFonts w:asciiTheme="majorBidi" w:hAnsiTheme="majorBidi" w:cstheme="majorBidi"/>
                <w:sz w:val="20"/>
                <w:szCs w:val="20"/>
              </w:rPr>
              <w:t>YES</w:t>
            </w:r>
          </w:p>
        </w:tc>
        <w:tc>
          <w:tcPr>
            <w:tcW w:w="2070" w:type="dxa"/>
          </w:tcPr>
          <w:p w14:paraId="3D60606B" w14:textId="0ACEFE98" w:rsidR="007C59CB" w:rsidRPr="007C59CB" w:rsidRDefault="007C59CB" w:rsidP="007C59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7C59CB">
              <w:rPr>
                <w:rFonts w:asciiTheme="majorBidi" w:hAnsiTheme="majorBidi" w:cstheme="majorBidi"/>
                <w:sz w:val="20"/>
                <w:szCs w:val="20"/>
              </w:rPr>
              <w:t>2.89 (2.40 to 3.48)</w:t>
            </w:r>
          </w:p>
        </w:tc>
        <w:tc>
          <w:tcPr>
            <w:tcW w:w="1080" w:type="dxa"/>
          </w:tcPr>
          <w:p w14:paraId="355FBCCB" w14:textId="4209C005" w:rsidR="007C59CB" w:rsidRPr="007C59CB" w:rsidRDefault="007C59CB" w:rsidP="007C59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7C59CB">
              <w:rPr>
                <w:rFonts w:asciiTheme="majorBidi" w:hAnsiTheme="majorBidi" w:cstheme="majorBidi"/>
                <w:sz w:val="20"/>
                <w:szCs w:val="20"/>
              </w:rPr>
              <w:t>&lt;0.001</w:t>
            </w:r>
          </w:p>
        </w:tc>
        <w:tc>
          <w:tcPr>
            <w:tcW w:w="2432" w:type="dxa"/>
          </w:tcPr>
          <w:p w14:paraId="34DA7C02" w14:textId="0B185F81" w:rsidR="007C59CB" w:rsidRPr="007C59CB" w:rsidRDefault="007C59CB" w:rsidP="007C59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7C59CB">
              <w:rPr>
                <w:rFonts w:asciiTheme="majorBidi" w:hAnsiTheme="majorBidi" w:cstheme="majorBidi"/>
                <w:sz w:val="20"/>
                <w:szCs w:val="20"/>
              </w:rPr>
              <w:t>2.02 (1.64 to 2.47)</w:t>
            </w:r>
          </w:p>
        </w:tc>
        <w:tc>
          <w:tcPr>
            <w:tcW w:w="1078" w:type="dxa"/>
          </w:tcPr>
          <w:p w14:paraId="3CD41E69" w14:textId="4114899E" w:rsidR="007C59CB" w:rsidRPr="007C59CB" w:rsidRDefault="007C59CB" w:rsidP="007C59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7C59CB">
              <w:rPr>
                <w:rFonts w:asciiTheme="majorBidi" w:hAnsiTheme="majorBidi" w:cstheme="majorBidi"/>
                <w:sz w:val="20"/>
                <w:szCs w:val="20"/>
              </w:rPr>
              <w:t>&lt;0.001</w:t>
            </w:r>
          </w:p>
        </w:tc>
      </w:tr>
      <w:tr w:rsidR="00DE32C6" w:rsidRPr="00251C22" w14:paraId="68134F76" w14:textId="77777777" w:rsidTr="00DE32C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vMerge w:val="restart"/>
            <w:vAlign w:val="center"/>
          </w:tcPr>
          <w:p w14:paraId="4E67C040" w14:textId="77777777" w:rsidR="00DE32C6" w:rsidRPr="007C59CB" w:rsidRDefault="00DE32C6" w:rsidP="00DE32C6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C59CB">
              <w:rPr>
                <w:rFonts w:asciiTheme="majorBidi" w:hAnsiTheme="majorBidi" w:cstheme="majorBidi"/>
                <w:sz w:val="20"/>
                <w:szCs w:val="20"/>
              </w:rPr>
              <w:t>Latent class</w:t>
            </w:r>
          </w:p>
        </w:tc>
        <w:tc>
          <w:tcPr>
            <w:tcW w:w="1645" w:type="dxa"/>
            <w:vAlign w:val="center"/>
          </w:tcPr>
          <w:p w14:paraId="7D47453E" w14:textId="77777777" w:rsidR="00DE32C6" w:rsidRPr="006D3ABB" w:rsidRDefault="00DE32C6" w:rsidP="00DE32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D3ABB">
              <w:rPr>
                <w:rFonts w:asciiTheme="majorBidi" w:hAnsiTheme="majorBidi" w:cstheme="majorBidi"/>
                <w:sz w:val="20"/>
                <w:szCs w:val="20"/>
              </w:rPr>
              <w:t>Class3</w:t>
            </w:r>
          </w:p>
        </w:tc>
        <w:tc>
          <w:tcPr>
            <w:tcW w:w="3150" w:type="dxa"/>
            <w:gridSpan w:val="2"/>
          </w:tcPr>
          <w:p w14:paraId="32384E3D" w14:textId="4BE0B505" w:rsidR="00DE32C6" w:rsidRPr="007C59CB" w:rsidRDefault="00DE32C6" w:rsidP="00DE32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7C59CB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3510" w:type="dxa"/>
            <w:gridSpan w:val="2"/>
          </w:tcPr>
          <w:p w14:paraId="351E5799" w14:textId="242C6E8E" w:rsidR="00DE32C6" w:rsidRPr="007C59CB" w:rsidRDefault="00DE32C6" w:rsidP="00DE32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7C59CB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</w:tr>
      <w:tr w:rsidR="007C59CB" w:rsidRPr="00251C22" w14:paraId="23FE48B0" w14:textId="77777777" w:rsidTr="00DE3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vMerge/>
            <w:vAlign w:val="center"/>
          </w:tcPr>
          <w:p w14:paraId="47DC5BA0" w14:textId="77777777" w:rsidR="007C59CB" w:rsidRPr="006D3ABB" w:rsidRDefault="007C59CB" w:rsidP="007C59CB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645" w:type="dxa"/>
            <w:vAlign w:val="center"/>
          </w:tcPr>
          <w:p w14:paraId="6BB3E955" w14:textId="77777777" w:rsidR="007C59CB" w:rsidRPr="006D3ABB" w:rsidRDefault="007C59CB" w:rsidP="007C59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D3ABB">
              <w:rPr>
                <w:rFonts w:asciiTheme="majorBidi" w:hAnsiTheme="majorBidi" w:cstheme="majorBidi"/>
                <w:sz w:val="20"/>
                <w:szCs w:val="20"/>
              </w:rPr>
              <w:t>Class1</w:t>
            </w:r>
          </w:p>
        </w:tc>
        <w:tc>
          <w:tcPr>
            <w:tcW w:w="2070" w:type="dxa"/>
          </w:tcPr>
          <w:p w14:paraId="700B4468" w14:textId="04E5B25B" w:rsidR="007C59CB" w:rsidRPr="007C59CB" w:rsidRDefault="007C59CB" w:rsidP="007C59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7C59CB">
              <w:rPr>
                <w:rFonts w:asciiTheme="majorBidi" w:hAnsiTheme="majorBidi" w:cstheme="majorBidi"/>
                <w:sz w:val="20"/>
                <w:szCs w:val="20"/>
              </w:rPr>
              <w:t>0.69(0.59 0.80)</w:t>
            </w:r>
          </w:p>
        </w:tc>
        <w:tc>
          <w:tcPr>
            <w:tcW w:w="1080" w:type="dxa"/>
          </w:tcPr>
          <w:p w14:paraId="7B4C4496" w14:textId="18CBC757" w:rsidR="007C59CB" w:rsidRPr="007C59CB" w:rsidRDefault="007C59CB" w:rsidP="007C59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7C59CB">
              <w:rPr>
                <w:rFonts w:asciiTheme="majorBidi" w:hAnsiTheme="majorBidi" w:cstheme="majorBidi"/>
                <w:sz w:val="20"/>
                <w:szCs w:val="20"/>
              </w:rPr>
              <w:t>&lt;0.001</w:t>
            </w:r>
          </w:p>
        </w:tc>
        <w:tc>
          <w:tcPr>
            <w:tcW w:w="2432" w:type="dxa"/>
          </w:tcPr>
          <w:p w14:paraId="37F0239B" w14:textId="281CE268" w:rsidR="007C59CB" w:rsidRPr="007C59CB" w:rsidRDefault="007C59CB" w:rsidP="007C59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7C59CB">
              <w:rPr>
                <w:rFonts w:asciiTheme="majorBidi" w:hAnsiTheme="majorBidi" w:cstheme="majorBidi"/>
                <w:sz w:val="20"/>
                <w:szCs w:val="20"/>
              </w:rPr>
              <w:t>0.84 (0.71 to 1.001)</w:t>
            </w:r>
          </w:p>
        </w:tc>
        <w:tc>
          <w:tcPr>
            <w:tcW w:w="1078" w:type="dxa"/>
          </w:tcPr>
          <w:p w14:paraId="1292C78E" w14:textId="19FC4726" w:rsidR="007C59CB" w:rsidRPr="007C59CB" w:rsidRDefault="007C59CB" w:rsidP="007C59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7C59CB">
              <w:rPr>
                <w:rFonts w:asciiTheme="majorBidi" w:hAnsiTheme="majorBidi" w:cstheme="majorBidi"/>
                <w:sz w:val="20"/>
                <w:szCs w:val="20"/>
              </w:rPr>
              <w:t>0.052</w:t>
            </w:r>
          </w:p>
        </w:tc>
      </w:tr>
      <w:tr w:rsidR="007C59CB" w:rsidRPr="00251C22" w14:paraId="23DBE83B" w14:textId="77777777" w:rsidTr="00DE32C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vMerge/>
            <w:vAlign w:val="center"/>
          </w:tcPr>
          <w:p w14:paraId="6D3740F5" w14:textId="77777777" w:rsidR="007C59CB" w:rsidRPr="006D3ABB" w:rsidRDefault="007C59CB" w:rsidP="007C59CB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645" w:type="dxa"/>
            <w:vAlign w:val="center"/>
          </w:tcPr>
          <w:p w14:paraId="7BC3D99B" w14:textId="77777777" w:rsidR="007C59CB" w:rsidRPr="006D3ABB" w:rsidRDefault="007C59CB" w:rsidP="007C59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6D3ABB">
              <w:rPr>
                <w:rFonts w:asciiTheme="majorBidi" w:hAnsiTheme="majorBidi" w:cstheme="majorBidi"/>
                <w:sz w:val="20"/>
                <w:szCs w:val="20"/>
              </w:rPr>
              <w:t>Class2</w:t>
            </w:r>
          </w:p>
        </w:tc>
        <w:tc>
          <w:tcPr>
            <w:tcW w:w="2070" w:type="dxa"/>
          </w:tcPr>
          <w:p w14:paraId="23801103" w14:textId="4B5196B1" w:rsidR="007C59CB" w:rsidRPr="007C59CB" w:rsidRDefault="007C59CB" w:rsidP="007C59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7C59CB">
              <w:rPr>
                <w:rFonts w:asciiTheme="majorBidi" w:hAnsiTheme="majorBidi" w:cstheme="majorBidi"/>
                <w:sz w:val="20"/>
                <w:szCs w:val="20"/>
              </w:rPr>
              <w:t xml:space="preserve"> 2.11(1.56 to 2.86)</w:t>
            </w:r>
          </w:p>
        </w:tc>
        <w:tc>
          <w:tcPr>
            <w:tcW w:w="1080" w:type="dxa"/>
          </w:tcPr>
          <w:p w14:paraId="031963C1" w14:textId="1983DBB8" w:rsidR="007C59CB" w:rsidRPr="007C59CB" w:rsidRDefault="007C59CB" w:rsidP="007C59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7C59CB">
              <w:rPr>
                <w:rFonts w:asciiTheme="majorBidi" w:hAnsiTheme="majorBidi" w:cstheme="majorBidi"/>
                <w:sz w:val="20"/>
                <w:szCs w:val="20"/>
              </w:rPr>
              <w:t>&lt;0.001</w:t>
            </w:r>
          </w:p>
        </w:tc>
        <w:tc>
          <w:tcPr>
            <w:tcW w:w="2432" w:type="dxa"/>
          </w:tcPr>
          <w:p w14:paraId="0014976B" w14:textId="3A1233ED" w:rsidR="007C59CB" w:rsidRPr="007C59CB" w:rsidRDefault="007C59CB" w:rsidP="007C59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7C59CB">
              <w:rPr>
                <w:rFonts w:asciiTheme="majorBidi" w:hAnsiTheme="majorBidi" w:cstheme="majorBidi"/>
                <w:sz w:val="20"/>
                <w:szCs w:val="20"/>
              </w:rPr>
              <w:t>1.80 (1.29 to 2.51)</w:t>
            </w:r>
          </w:p>
        </w:tc>
        <w:tc>
          <w:tcPr>
            <w:tcW w:w="1078" w:type="dxa"/>
          </w:tcPr>
          <w:p w14:paraId="31018F1C" w14:textId="3DEC2396" w:rsidR="007C59CB" w:rsidRPr="007C59CB" w:rsidRDefault="007C59CB" w:rsidP="007C59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7C59CB">
              <w:rPr>
                <w:rFonts w:asciiTheme="majorBidi" w:hAnsiTheme="majorBidi" w:cstheme="majorBidi"/>
                <w:sz w:val="20"/>
                <w:szCs w:val="20"/>
              </w:rPr>
              <w:t>0.001</w:t>
            </w:r>
          </w:p>
        </w:tc>
      </w:tr>
    </w:tbl>
    <w:p w14:paraId="0B7AAE6A" w14:textId="4DDD4DEF" w:rsidR="00DE32C6" w:rsidRPr="006D3ABB" w:rsidRDefault="00DE32C6" w:rsidP="00DE32C6">
      <w:pPr>
        <w:bidi w:val="0"/>
        <w:rPr>
          <w:rFonts w:asciiTheme="majorBidi" w:hAnsiTheme="majorBidi" w:cstheme="majorBidi"/>
          <w:sz w:val="16"/>
          <w:szCs w:val="16"/>
        </w:rPr>
      </w:pPr>
      <w:r w:rsidRPr="006D3ABB">
        <w:rPr>
          <w:rFonts w:asciiTheme="majorBidi" w:hAnsiTheme="majorBidi" w:cstheme="majorBidi"/>
          <w:sz w:val="16"/>
          <w:szCs w:val="16"/>
        </w:rPr>
        <w:t>CI: confidence Interval</w:t>
      </w:r>
      <w:r w:rsidR="00425A1E">
        <w:rPr>
          <w:rFonts w:asciiTheme="majorBidi" w:hAnsiTheme="majorBidi" w:cstheme="majorBidi"/>
          <w:sz w:val="16"/>
          <w:szCs w:val="16"/>
        </w:rPr>
        <w:t>s</w:t>
      </w:r>
    </w:p>
    <w:p w14:paraId="0BAAEC06" w14:textId="77777777" w:rsidR="00DE32C6" w:rsidRPr="006D3ABB" w:rsidRDefault="00DE32C6" w:rsidP="00DE32C6">
      <w:pPr>
        <w:bidi w:val="0"/>
      </w:pPr>
    </w:p>
    <w:p w14:paraId="64AE2A04" w14:textId="77777777" w:rsidR="006D3ABB" w:rsidRDefault="006D3ABB" w:rsidP="006D3ABB">
      <w:pPr>
        <w:bidi w:val="0"/>
      </w:pPr>
    </w:p>
    <w:p w14:paraId="6ABE9703" w14:textId="77777777" w:rsidR="006D3ABB" w:rsidRDefault="006D3ABB" w:rsidP="006D3ABB">
      <w:pPr>
        <w:bidi w:val="0"/>
      </w:pPr>
    </w:p>
    <w:sectPr w:rsidR="006D3ABB" w:rsidSect="00DC1B2C">
      <w:pgSz w:w="12240" w:h="15840"/>
      <w:pgMar w:top="810" w:right="1440" w:bottom="81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B Nazanin">
    <w:panose1 w:val="00000400000000000000"/>
    <w:charset w:val="B2"/>
    <w:family w:val="auto"/>
    <w:pitch w:val="variable"/>
    <w:sig w:usb0="00002000" w:usb1="80000000" w:usb2="00000008" w:usb3="00000000" w:csb0="00000040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Narrow">
    <w:altName w:val="Arial"/>
    <w:charset w:val="00"/>
    <w:family w:val="swiss"/>
    <w:pitch w:val="variable"/>
    <w:sig w:usb0="00000001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MxMjUxtzQ2MTG0NDRT0lEKTi0uzszPAykwrAUAmOI/4ywAAAA="/>
  </w:docVars>
  <w:rsids>
    <w:rsidRoot w:val="006D3ABB"/>
    <w:rsid w:val="000F72F8"/>
    <w:rsid w:val="001B6644"/>
    <w:rsid w:val="00202C85"/>
    <w:rsid w:val="00255DE4"/>
    <w:rsid w:val="00274872"/>
    <w:rsid w:val="002B7A60"/>
    <w:rsid w:val="00331796"/>
    <w:rsid w:val="00425A1E"/>
    <w:rsid w:val="00474096"/>
    <w:rsid w:val="00493CF1"/>
    <w:rsid w:val="005445EA"/>
    <w:rsid w:val="005E73CF"/>
    <w:rsid w:val="00626680"/>
    <w:rsid w:val="006D3ABB"/>
    <w:rsid w:val="007752A7"/>
    <w:rsid w:val="007C59CB"/>
    <w:rsid w:val="008812EC"/>
    <w:rsid w:val="00881B4E"/>
    <w:rsid w:val="008F6B35"/>
    <w:rsid w:val="00972CAD"/>
    <w:rsid w:val="00984B97"/>
    <w:rsid w:val="00A114B2"/>
    <w:rsid w:val="00D70645"/>
    <w:rsid w:val="00D878AF"/>
    <w:rsid w:val="00DC1B2C"/>
    <w:rsid w:val="00DE32C6"/>
    <w:rsid w:val="00EC23B0"/>
    <w:rsid w:val="00F137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77AAB796"/>
  <w15:chartTrackingRefBased/>
  <w15:docId w15:val="{79A11F1F-2D60-419E-8239-AA3559F3E2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B Nazanin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bidi/>
        <w:spacing w:after="160" w:line="27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E32C6"/>
  </w:style>
  <w:style w:type="paragraph" w:styleId="Heading1">
    <w:name w:val="heading 1"/>
    <w:basedOn w:val="Normal"/>
    <w:next w:val="Normal"/>
    <w:link w:val="Heading1Char"/>
    <w:uiPriority w:val="9"/>
    <w:qFormat/>
    <w:rsid w:val="006D3AB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D3AB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D3ABB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D3ABB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D3ABB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D3ABB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D3ABB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D3ABB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D3ABB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D3AB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D3AB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D3ABB"/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D3ABB"/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D3ABB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D3ABB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D3ABB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D3ABB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D3ABB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6D3AB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D3AB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D3ABB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D3ABB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6D3AB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D3AB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6D3AB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6D3AB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D3AB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D3AB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6D3ABB"/>
    <w:rPr>
      <w:b/>
      <w:bCs/>
      <w:smallCaps/>
      <w:color w:val="0F4761" w:themeColor="accent1" w:themeShade="BF"/>
      <w:spacing w:val="5"/>
    </w:rPr>
  </w:style>
  <w:style w:type="table" w:styleId="PlainTable2">
    <w:name w:val="Plain Table 2"/>
    <w:basedOn w:val="TableNormal"/>
    <w:uiPriority w:val="42"/>
    <w:rsid w:val="006D3ABB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NormalWeb">
    <w:name w:val="Normal (Web)"/>
    <w:basedOn w:val="Normal"/>
    <w:uiPriority w:val="99"/>
    <w:unhideWhenUsed/>
    <w:rsid w:val="006D3ABB"/>
    <w:pPr>
      <w:bidi w:val="0"/>
      <w:spacing w:line="259" w:lineRule="auto"/>
    </w:pPr>
    <w:rPr>
      <w:rFonts w:cs="Times New Roman"/>
    </w:rPr>
  </w:style>
  <w:style w:type="table" w:styleId="TableGrid">
    <w:name w:val="Table Grid"/>
    <w:basedOn w:val="TableNormal"/>
    <w:uiPriority w:val="39"/>
    <w:rsid w:val="006D3ABB"/>
    <w:pPr>
      <w:bidi w:val="0"/>
      <w:spacing w:after="0" w:line="240" w:lineRule="auto"/>
    </w:pPr>
    <w:rPr>
      <w:rFonts w:ascii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3057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34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525" row="7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516D9ECC-4E41-4EB5-A314-ACE09A177526}">
  <we:reference id="wa200000368" version="1.0.0.0" store="en-US" storeType="OMEX"/>
  <we:alternateReferences>
    <we:reference id="wa200000368" version="1.0.0.0" store="wa200000368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F8DC10-98B8-40B6-B35D-8B842005B8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5</Pages>
  <Words>555</Words>
  <Characters>316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 M</dc:creator>
  <cp:keywords/>
  <dc:description/>
  <cp:lastModifiedBy>Kardo</cp:lastModifiedBy>
  <cp:revision>5</cp:revision>
  <dcterms:created xsi:type="dcterms:W3CDTF">2025-03-14T11:32:00Z</dcterms:created>
  <dcterms:modified xsi:type="dcterms:W3CDTF">2025-03-25T16:45:00Z</dcterms:modified>
</cp:coreProperties>
</file>